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614A0C" w14:textId="6F4B006A" w:rsidR="003C6BA2" w:rsidRDefault="00A47E21" w:rsidP="00A47E21">
      <w:pPr>
        <w:jc w:val="center"/>
        <w:rPr>
          <w:rFonts w:ascii="宋体" w:eastAsia="宋体" w:hAnsi="宋体"/>
          <w:b/>
          <w:sz w:val="30"/>
          <w:szCs w:val="30"/>
        </w:rPr>
      </w:pPr>
      <w:r w:rsidRPr="00A47E21">
        <w:rPr>
          <w:rFonts w:ascii="宋体" w:eastAsia="宋体" w:hAnsi="宋体" w:hint="eastAsia"/>
          <w:b/>
          <w:sz w:val="30"/>
          <w:szCs w:val="30"/>
        </w:rPr>
        <w:t>用药支持系统A</w:t>
      </w:r>
      <w:r w:rsidRPr="00A47E21">
        <w:rPr>
          <w:rFonts w:ascii="宋体" w:eastAsia="宋体" w:hAnsi="宋体"/>
          <w:b/>
          <w:sz w:val="30"/>
          <w:szCs w:val="30"/>
        </w:rPr>
        <w:t>PP</w:t>
      </w:r>
      <w:r w:rsidRPr="00A47E21">
        <w:rPr>
          <w:rFonts w:ascii="宋体" w:eastAsia="宋体" w:hAnsi="宋体" w:hint="eastAsia"/>
          <w:b/>
          <w:sz w:val="30"/>
          <w:szCs w:val="30"/>
        </w:rPr>
        <w:t>接口文档</w:t>
      </w:r>
    </w:p>
    <w:p w14:paraId="3CD502CC" w14:textId="0D832320" w:rsidR="00A47E21" w:rsidRDefault="00A47E21" w:rsidP="00A47E21">
      <w:pPr>
        <w:jc w:val="center"/>
        <w:rPr>
          <w:rFonts w:ascii="宋体" w:eastAsia="宋体" w:hAnsi="宋体"/>
          <w:b/>
          <w:szCs w:val="21"/>
        </w:rPr>
      </w:pPr>
      <w:r>
        <w:rPr>
          <w:rFonts w:ascii="宋体" w:eastAsia="宋体" w:hAnsi="宋体" w:hint="eastAsia"/>
          <w:b/>
          <w:szCs w:val="21"/>
        </w:rPr>
        <w:t>版本：1.</w:t>
      </w:r>
      <w:r w:rsidR="003263EC">
        <w:rPr>
          <w:rFonts w:ascii="宋体" w:eastAsia="宋体" w:hAnsi="宋体" w:hint="eastAsia"/>
          <w:b/>
          <w:szCs w:val="21"/>
        </w:rPr>
        <w:t>3</w:t>
      </w:r>
    </w:p>
    <w:p w14:paraId="43991B08" w14:textId="5C814F68" w:rsidR="00CB1762" w:rsidRPr="00101800" w:rsidRDefault="00CB1762" w:rsidP="00CB1762">
      <w:pPr>
        <w:pStyle w:val="a4"/>
        <w:numPr>
          <w:ilvl w:val="0"/>
          <w:numId w:val="2"/>
        </w:numPr>
        <w:jc w:val="both"/>
        <w:rPr>
          <w:rFonts w:ascii="Times New Roman" w:eastAsia="宋体" w:hAnsi="Times New Roman"/>
          <w:sz w:val="28"/>
          <w:szCs w:val="28"/>
        </w:rPr>
      </w:pPr>
      <w:r w:rsidRPr="00101800">
        <w:rPr>
          <w:rFonts w:ascii="Times New Roman" w:eastAsia="宋体" w:hAnsi="Times New Roman" w:hint="eastAsia"/>
          <w:sz w:val="28"/>
          <w:szCs w:val="28"/>
        </w:rPr>
        <w:t>首页模块接口</w:t>
      </w:r>
    </w:p>
    <w:p w14:paraId="67D038CC" w14:textId="153CCB92" w:rsidR="000472D6" w:rsidRPr="00101800" w:rsidRDefault="000472D6" w:rsidP="000472D6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 xml:space="preserve">1.1 </w:t>
      </w:r>
      <w:r w:rsidRPr="00101800">
        <w:rPr>
          <w:rFonts w:ascii="Times New Roman" w:eastAsia="宋体" w:hAnsi="Times New Roman" w:hint="eastAsia"/>
          <w:sz w:val="24"/>
          <w:szCs w:val="24"/>
        </w:rPr>
        <w:t>搜索</w:t>
      </w:r>
      <w:r w:rsidR="009C721C">
        <w:rPr>
          <w:rFonts w:ascii="Times New Roman" w:eastAsia="宋体" w:hAnsi="Times New Roman" w:hint="eastAsia"/>
          <w:sz w:val="24"/>
          <w:szCs w:val="24"/>
        </w:rPr>
        <w:t>列表</w:t>
      </w:r>
      <w:r w:rsidRPr="00101800">
        <w:rPr>
          <w:rFonts w:ascii="Times New Roman" w:eastAsia="宋体" w:hAnsi="Times New Roman" w:hint="eastAsia"/>
          <w:sz w:val="24"/>
          <w:szCs w:val="24"/>
        </w:rPr>
        <w:t>类接口</w:t>
      </w:r>
    </w:p>
    <w:p w14:paraId="24558E4B" w14:textId="4EE5F862" w:rsidR="000472D6" w:rsidRPr="00101800" w:rsidRDefault="000472D6" w:rsidP="000472D6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1.1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接口说明</w:t>
      </w:r>
    </w:p>
    <w:p w14:paraId="1DF02C48" w14:textId="1B51ACD9" w:rsidR="00101800" w:rsidRDefault="000472D6" w:rsidP="000472D6">
      <w:pPr>
        <w:rPr>
          <w:rFonts w:ascii="Times New Roman" w:eastAsia="宋体" w:hAnsi="Times New Roman"/>
        </w:rPr>
      </w:pPr>
      <w:r w:rsidRPr="00101800">
        <w:rPr>
          <w:rFonts w:ascii="Times New Roman" w:eastAsia="宋体" w:hAnsi="Times New Roman" w:hint="eastAsia"/>
        </w:rPr>
        <w:t>搜索</w:t>
      </w:r>
      <w:r w:rsidR="003D1331">
        <w:rPr>
          <w:rFonts w:ascii="Times New Roman" w:eastAsia="宋体" w:hAnsi="Times New Roman" w:hint="eastAsia"/>
        </w:rPr>
        <w:t>列表</w:t>
      </w:r>
      <w:r w:rsidRPr="00101800">
        <w:rPr>
          <w:rFonts w:ascii="Times New Roman" w:eastAsia="宋体" w:hAnsi="Times New Roman" w:hint="eastAsia"/>
        </w:rPr>
        <w:t>类接口包含全局搜索</w:t>
      </w:r>
      <w:r w:rsidR="00421400">
        <w:rPr>
          <w:rFonts w:ascii="Times New Roman" w:eastAsia="宋体" w:hAnsi="Times New Roman" w:hint="eastAsia"/>
        </w:rPr>
        <w:t>(</w:t>
      </w:r>
      <w:r w:rsidR="00421400">
        <w:rPr>
          <w:rFonts w:ascii="Times New Roman" w:eastAsia="宋体" w:hAnsi="Times New Roman"/>
        </w:rPr>
        <w:t>all)</w:t>
      </w:r>
      <w:r w:rsidRPr="00101800">
        <w:rPr>
          <w:rFonts w:ascii="Times New Roman" w:eastAsia="宋体" w:hAnsi="Times New Roman" w:hint="eastAsia"/>
        </w:rPr>
        <w:t>、疾病搜索</w:t>
      </w:r>
      <w:r w:rsidR="00421400">
        <w:rPr>
          <w:rFonts w:ascii="Times New Roman" w:eastAsia="宋体" w:hAnsi="Times New Roman" w:hint="eastAsia"/>
        </w:rPr>
        <w:t>(</w:t>
      </w:r>
      <w:r w:rsidR="00421400">
        <w:rPr>
          <w:rFonts w:ascii="Times New Roman" w:eastAsia="宋体" w:hAnsi="Times New Roman"/>
        </w:rPr>
        <w:t>disease)</w:t>
      </w:r>
      <w:r w:rsidRPr="00101800">
        <w:rPr>
          <w:rFonts w:ascii="Times New Roman" w:eastAsia="宋体" w:hAnsi="Times New Roman" w:hint="eastAsia"/>
        </w:rPr>
        <w:t>和</w:t>
      </w:r>
      <w:r w:rsidR="00101800" w:rsidRPr="00101800">
        <w:rPr>
          <w:rFonts w:ascii="Times New Roman" w:eastAsia="宋体" w:hAnsi="Times New Roman" w:hint="eastAsia"/>
        </w:rPr>
        <w:t>相互作用搜索</w:t>
      </w:r>
      <w:r w:rsidR="00421400">
        <w:rPr>
          <w:rFonts w:ascii="Times New Roman" w:eastAsia="宋体" w:hAnsi="Times New Roman" w:hint="eastAsia"/>
        </w:rPr>
        <w:t>(</w:t>
      </w:r>
      <w:r w:rsidR="00182519">
        <w:rPr>
          <w:rFonts w:ascii="Times New Roman" w:eastAsia="宋体" w:hAnsi="Times New Roman" w:hint="eastAsia"/>
        </w:rPr>
        <w:t>int</w:t>
      </w:r>
      <w:r w:rsidR="00182519">
        <w:rPr>
          <w:rFonts w:ascii="Times New Roman" w:eastAsia="宋体" w:hAnsi="Times New Roman"/>
        </w:rPr>
        <w:t>eraction</w:t>
      </w:r>
      <w:r w:rsidR="00421400">
        <w:rPr>
          <w:rFonts w:ascii="Times New Roman" w:eastAsia="宋体" w:hAnsi="Times New Roman"/>
        </w:rPr>
        <w:t>)</w:t>
      </w:r>
      <w:r w:rsidR="00101800" w:rsidRPr="00101800">
        <w:rPr>
          <w:rFonts w:ascii="Times New Roman" w:eastAsia="宋体" w:hAnsi="Times New Roman" w:hint="eastAsia"/>
        </w:rPr>
        <w:t>的列表对象返回功能</w:t>
      </w:r>
    </w:p>
    <w:p w14:paraId="46C0D1A2" w14:textId="77777777" w:rsidR="00101800" w:rsidRPr="000240F9" w:rsidRDefault="00101800" w:rsidP="000472D6">
      <w:pPr>
        <w:rPr>
          <w:rFonts w:ascii="Times New Roman" w:eastAsia="宋体" w:hAnsi="Times New Roman"/>
        </w:rPr>
      </w:pPr>
    </w:p>
    <w:p w14:paraId="61738D0B" w14:textId="51FA14DB" w:rsidR="00101800" w:rsidRDefault="00101800" w:rsidP="000472D6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1.2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101800" w14:paraId="23576F21" w14:textId="77777777" w:rsidTr="00101800">
        <w:tc>
          <w:tcPr>
            <w:tcW w:w="1980" w:type="dxa"/>
            <w:shd w:val="pct20" w:color="auto" w:fill="auto"/>
          </w:tcPr>
          <w:p w14:paraId="45FCFFD6" w14:textId="02F2521D" w:rsidR="00101800" w:rsidRPr="00101800" w:rsidRDefault="00101800" w:rsidP="000472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15EF95ED" w14:textId="3E8EEBCD" w:rsidR="00101800" w:rsidRDefault="000766DC" w:rsidP="000472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/</w:t>
            </w:r>
            <w:proofErr w:type="spellStart"/>
            <w:r>
              <w:rPr>
                <w:rFonts w:ascii="Times New Roman" w:eastAsia="宋体" w:hAnsi="Times New Roman"/>
                <w:b/>
              </w:rPr>
              <w:t>api</w:t>
            </w:r>
            <w:proofErr w:type="spellEnd"/>
            <w:r w:rsidR="002A78A4">
              <w:rPr>
                <w:rFonts w:ascii="Times New Roman" w:eastAsia="宋体" w:hAnsi="Times New Roman" w:hint="eastAsia"/>
                <w:b/>
              </w:rPr>
              <w:t>/qu</w:t>
            </w:r>
            <w:r w:rsidR="002A78A4">
              <w:rPr>
                <w:rFonts w:ascii="Times New Roman" w:eastAsia="宋体" w:hAnsi="Times New Roman"/>
                <w:b/>
              </w:rPr>
              <w:t>ery</w:t>
            </w:r>
          </w:p>
        </w:tc>
      </w:tr>
      <w:tr w:rsidR="00101800" w14:paraId="09F81BA8" w14:textId="77777777" w:rsidTr="00101800">
        <w:tc>
          <w:tcPr>
            <w:tcW w:w="1980" w:type="dxa"/>
            <w:shd w:val="pct20" w:color="auto" w:fill="auto"/>
          </w:tcPr>
          <w:p w14:paraId="6C4F0A25" w14:textId="0D700E27" w:rsidR="00101800" w:rsidRPr="00101800" w:rsidRDefault="00101800" w:rsidP="000472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2F452062" w14:textId="4E0FD126" w:rsidR="00101800" w:rsidRPr="00101800" w:rsidRDefault="001018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101800" w14:paraId="7DAFAD7F" w14:textId="77777777" w:rsidTr="00101800">
        <w:tc>
          <w:tcPr>
            <w:tcW w:w="1980" w:type="dxa"/>
            <w:shd w:val="pct20" w:color="auto" w:fill="auto"/>
          </w:tcPr>
          <w:p w14:paraId="0E49BD86" w14:textId="31F6D52B" w:rsidR="00101800" w:rsidRPr="00101800" w:rsidRDefault="001018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3DF867B7" w14:textId="12C30EE3" w:rsidR="00101800" w:rsidRPr="00101800" w:rsidRDefault="001018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18A93F2B" w14:textId="77777777" w:rsidR="00101800" w:rsidRDefault="00101800" w:rsidP="000472D6">
      <w:pPr>
        <w:rPr>
          <w:rFonts w:ascii="Times New Roman" w:eastAsia="宋体" w:hAnsi="Times New Roman"/>
          <w:b/>
        </w:rPr>
      </w:pPr>
    </w:p>
    <w:p w14:paraId="01FEE79C" w14:textId="09625CB0" w:rsidR="00101800" w:rsidRDefault="00101800" w:rsidP="000472D6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1.1.3</w:t>
      </w:r>
      <w:r>
        <w:rPr>
          <w:rFonts w:ascii="Times New Roman" w:eastAsia="宋体" w:hAnsi="Times New Roman"/>
          <w:b/>
        </w:rPr>
        <w:t xml:space="preserve"> </w:t>
      </w:r>
      <w:r w:rsidR="00754281">
        <w:rPr>
          <w:rFonts w:ascii="Times New Roman" w:eastAsia="宋体" w:hAnsi="Times New Roman" w:hint="eastAsia"/>
          <w:b/>
        </w:rPr>
        <w:t>请求</w:t>
      </w:r>
      <w:r>
        <w:rPr>
          <w:rFonts w:ascii="Times New Roman" w:eastAsia="宋体" w:hAnsi="Times New Roman" w:hint="eastAsia"/>
          <w:b/>
        </w:rPr>
        <w:t>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754281" w14:paraId="28EE6CFF" w14:textId="77777777" w:rsidTr="00754281">
        <w:tc>
          <w:tcPr>
            <w:tcW w:w="1404" w:type="dxa"/>
            <w:shd w:val="pct20" w:color="auto" w:fill="auto"/>
          </w:tcPr>
          <w:p w14:paraId="1D167FFA" w14:textId="4F373C1F" w:rsidR="00101800" w:rsidRDefault="001018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03385039" w14:textId="5A9E9744" w:rsidR="00101800" w:rsidRDefault="001018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226A493D" w14:textId="51E82D33" w:rsidR="00101800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62887B48" w14:textId="5627C8FC" w:rsidR="00101800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754281" w14:paraId="11E0BF9E" w14:textId="77777777" w:rsidTr="00754281">
        <w:tc>
          <w:tcPr>
            <w:tcW w:w="1404" w:type="dxa"/>
          </w:tcPr>
          <w:p w14:paraId="5DD8456E" w14:textId="52BEB6D0" w:rsidR="00101800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ategory</w:t>
            </w:r>
          </w:p>
        </w:tc>
        <w:tc>
          <w:tcPr>
            <w:tcW w:w="756" w:type="dxa"/>
          </w:tcPr>
          <w:p w14:paraId="4CEC8226" w14:textId="5E3C9D7C" w:rsidR="00101800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3144" w:type="dxa"/>
          </w:tcPr>
          <w:p w14:paraId="2849C8F1" w14:textId="2B72662A" w:rsidR="00101800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(all/disease</w:t>
            </w:r>
            <w:r w:rsidR="00182519">
              <w:rPr>
                <w:rFonts w:ascii="Times New Roman" w:eastAsia="宋体" w:hAnsi="Times New Roman" w:hint="eastAsia"/>
              </w:rPr>
              <w:t>/in</w:t>
            </w:r>
            <w:r w:rsidR="00182519">
              <w:rPr>
                <w:rFonts w:ascii="Times New Roman" w:eastAsia="宋体" w:hAnsi="Times New Roman"/>
              </w:rPr>
              <w:t>teraction</w:t>
            </w:r>
            <w:r>
              <w:rPr>
                <w:rFonts w:ascii="Times New Roman" w:eastAsia="宋体" w:hAnsi="Times New Roman"/>
              </w:rPr>
              <w:t>)</w:t>
            </w:r>
          </w:p>
        </w:tc>
        <w:tc>
          <w:tcPr>
            <w:tcW w:w="2992" w:type="dxa"/>
          </w:tcPr>
          <w:p w14:paraId="31AE96ED" w14:textId="6A88096C" w:rsidR="00101800" w:rsidRPr="00C76827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表明是</w:t>
            </w:r>
            <w:r w:rsidRPr="00101800">
              <w:rPr>
                <w:rFonts w:ascii="Times New Roman" w:eastAsia="宋体" w:hAnsi="Times New Roman" w:hint="eastAsia"/>
              </w:rPr>
              <w:t>全局搜索、疾病搜索、药品搜索</w:t>
            </w:r>
            <w:r>
              <w:rPr>
                <w:rFonts w:ascii="Times New Roman" w:eastAsia="宋体" w:hAnsi="Times New Roman" w:hint="eastAsia"/>
              </w:rPr>
              <w:t>还是</w:t>
            </w:r>
            <w:r w:rsidRPr="00101800">
              <w:rPr>
                <w:rFonts w:ascii="Times New Roman" w:eastAsia="宋体" w:hAnsi="Times New Roman" w:hint="eastAsia"/>
              </w:rPr>
              <w:t>相互作用搜索</w:t>
            </w:r>
          </w:p>
        </w:tc>
      </w:tr>
      <w:tr w:rsidR="00754281" w14:paraId="00737174" w14:textId="77777777" w:rsidTr="00754281">
        <w:tc>
          <w:tcPr>
            <w:tcW w:w="1404" w:type="dxa"/>
          </w:tcPr>
          <w:p w14:paraId="7623C8BE" w14:textId="1A54BF79" w:rsidR="00101800" w:rsidRPr="00754281" w:rsidRDefault="004C355D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55D911A4" w14:textId="114E97A2" w:rsidR="00101800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03869AB9" w14:textId="43CF1936" w:rsidR="00101800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2992" w:type="dxa"/>
          </w:tcPr>
          <w:p w14:paraId="5DEA4C06" w14:textId="7A8D1776" w:rsidR="00101800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搜索的内容</w:t>
            </w:r>
          </w:p>
        </w:tc>
      </w:tr>
    </w:tbl>
    <w:p w14:paraId="217D79EE" w14:textId="11CA09C6" w:rsidR="00101800" w:rsidRDefault="00101800" w:rsidP="000472D6">
      <w:pPr>
        <w:rPr>
          <w:rFonts w:ascii="Times New Roman" w:eastAsia="宋体" w:hAnsi="Times New Roman"/>
        </w:rPr>
      </w:pPr>
    </w:p>
    <w:p w14:paraId="0EE5A6CE" w14:textId="241B8F2F" w:rsidR="00754281" w:rsidRPr="00754281" w:rsidRDefault="00754281" w:rsidP="000472D6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1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1340"/>
        <w:gridCol w:w="5830"/>
      </w:tblGrid>
      <w:tr w:rsidR="00754281" w14:paraId="1F57CA43" w14:textId="77777777" w:rsidTr="00421400">
        <w:tc>
          <w:tcPr>
            <w:tcW w:w="1126" w:type="dxa"/>
            <w:shd w:val="pct20" w:color="auto" w:fill="auto"/>
          </w:tcPr>
          <w:p w14:paraId="50D1ACFD" w14:textId="784AA0E3" w:rsidR="00754281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16E655EE" w14:textId="2B6763BB" w:rsidR="00754281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830" w:type="dxa"/>
            <w:shd w:val="pct20" w:color="auto" w:fill="auto"/>
          </w:tcPr>
          <w:p w14:paraId="1D7B5425" w14:textId="7E82B5B6" w:rsidR="00754281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754281" w14:paraId="4E45F4BA" w14:textId="77777777" w:rsidTr="00421400">
        <w:tc>
          <w:tcPr>
            <w:tcW w:w="1126" w:type="dxa"/>
          </w:tcPr>
          <w:p w14:paraId="4FEAFD65" w14:textId="67F2B295" w:rsidR="00754281" w:rsidRDefault="00355508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sult</w:t>
            </w:r>
          </w:p>
        </w:tc>
        <w:tc>
          <w:tcPr>
            <w:tcW w:w="1340" w:type="dxa"/>
          </w:tcPr>
          <w:p w14:paraId="0507FB6A" w14:textId="73AA45C6" w:rsidR="00754281" w:rsidRDefault="004214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</w:t>
            </w:r>
            <w:r>
              <w:rPr>
                <w:rFonts w:ascii="Times New Roman" w:eastAsia="宋体" w:hAnsi="Times New Roman" w:hint="eastAsia"/>
              </w:rPr>
              <w:t>ist</w:t>
            </w:r>
            <w:r>
              <w:rPr>
                <w:rFonts w:ascii="Times New Roman" w:eastAsia="宋体" w:hAnsi="Times New Roman"/>
              </w:rPr>
              <w:t>&lt;</w:t>
            </w:r>
            <w:r w:rsidR="00355508">
              <w:rPr>
                <w:rFonts w:ascii="Times New Roman" w:eastAsia="宋体" w:hAnsi="Times New Roman" w:hint="eastAsia"/>
              </w:rPr>
              <w:t>O</w:t>
            </w:r>
            <w:r w:rsidR="00355508">
              <w:rPr>
                <w:rFonts w:ascii="Times New Roman" w:eastAsia="宋体" w:hAnsi="Times New Roman"/>
              </w:rPr>
              <w:t>bject</w:t>
            </w:r>
            <w:r>
              <w:rPr>
                <w:rFonts w:ascii="Times New Roman" w:eastAsia="宋体" w:hAnsi="Times New Roman"/>
              </w:rPr>
              <w:t>&gt;</w:t>
            </w:r>
          </w:p>
        </w:tc>
        <w:tc>
          <w:tcPr>
            <w:tcW w:w="5830" w:type="dxa"/>
          </w:tcPr>
          <w:p w14:paraId="1E44BE51" w14:textId="75F7DE8F" w:rsidR="00754281" w:rsidRDefault="00355508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内容</w:t>
            </w:r>
          </w:p>
        </w:tc>
      </w:tr>
      <w:tr w:rsidR="00355508" w14:paraId="1303868B" w14:textId="77777777" w:rsidTr="00421400">
        <w:tc>
          <w:tcPr>
            <w:tcW w:w="1126" w:type="dxa"/>
          </w:tcPr>
          <w:p w14:paraId="203E5A0D" w14:textId="77777777" w:rsidR="00355508" w:rsidRDefault="00355508" w:rsidP="000472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13115667" w14:textId="77777777" w:rsidR="00355508" w:rsidRDefault="00355508" w:rsidP="000472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5830" w:type="dxa"/>
          </w:tcPr>
          <w:p w14:paraId="1B2C714E" w14:textId="77777777" w:rsidR="00355508" w:rsidRDefault="00355508" w:rsidP="000472D6">
            <w:pPr>
              <w:rPr>
                <w:rFonts w:ascii="Times New Roman" w:eastAsia="宋体" w:hAnsi="Times New Roman"/>
              </w:rPr>
            </w:pPr>
          </w:p>
        </w:tc>
      </w:tr>
    </w:tbl>
    <w:p w14:paraId="5050D3B7" w14:textId="2BFE3E06" w:rsidR="00754281" w:rsidRDefault="00754281" w:rsidP="000472D6">
      <w:pPr>
        <w:rPr>
          <w:rFonts w:ascii="Times New Roman" w:eastAsia="宋体" w:hAnsi="Times New Roman"/>
        </w:rPr>
      </w:pPr>
    </w:p>
    <w:p w14:paraId="539E2F8A" w14:textId="77777777" w:rsidR="0002707A" w:rsidRDefault="0002707A" w:rsidP="000472D6">
      <w:pPr>
        <w:rPr>
          <w:rFonts w:ascii="Times New Roman" w:eastAsia="宋体" w:hAnsi="Times New Roman"/>
        </w:rPr>
      </w:pPr>
    </w:p>
    <w:p w14:paraId="17781921" w14:textId="3678FE9A" w:rsidR="000575EC" w:rsidRPr="00101800" w:rsidRDefault="000575EC" w:rsidP="000575EC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展示详情</w:t>
      </w:r>
      <w:r w:rsidRPr="00101800">
        <w:rPr>
          <w:rFonts w:ascii="Times New Roman" w:eastAsia="宋体" w:hAnsi="Times New Roman" w:hint="eastAsia"/>
          <w:sz w:val="24"/>
          <w:szCs w:val="24"/>
        </w:rPr>
        <w:t>类接口</w:t>
      </w:r>
    </w:p>
    <w:p w14:paraId="154A97F5" w14:textId="018662C6" w:rsidR="000575EC" w:rsidRPr="000575EC" w:rsidRDefault="000575EC" w:rsidP="000472D6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2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1B880852" w14:textId="15896D24" w:rsidR="000575EC" w:rsidRDefault="000575EC" w:rsidP="000472D6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展示详情类接口负责药品、相互作用的详情</w:t>
      </w:r>
      <w:proofErr w:type="gramStart"/>
      <w:r>
        <w:rPr>
          <w:rFonts w:ascii="Times New Roman" w:eastAsia="宋体" w:hAnsi="Times New Roman" w:hint="eastAsia"/>
        </w:rPr>
        <w:t>页信息</w:t>
      </w:r>
      <w:proofErr w:type="gramEnd"/>
      <w:r>
        <w:rPr>
          <w:rFonts w:ascii="Times New Roman" w:eastAsia="宋体" w:hAnsi="Times New Roman" w:hint="eastAsia"/>
        </w:rPr>
        <w:t>返回</w:t>
      </w:r>
    </w:p>
    <w:p w14:paraId="39C0883E" w14:textId="2A377CA1" w:rsidR="000575EC" w:rsidRDefault="000575EC" w:rsidP="000472D6">
      <w:pPr>
        <w:rPr>
          <w:rFonts w:ascii="Times New Roman" w:eastAsia="宋体" w:hAnsi="Times New Roman"/>
        </w:rPr>
      </w:pPr>
    </w:p>
    <w:p w14:paraId="376F7066" w14:textId="77777777" w:rsidR="000575EC" w:rsidRPr="000575EC" w:rsidRDefault="000575EC" w:rsidP="000575EC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2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0575EC" w14:paraId="6B673D0A" w14:textId="77777777" w:rsidTr="008F08D6">
        <w:tc>
          <w:tcPr>
            <w:tcW w:w="1980" w:type="dxa"/>
            <w:shd w:val="pct20" w:color="auto" w:fill="auto"/>
          </w:tcPr>
          <w:p w14:paraId="4937C183" w14:textId="77777777" w:rsidR="000575EC" w:rsidRPr="00101800" w:rsidRDefault="000575EC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7B078ADD" w14:textId="69D26A46" w:rsidR="000575EC" w:rsidRDefault="000766DC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/</w:t>
            </w:r>
            <w:proofErr w:type="spellStart"/>
            <w:r>
              <w:rPr>
                <w:rFonts w:ascii="Times New Roman" w:eastAsia="宋体" w:hAnsi="Times New Roman" w:hint="eastAsia"/>
                <w:b/>
              </w:rPr>
              <w:t>api</w:t>
            </w:r>
            <w:proofErr w:type="spellEnd"/>
            <w:r w:rsidR="002A78A4">
              <w:rPr>
                <w:rFonts w:ascii="Times New Roman" w:eastAsia="宋体" w:hAnsi="Times New Roman"/>
                <w:b/>
              </w:rPr>
              <w:t>/</w:t>
            </w:r>
            <w:r w:rsidR="006E08FA">
              <w:rPr>
                <w:rFonts w:ascii="Times New Roman" w:eastAsia="宋体" w:hAnsi="Times New Roman" w:hint="eastAsia"/>
                <w:b/>
              </w:rPr>
              <w:t>d</w:t>
            </w:r>
            <w:r w:rsidR="002A78A4">
              <w:rPr>
                <w:rFonts w:ascii="Times New Roman" w:eastAsia="宋体" w:hAnsi="Times New Roman"/>
                <w:b/>
              </w:rPr>
              <w:t>etail</w:t>
            </w:r>
          </w:p>
        </w:tc>
      </w:tr>
      <w:tr w:rsidR="000575EC" w14:paraId="732D068C" w14:textId="77777777" w:rsidTr="008F08D6">
        <w:tc>
          <w:tcPr>
            <w:tcW w:w="1980" w:type="dxa"/>
            <w:shd w:val="pct20" w:color="auto" w:fill="auto"/>
          </w:tcPr>
          <w:p w14:paraId="729D931A" w14:textId="77777777" w:rsidR="000575EC" w:rsidRPr="00101800" w:rsidRDefault="000575EC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222150FF" w14:textId="77777777" w:rsidR="000575EC" w:rsidRPr="00101800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0575EC" w14:paraId="5ED7C7D3" w14:textId="77777777" w:rsidTr="008F08D6">
        <w:tc>
          <w:tcPr>
            <w:tcW w:w="1980" w:type="dxa"/>
            <w:shd w:val="pct20" w:color="auto" w:fill="auto"/>
          </w:tcPr>
          <w:p w14:paraId="216126BE" w14:textId="77777777" w:rsidR="000575EC" w:rsidRPr="00101800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2718007F" w14:textId="77777777" w:rsidR="000575EC" w:rsidRPr="00101800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1719D2A1" w14:textId="77777777" w:rsidR="000575EC" w:rsidRDefault="000575EC" w:rsidP="000575EC">
      <w:pPr>
        <w:rPr>
          <w:rFonts w:ascii="Times New Roman" w:eastAsia="宋体" w:hAnsi="Times New Roman"/>
          <w:b/>
        </w:rPr>
      </w:pPr>
    </w:p>
    <w:p w14:paraId="2DB4F89E" w14:textId="77AD53A6" w:rsidR="000575EC" w:rsidRPr="000575EC" w:rsidRDefault="000575EC" w:rsidP="000472D6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2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0575EC" w14:paraId="31225DCB" w14:textId="77777777" w:rsidTr="008F08D6">
        <w:tc>
          <w:tcPr>
            <w:tcW w:w="1404" w:type="dxa"/>
            <w:shd w:val="pct20" w:color="auto" w:fill="auto"/>
          </w:tcPr>
          <w:p w14:paraId="2D7A8EA1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51BE7ECB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14131674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3B51186A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575EC" w:rsidRPr="00C76827" w14:paraId="34F45C90" w14:textId="77777777" w:rsidTr="008F08D6">
        <w:tc>
          <w:tcPr>
            <w:tcW w:w="1404" w:type="dxa"/>
          </w:tcPr>
          <w:p w14:paraId="0E7512EF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ategory</w:t>
            </w:r>
          </w:p>
        </w:tc>
        <w:tc>
          <w:tcPr>
            <w:tcW w:w="756" w:type="dxa"/>
          </w:tcPr>
          <w:p w14:paraId="3C641AAA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3144" w:type="dxa"/>
          </w:tcPr>
          <w:p w14:paraId="675FBC4E" w14:textId="14AE65AF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(drug/interaction)</w:t>
            </w:r>
          </w:p>
        </w:tc>
        <w:tc>
          <w:tcPr>
            <w:tcW w:w="2992" w:type="dxa"/>
          </w:tcPr>
          <w:p w14:paraId="5EC7E04A" w14:textId="2E2E2E46" w:rsidR="000575EC" w:rsidRPr="00C76827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表明是</w:t>
            </w:r>
            <w:r w:rsidRPr="00101800">
              <w:rPr>
                <w:rFonts w:ascii="Times New Roman" w:eastAsia="宋体" w:hAnsi="Times New Roman" w:hint="eastAsia"/>
              </w:rPr>
              <w:t>疾病、药品</w:t>
            </w:r>
            <w:r>
              <w:rPr>
                <w:rFonts w:ascii="Times New Roman" w:eastAsia="宋体" w:hAnsi="Times New Roman" w:hint="eastAsia"/>
              </w:rPr>
              <w:t>还是</w:t>
            </w:r>
            <w:r w:rsidRPr="00101800">
              <w:rPr>
                <w:rFonts w:ascii="Times New Roman" w:eastAsia="宋体" w:hAnsi="Times New Roman" w:hint="eastAsia"/>
              </w:rPr>
              <w:t>相互作用</w:t>
            </w:r>
            <w:r>
              <w:rPr>
                <w:rFonts w:ascii="Times New Roman" w:eastAsia="宋体" w:hAnsi="Times New Roman" w:hint="eastAsia"/>
              </w:rPr>
              <w:t>的详情</w:t>
            </w:r>
          </w:p>
        </w:tc>
      </w:tr>
      <w:tr w:rsidR="000575EC" w14:paraId="54ADD791" w14:textId="77777777" w:rsidTr="008F08D6">
        <w:tc>
          <w:tcPr>
            <w:tcW w:w="1404" w:type="dxa"/>
          </w:tcPr>
          <w:p w14:paraId="1D8FC673" w14:textId="2272D83D" w:rsidR="000575EC" w:rsidRPr="00754281" w:rsidRDefault="004C35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lastRenderedPageBreak/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2FBCDDDB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7B97D73F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2992" w:type="dxa"/>
          </w:tcPr>
          <w:p w14:paraId="0B29910A" w14:textId="0FB29F81" w:rsidR="000575EC" w:rsidRDefault="00C9129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根据列表的准确的项目</w:t>
            </w:r>
            <w:r>
              <w:rPr>
                <w:rFonts w:ascii="Times New Roman" w:eastAsia="宋体" w:hAnsi="Times New Roman" w:hint="eastAsia"/>
              </w:rPr>
              <w:t>n</w:t>
            </w:r>
            <w:r>
              <w:rPr>
                <w:rFonts w:ascii="Times New Roman" w:eastAsia="宋体" w:hAnsi="Times New Roman"/>
              </w:rPr>
              <w:t>ame</w:t>
            </w:r>
          </w:p>
        </w:tc>
      </w:tr>
    </w:tbl>
    <w:p w14:paraId="4F6F0C74" w14:textId="12C4DBE7" w:rsidR="000575EC" w:rsidRDefault="000575EC" w:rsidP="000472D6">
      <w:pPr>
        <w:rPr>
          <w:rFonts w:ascii="Times New Roman" w:eastAsia="宋体" w:hAnsi="Times New Roman"/>
        </w:rPr>
      </w:pPr>
    </w:p>
    <w:p w14:paraId="7C544909" w14:textId="798D0FD9" w:rsidR="000575EC" w:rsidRPr="00754281" w:rsidRDefault="000575EC" w:rsidP="000575EC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2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92"/>
        <w:gridCol w:w="1340"/>
        <w:gridCol w:w="5764"/>
      </w:tblGrid>
      <w:tr w:rsidR="000575EC" w14:paraId="0B916C2B" w14:textId="77777777" w:rsidTr="000575EC">
        <w:tc>
          <w:tcPr>
            <w:tcW w:w="988" w:type="dxa"/>
            <w:shd w:val="pct20" w:color="auto" w:fill="auto"/>
          </w:tcPr>
          <w:p w14:paraId="4882DE8C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50" w:type="dxa"/>
            <w:shd w:val="pct20" w:color="auto" w:fill="auto"/>
          </w:tcPr>
          <w:p w14:paraId="5FA0797F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458" w:type="dxa"/>
            <w:shd w:val="pct20" w:color="auto" w:fill="auto"/>
          </w:tcPr>
          <w:p w14:paraId="2A61F8C5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575EC" w14:paraId="17E37142" w14:textId="77777777" w:rsidTr="008F08D6">
        <w:tc>
          <w:tcPr>
            <w:tcW w:w="988" w:type="dxa"/>
          </w:tcPr>
          <w:p w14:paraId="64EF75DA" w14:textId="4E551F6A" w:rsidR="000575EC" w:rsidRDefault="000575EC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518909EE" w14:textId="70DFBE96" w:rsidR="000575EC" w:rsidRDefault="002A78A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</w:t>
            </w: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&gt;</w:t>
            </w:r>
          </w:p>
        </w:tc>
        <w:tc>
          <w:tcPr>
            <w:tcW w:w="6458" w:type="dxa"/>
          </w:tcPr>
          <w:p w14:paraId="114ED238" w14:textId="3E434914" w:rsidR="000575EC" w:rsidRDefault="000575EC" w:rsidP="008F08D6">
            <w:pPr>
              <w:rPr>
                <w:rFonts w:ascii="Times New Roman" w:eastAsia="宋体" w:hAnsi="Times New Roman"/>
              </w:rPr>
            </w:pPr>
          </w:p>
        </w:tc>
      </w:tr>
      <w:tr w:rsidR="000575EC" w14:paraId="45FFF728" w14:textId="77777777" w:rsidTr="008F08D6">
        <w:tc>
          <w:tcPr>
            <w:tcW w:w="988" w:type="dxa"/>
          </w:tcPr>
          <w:p w14:paraId="0B7CAC53" w14:textId="0F08C879" w:rsidR="000575EC" w:rsidRDefault="002A78A4" w:rsidP="008F08D6">
            <w:pPr>
              <w:rPr>
                <w:rFonts w:ascii="Times New Roman" w:eastAsia="宋体" w:hAnsi="Times New Roman"/>
              </w:rPr>
            </w:pPr>
            <w:proofErr w:type="spellStart"/>
            <w:r>
              <w:rPr>
                <w:rFonts w:ascii="Times New Roman" w:eastAsia="宋体" w:hAnsi="Times New Roman"/>
              </w:rPr>
              <w:t>edgeResult</w:t>
            </w:r>
            <w:proofErr w:type="spellEnd"/>
          </w:p>
        </w:tc>
        <w:tc>
          <w:tcPr>
            <w:tcW w:w="850" w:type="dxa"/>
          </w:tcPr>
          <w:p w14:paraId="48EB9A3C" w14:textId="32A43D3E" w:rsidR="000575EC" w:rsidRDefault="002A78A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6458" w:type="dxa"/>
          </w:tcPr>
          <w:p w14:paraId="1188BE7A" w14:textId="373C9FA8" w:rsidR="000575EC" w:rsidRDefault="002A78A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边信息</w:t>
            </w:r>
          </w:p>
        </w:tc>
      </w:tr>
      <w:tr w:rsidR="000575EC" w14:paraId="595763FF" w14:textId="77777777" w:rsidTr="008F08D6">
        <w:tc>
          <w:tcPr>
            <w:tcW w:w="988" w:type="dxa"/>
          </w:tcPr>
          <w:p w14:paraId="07B99326" w14:textId="276E5149" w:rsidR="000575EC" w:rsidRDefault="002A78A4" w:rsidP="008F08D6">
            <w:pPr>
              <w:rPr>
                <w:rFonts w:ascii="Times New Roman" w:eastAsia="宋体" w:hAnsi="Times New Roman"/>
              </w:rPr>
            </w:pPr>
            <w:proofErr w:type="spellStart"/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argetName</w:t>
            </w:r>
            <w:proofErr w:type="spellEnd"/>
          </w:p>
        </w:tc>
        <w:tc>
          <w:tcPr>
            <w:tcW w:w="850" w:type="dxa"/>
          </w:tcPr>
          <w:p w14:paraId="754ED592" w14:textId="328FCF62" w:rsidR="000575EC" w:rsidRDefault="002A78A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6458" w:type="dxa"/>
          </w:tcPr>
          <w:p w14:paraId="6C6427CA" w14:textId="4DA1B9A9" w:rsidR="000575EC" w:rsidRDefault="002A78A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目标名字</w:t>
            </w:r>
          </w:p>
        </w:tc>
      </w:tr>
      <w:tr w:rsidR="000575EC" w14:paraId="56828D5F" w14:textId="77777777" w:rsidTr="008F08D6">
        <w:tc>
          <w:tcPr>
            <w:tcW w:w="988" w:type="dxa"/>
          </w:tcPr>
          <w:p w14:paraId="08A411F8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195212E4" w14:textId="3701D133" w:rsidR="000575EC" w:rsidRDefault="002A78A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 xml:space="preserve"> </w:t>
            </w:r>
            <w:r>
              <w:rPr>
                <w:rFonts w:ascii="Times New Roman" w:eastAsia="宋体" w:hAnsi="Times New Roman"/>
              </w:rPr>
              <w:t xml:space="preserve">  </w:t>
            </w:r>
          </w:p>
        </w:tc>
        <w:tc>
          <w:tcPr>
            <w:tcW w:w="6458" w:type="dxa"/>
          </w:tcPr>
          <w:p w14:paraId="7CAB665A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2534F97F" w14:textId="77777777" w:rsidR="000575EC" w:rsidRPr="00101800" w:rsidRDefault="000575EC" w:rsidP="000472D6">
      <w:pPr>
        <w:rPr>
          <w:rFonts w:ascii="Times New Roman" w:eastAsia="宋体" w:hAnsi="Times New Roman"/>
        </w:rPr>
      </w:pPr>
    </w:p>
    <w:p w14:paraId="2246429E" w14:textId="6E81FACD" w:rsidR="00D85F05" w:rsidRPr="00101800" w:rsidRDefault="00D85F05" w:rsidP="00D85F05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 w:rsidR="00073590">
        <w:rPr>
          <w:rFonts w:ascii="Times New Roman" w:eastAsia="宋体" w:hAnsi="Times New Roman" w:hint="eastAsia"/>
          <w:sz w:val="24"/>
          <w:szCs w:val="24"/>
        </w:rPr>
        <w:t>3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药品总</w:t>
      </w:r>
      <w:proofErr w:type="gramStart"/>
      <w:r>
        <w:rPr>
          <w:rFonts w:ascii="Times New Roman" w:eastAsia="宋体" w:hAnsi="Times New Roman" w:hint="eastAsia"/>
          <w:sz w:val="24"/>
          <w:szCs w:val="24"/>
        </w:rPr>
        <w:t>览</w:t>
      </w:r>
      <w:proofErr w:type="gramEnd"/>
      <w:r>
        <w:rPr>
          <w:rFonts w:ascii="Times New Roman" w:eastAsia="宋体" w:hAnsi="Times New Roman" w:hint="eastAsia"/>
          <w:sz w:val="24"/>
          <w:szCs w:val="24"/>
        </w:rPr>
        <w:t>展示</w:t>
      </w:r>
      <w:r w:rsidRPr="00101800">
        <w:rPr>
          <w:rFonts w:ascii="Times New Roman" w:eastAsia="宋体" w:hAnsi="Times New Roman" w:hint="eastAsia"/>
          <w:sz w:val="24"/>
          <w:szCs w:val="24"/>
        </w:rPr>
        <w:t>类接口</w:t>
      </w:r>
    </w:p>
    <w:p w14:paraId="7C767818" w14:textId="34A1FB7F" w:rsidR="00D85F05" w:rsidRPr="000575EC" w:rsidRDefault="00D85F05" w:rsidP="00D85F05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 w:rsidR="00073590"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67EA229C" w14:textId="31869B56" w:rsidR="00D85F05" w:rsidRDefault="00D85F05" w:rsidP="00D85F05">
      <w:r>
        <w:rPr>
          <w:rFonts w:hint="eastAsia"/>
        </w:rPr>
        <w:t>药品模块点击进入后的总</w:t>
      </w:r>
      <w:proofErr w:type="gramStart"/>
      <w:r>
        <w:rPr>
          <w:rFonts w:hint="eastAsia"/>
        </w:rPr>
        <w:t>览</w:t>
      </w:r>
      <w:proofErr w:type="gramEnd"/>
      <w:r>
        <w:rPr>
          <w:rFonts w:hint="eastAsia"/>
        </w:rPr>
        <w:t>展示，只显示存在哪些</w:t>
      </w:r>
      <w:r w:rsidR="00A4117A">
        <w:rPr>
          <w:rFonts w:hint="eastAsia"/>
        </w:rPr>
        <w:t>药物</w:t>
      </w:r>
      <w:r>
        <w:rPr>
          <w:rFonts w:hint="eastAsia"/>
        </w:rPr>
        <w:t>类</w:t>
      </w:r>
      <w:r w:rsidR="00A4117A">
        <w:rPr>
          <w:rFonts w:hint="eastAsia"/>
        </w:rPr>
        <w:t>别</w:t>
      </w:r>
    </w:p>
    <w:p w14:paraId="1C3E981C" w14:textId="77777777" w:rsidR="00D85F05" w:rsidRDefault="00D85F05" w:rsidP="00D85F05"/>
    <w:p w14:paraId="285E310E" w14:textId="5CDE58B1" w:rsidR="00D85F05" w:rsidRPr="000575EC" w:rsidRDefault="00D85F05" w:rsidP="00D85F05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 w:rsidR="00073590"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D85F05" w14:paraId="3534A45C" w14:textId="77777777" w:rsidTr="008F08D6">
        <w:tc>
          <w:tcPr>
            <w:tcW w:w="1980" w:type="dxa"/>
            <w:shd w:val="pct20" w:color="auto" w:fill="auto"/>
          </w:tcPr>
          <w:p w14:paraId="408CB97B" w14:textId="77777777" w:rsidR="00D85F05" w:rsidRPr="00101800" w:rsidRDefault="00D85F05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71B483E4" w14:textId="70BEBD89" w:rsidR="00D85F05" w:rsidRDefault="000766DC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/</w:t>
            </w:r>
            <w:proofErr w:type="spellStart"/>
            <w:r>
              <w:rPr>
                <w:rFonts w:ascii="Times New Roman" w:eastAsia="宋体" w:hAnsi="Times New Roman" w:hint="eastAsia"/>
                <w:b/>
              </w:rPr>
              <w:t>api</w:t>
            </w:r>
            <w:proofErr w:type="spellEnd"/>
            <w:r w:rsidR="00D85F05">
              <w:rPr>
                <w:rFonts w:ascii="Times New Roman" w:eastAsia="宋体" w:hAnsi="Times New Roman" w:hint="eastAsia"/>
                <w:b/>
              </w:rPr>
              <w:t>/</w:t>
            </w:r>
            <w:proofErr w:type="spellStart"/>
            <w:r w:rsidR="00D85F05">
              <w:rPr>
                <w:rFonts w:ascii="Times New Roman" w:eastAsia="宋体" w:hAnsi="Times New Roman"/>
                <w:b/>
              </w:rPr>
              <w:t>medicine_class</w:t>
            </w:r>
            <w:proofErr w:type="spellEnd"/>
          </w:p>
        </w:tc>
      </w:tr>
      <w:tr w:rsidR="00D85F05" w14:paraId="389D9F5A" w14:textId="77777777" w:rsidTr="008F08D6">
        <w:tc>
          <w:tcPr>
            <w:tcW w:w="1980" w:type="dxa"/>
            <w:shd w:val="pct20" w:color="auto" w:fill="auto"/>
          </w:tcPr>
          <w:p w14:paraId="3F9231DE" w14:textId="77777777" w:rsidR="00D85F05" w:rsidRPr="00101800" w:rsidRDefault="00D85F05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668FE052" w14:textId="77777777" w:rsidR="00D85F05" w:rsidRPr="00101800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D85F05" w14:paraId="4E1580C5" w14:textId="77777777" w:rsidTr="008F08D6">
        <w:tc>
          <w:tcPr>
            <w:tcW w:w="1980" w:type="dxa"/>
            <w:shd w:val="pct20" w:color="auto" w:fill="auto"/>
          </w:tcPr>
          <w:p w14:paraId="11F71950" w14:textId="77777777" w:rsidR="00D85F05" w:rsidRPr="00101800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4F92CED4" w14:textId="77777777" w:rsidR="00D85F05" w:rsidRPr="00101800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G</w:t>
            </w:r>
            <w:r>
              <w:rPr>
                <w:rFonts w:ascii="Times New Roman" w:eastAsia="宋体" w:hAnsi="Times New Roman"/>
              </w:rPr>
              <w:t>ET</w:t>
            </w:r>
          </w:p>
        </w:tc>
      </w:tr>
    </w:tbl>
    <w:p w14:paraId="29F9D2AB" w14:textId="77777777" w:rsidR="00D85F05" w:rsidRDefault="00D85F05" w:rsidP="00D85F05">
      <w:pPr>
        <w:rPr>
          <w:rFonts w:ascii="Times New Roman" w:eastAsia="宋体" w:hAnsi="Times New Roman"/>
          <w:b/>
        </w:rPr>
      </w:pPr>
    </w:p>
    <w:p w14:paraId="7013C070" w14:textId="0E66DDFF" w:rsidR="00D85F05" w:rsidRPr="000575EC" w:rsidRDefault="00D85F05" w:rsidP="00D85F05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 w:rsidR="00073590"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D85F05" w14:paraId="034B0F5A" w14:textId="77777777" w:rsidTr="008F08D6">
        <w:tc>
          <w:tcPr>
            <w:tcW w:w="1404" w:type="dxa"/>
            <w:shd w:val="pct20" w:color="auto" w:fill="auto"/>
          </w:tcPr>
          <w:p w14:paraId="40CA6C1E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30A2963D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686A65BE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54CE2415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D85F05" w:rsidRPr="00C76827" w14:paraId="5E782191" w14:textId="77777777" w:rsidTr="008F08D6">
        <w:tc>
          <w:tcPr>
            <w:tcW w:w="1404" w:type="dxa"/>
          </w:tcPr>
          <w:p w14:paraId="71989B60" w14:textId="7C9A0604" w:rsidR="00D85F05" w:rsidRDefault="00D85F05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068DAE1D" w14:textId="605D768E" w:rsidR="00D85F05" w:rsidRDefault="00D85F05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045D38E0" w14:textId="6B636D1A" w:rsidR="00D85F05" w:rsidRDefault="00D85F05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075B8E8B" w14:textId="3DEA9503" w:rsidR="00D85F05" w:rsidRPr="00C76827" w:rsidRDefault="00D85F05" w:rsidP="008F08D6">
            <w:pPr>
              <w:rPr>
                <w:rFonts w:ascii="Times New Roman" w:eastAsia="宋体" w:hAnsi="Times New Roman"/>
              </w:rPr>
            </w:pPr>
          </w:p>
        </w:tc>
      </w:tr>
      <w:tr w:rsidR="00D85F05" w14:paraId="33FD1C09" w14:textId="77777777" w:rsidTr="008F08D6">
        <w:tc>
          <w:tcPr>
            <w:tcW w:w="1404" w:type="dxa"/>
          </w:tcPr>
          <w:p w14:paraId="41ACA4EC" w14:textId="77777777" w:rsidR="00D85F05" w:rsidRPr="00754281" w:rsidRDefault="00D85F05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173FC522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047A6333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663C57B1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10294CFB" w14:textId="77777777" w:rsidR="00D85F05" w:rsidRDefault="00D85F05" w:rsidP="00D85F05">
      <w:pPr>
        <w:rPr>
          <w:rFonts w:ascii="Times New Roman" w:eastAsia="宋体" w:hAnsi="Times New Roman"/>
        </w:rPr>
      </w:pPr>
    </w:p>
    <w:p w14:paraId="1B7AE625" w14:textId="310A30BF" w:rsidR="00D85F05" w:rsidRPr="00754281" w:rsidRDefault="00D85F05" w:rsidP="00D85F05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 w:rsidR="00073590">
        <w:rPr>
          <w:rFonts w:ascii="Times New Roman" w:eastAsia="宋体" w:hAnsi="Times New Roman" w:hint="eastAsia"/>
          <w:b/>
        </w:rPr>
        <w:t>3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966"/>
        <w:gridCol w:w="1293"/>
        <w:gridCol w:w="6037"/>
      </w:tblGrid>
      <w:tr w:rsidR="00D85F05" w14:paraId="05DE5292" w14:textId="77777777" w:rsidTr="007813FF">
        <w:tc>
          <w:tcPr>
            <w:tcW w:w="966" w:type="dxa"/>
            <w:shd w:val="pct20" w:color="auto" w:fill="auto"/>
          </w:tcPr>
          <w:p w14:paraId="54DBCC51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293" w:type="dxa"/>
            <w:shd w:val="pct20" w:color="auto" w:fill="auto"/>
          </w:tcPr>
          <w:p w14:paraId="0F3A2615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037" w:type="dxa"/>
            <w:shd w:val="pct20" w:color="auto" w:fill="auto"/>
          </w:tcPr>
          <w:p w14:paraId="44D3A143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D85F05" w14:paraId="0CBCC014" w14:textId="77777777" w:rsidTr="007813FF">
        <w:tc>
          <w:tcPr>
            <w:tcW w:w="966" w:type="dxa"/>
          </w:tcPr>
          <w:p w14:paraId="1274576F" w14:textId="39A7D325" w:rsidR="00D85F05" w:rsidRDefault="00D85F05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293" w:type="dxa"/>
          </w:tcPr>
          <w:p w14:paraId="144B0482" w14:textId="6ADB70F8" w:rsidR="00D85F05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String&gt;</w:t>
            </w:r>
          </w:p>
        </w:tc>
        <w:tc>
          <w:tcPr>
            <w:tcW w:w="6037" w:type="dxa"/>
          </w:tcPr>
          <w:p w14:paraId="1CF8B822" w14:textId="7609AA42" w:rsidR="00D85F05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各个药物类别的</w:t>
            </w: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  <w:r>
              <w:rPr>
                <w:rFonts w:ascii="Times New Roman" w:eastAsia="宋体" w:hAnsi="Times New Roman" w:hint="eastAsia"/>
              </w:rPr>
              <w:t xml:space="preserve"> l</w:t>
            </w:r>
            <w:r>
              <w:rPr>
                <w:rFonts w:ascii="Times New Roman" w:eastAsia="宋体" w:hAnsi="Times New Roman"/>
              </w:rPr>
              <w:t>ist</w:t>
            </w:r>
          </w:p>
        </w:tc>
      </w:tr>
      <w:tr w:rsidR="00D85F05" w14:paraId="739D84E2" w14:textId="77777777" w:rsidTr="007813FF">
        <w:tc>
          <w:tcPr>
            <w:tcW w:w="966" w:type="dxa"/>
          </w:tcPr>
          <w:p w14:paraId="40217CEF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293" w:type="dxa"/>
          </w:tcPr>
          <w:p w14:paraId="5FC2A31B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037" w:type="dxa"/>
          </w:tcPr>
          <w:p w14:paraId="48F82B2F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30EA06DC" w14:textId="77777777" w:rsidR="00073590" w:rsidRDefault="00073590" w:rsidP="000575EC"/>
    <w:p w14:paraId="31B8C79D" w14:textId="480EE95B" w:rsidR="005667D4" w:rsidRPr="00101800" w:rsidRDefault="005667D4" w:rsidP="005667D4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 w:rsidR="00073590">
        <w:rPr>
          <w:rFonts w:ascii="Times New Roman" w:eastAsia="宋体" w:hAnsi="Times New Roman" w:hint="eastAsia"/>
          <w:sz w:val="24"/>
          <w:szCs w:val="24"/>
        </w:rPr>
        <w:t>4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 w:rsidR="005271B9">
        <w:rPr>
          <w:rFonts w:ascii="Times New Roman" w:eastAsia="宋体" w:hAnsi="Times New Roman" w:hint="eastAsia"/>
          <w:sz w:val="24"/>
          <w:szCs w:val="24"/>
        </w:rPr>
        <w:t>通过药品类别获取药品化学名列表</w:t>
      </w:r>
      <w:r w:rsidRPr="00101800">
        <w:rPr>
          <w:rFonts w:ascii="Times New Roman" w:eastAsia="宋体" w:hAnsi="Times New Roman" w:hint="eastAsia"/>
          <w:sz w:val="24"/>
          <w:szCs w:val="24"/>
        </w:rPr>
        <w:t>接口</w:t>
      </w:r>
    </w:p>
    <w:p w14:paraId="18CE9360" w14:textId="42F97494" w:rsidR="005667D4" w:rsidRPr="00101800" w:rsidRDefault="005667D4" w:rsidP="005667D4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 w:rsidR="00073590">
        <w:rPr>
          <w:rFonts w:ascii="Times New Roman" w:eastAsia="宋体" w:hAnsi="Times New Roman" w:hint="eastAsia"/>
          <w:b/>
        </w:rPr>
        <w:t>4</w:t>
      </w:r>
      <w:r w:rsidRPr="00101800">
        <w:rPr>
          <w:rFonts w:ascii="Times New Roman" w:eastAsia="宋体" w:hAnsi="Times New Roman" w:hint="eastAsia"/>
          <w:b/>
        </w:rPr>
        <w:t>.1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接口说明</w:t>
      </w:r>
    </w:p>
    <w:p w14:paraId="47F88C56" w14:textId="183DDD57" w:rsidR="005667D4" w:rsidRDefault="005271B9" w:rsidP="005667D4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通过药品类别获取该类别下药品化学名列表</w:t>
      </w:r>
    </w:p>
    <w:p w14:paraId="252C9D81" w14:textId="77777777" w:rsidR="005667D4" w:rsidRPr="000240F9" w:rsidRDefault="005667D4" w:rsidP="005667D4">
      <w:pPr>
        <w:rPr>
          <w:rFonts w:ascii="Times New Roman" w:eastAsia="宋体" w:hAnsi="Times New Roman"/>
        </w:rPr>
      </w:pPr>
    </w:p>
    <w:p w14:paraId="3BA324AC" w14:textId="788F9226" w:rsidR="005667D4" w:rsidRDefault="005667D4" w:rsidP="005667D4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 w:rsidR="00073590">
        <w:rPr>
          <w:rFonts w:ascii="Times New Roman" w:eastAsia="宋体" w:hAnsi="Times New Roman" w:hint="eastAsia"/>
          <w:b/>
        </w:rPr>
        <w:t>4</w:t>
      </w:r>
      <w:r w:rsidRPr="00101800">
        <w:rPr>
          <w:rFonts w:ascii="Times New Roman" w:eastAsia="宋体" w:hAnsi="Times New Roman" w:hint="eastAsia"/>
          <w:b/>
        </w:rPr>
        <w:t>.2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5667D4" w14:paraId="17865EB1" w14:textId="77777777" w:rsidTr="008F08D6">
        <w:tc>
          <w:tcPr>
            <w:tcW w:w="1980" w:type="dxa"/>
            <w:shd w:val="pct20" w:color="auto" w:fill="auto"/>
          </w:tcPr>
          <w:p w14:paraId="7CC2A6E8" w14:textId="77777777" w:rsidR="005667D4" w:rsidRPr="00101800" w:rsidRDefault="005667D4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528A1CF9" w14:textId="46576496" w:rsidR="005667D4" w:rsidRDefault="000766DC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/</w:t>
            </w:r>
            <w:proofErr w:type="spellStart"/>
            <w:r>
              <w:rPr>
                <w:rFonts w:ascii="Times New Roman" w:eastAsia="宋体" w:hAnsi="Times New Roman" w:hint="eastAsia"/>
                <w:b/>
              </w:rPr>
              <w:t>api</w:t>
            </w:r>
            <w:proofErr w:type="spellEnd"/>
            <w:r w:rsidR="005271B9">
              <w:rPr>
                <w:rFonts w:ascii="Times New Roman" w:eastAsia="宋体" w:hAnsi="Times New Roman"/>
                <w:b/>
              </w:rPr>
              <w:t>/</w:t>
            </w:r>
            <w:proofErr w:type="spellStart"/>
            <w:r w:rsidR="005271B9">
              <w:rPr>
                <w:rFonts w:ascii="Times New Roman" w:eastAsia="宋体" w:hAnsi="Times New Roman"/>
                <w:b/>
              </w:rPr>
              <w:t>chemical_by_class</w:t>
            </w:r>
            <w:proofErr w:type="spellEnd"/>
          </w:p>
        </w:tc>
      </w:tr>
      <w:tr w:rsidR="005667D4" w14:paraId="613F61CB" w14:textId="77777777" w:rsidTr="008F08D6">
        <w:tc>
          <w:tcPr>
            <w:tcW w:w="1980" w:type="dxa"/>
            <w:shd w:val="pct20" w:color="auto" w:fill="auto"/>
          </w:tcPr>
          <w:p w14:paraId="18EB64CD" w14:textId="77777777" w:rsidR="005667D4" w:rsidRPr="00101800" w:rsidRDefault="005667D4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1986BE4D" w14:textId="77777777" w:rsidR="005667D4" w:rsidRPr="00101800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5667D4" w14:paraId="5C9F46F7" w14:textId="77777777" w:rsidTr="008F08D6">
        <w:tc>
          <w:tcPr>
            <w:tcW w:w="1980" w:type="dxa"/>
            <w:shd w:val="pct20" w:color="auto" w:fill="auto"/>
          </w:tcPr>
          <w:p w14:paraId="57979012" w14:textId="77777777" w:rsidR="005667D4" w:rsidRPr="00101800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6C7EEEE2" w14:textId="77777777" w:rsidR="005667D4" w:rsidRPr="00101800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65725D1A" w14:textId="77777777" w:rsidR="005667D4" w:rsidRDefault="005667D4" w:rsidP="005667D4">
      <w:pPr>
        <w:rPr>
          <w:rFonts w:ascii="Times New Roman" w:eastAsia="宋体" w:hAnsi="Times New Roman"/>
          <w:b/>
        </w:rPr>
      </w:pPr>
    </w:p>
    <w:p w14:paraId="6F6A9372" w14:textId="49241460" w:rsidR="005667D4" w:rsidRDefault="005667D4" w:rsidP="005667D4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1.</w:t>
      </w:r>
      <w:r w:rsidR="00073590">
        <w:rPr>
          <w:rFonts w:ascii="Times New Roman" w:eastAsia="宋体" w:hAnsi="Times New Roman" w:hint="eastAsia"/>
          <w:b/>
        </w:rPr>
        <w:t>4</w:t>
      </w:r>
      <w:r>
        <w:rPr>
          <w:rFonts w:ascii="Times New Roman" w:eastAsia="宋体" w:hAnsi="Times New Roman" w:hint="eastAsia"/>
          <w:b/>
        </w:rPr>
        <w:t>.3</w:t>
      </w:r>
      <w:r>
        <w:rPr>
          <w:rFonts w:ascii="Times New Roman" w:eastAsia="宋体" w:hAnsi="Times New Roman"/>
          <w:b/>
        </w:rPr>
        <w:t xml:space="preserve"> </w:t>
      </w:r>
      <w:r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5667D4" w14:paraId="1080FDDA" w14:textId="77777777" w:rsidTr="008F08D6">
        <w:tc>
          <w:tcPr>
            <w:tcW w:w="1404" w:type="dxa"/>
            <w:shd w:val="pct20" w:color="auto" w:fill="auto"/>
          </w:tcPr>
          <w:p w14:paraId="66A776EB" w14:textId="77777777" w:rsidR="005667D4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418A14F9" w14:textId="77777777" w:rsidR="005667D4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69537B1B" w14:textId="77777777" w:rsidR="005667D4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42A6B52B" w14:textId="77777777" w:rsidR="005667D4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5667D4" w14:paraId="428D7E22" w14:textId="77777777" w:rsidTr="008F08D6">
        <w:tc>
          <w:tcPr>
            <w:tcW w:w="1404" w:type="dxa"/>
          </w:tcPr>
          <w:p w14:paraId="0F87EA2C" w14:textId="465C4391" w:rsidR="005667D4" w:rsidRDefault="004C35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ontent</w:t>
            </w:r>
          </w:p>
        </w:tc>
        <w:tc>
          <w:tcPr>
            <w:tcW w:w="756" w:type="dxa"/>
          </w:tcPr>
          <w:p w14:paraId="6C2F5327" w14:textId="71679BE2" w:rsidR="005667D4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rue</w:t>
            </w:r>
          </w:p>
        </w:tc>
        <w:tc>
          <w:tcPr>
            <w:tcW w:w="3144" w:type="dxa"/>
          </w:tcPr>
          <w:p w14:paraId="6E95EFB5" w14:textId="1AD405E8" w:rsidR="005667D4" w:rsidRDefault="001D6B2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2992" w:type="dxa"/>
          </w:tcPr>
          <w:p w14:paraId="0919EC5E" w14:textId="26EDE2EE" w:rsidR="005667D4" w:rsidRDefault="001D6B2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输入药品类别</w:t>
            </w:r>
          </w:p>
        </w:tc>
      </w:tr>
    </w:tbl>
    <w:p w14:paraId="492CA9BB" w14:textId="77777777" w:rsidR="005667D4" w:rsidRDefault="005667D4" w:rsidP="005667D4">
      <w:pPr>
        <w:rPr>
          <w:rFonts w:ascii="Times New Roman" w:eastAsia="宋体" w:hAnsi="Times New Roman"/>
        </w:rPr>
      </w:pPr>
    </w:p>
    <w:p w14:paraId="51783A6F" w14:textId="7AE75FD5" w:rsidR="005667D4" w:rsidRPr="00754281" w:rsidRDefault="005667D4" w:rsidP="005667D4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lastRenderedPageBreak/>
        <w:t>1.</w:t>
      </w:r>
      <w:r w:rsidR="00073590">
        <w:rPr>
          <w:rFonts w:ascii="Times New Roman" w:eastAsia="宋体" w:hAnsi="Times New Roman" w:hint="eastAsia"/>
          <w:b/>
        </w:rPr>
        <w:t>4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077"/>
        <w:gridCol w:w="1340"/>
        <w:gridCol w:w="5879"/>
      </w:tblGrid>
      <w:tr w:rsidR="005667D4" w14:paraId="003C056E" w14:textId="77777777" w:rsidTr="00266C0A">
        <w:tc>
          <w:tcPr>
            <w:tcW w:w="1126" w:type="dxa"/>
            <w:shd w:val="pct20" w:color="auto" w:fill="auto"/>
          </w:tcPr>
          <w:p w14:paraId="0C668374" w14:textId="77777777" w:rsidR="005667D4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48" w:type="dxa"/>
            <w:shd w:val="pct20" w:color="auto" w:fill="auto"/>
          </w:tcPr>
          <w:p w14:paraId="53CDA56C" w14:textId="77777777" w:rsidR="005667D4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322" w:type="dxa"/>
            <w:shd w:val="pct20" w:color="auto" w:fill="auto"/>
          </w:tcPr>
          <w:p w14:paraId="1350077D" w14:textId="77777777" w:rsidR="005667D4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5667D4" w14:paraId="71C7144B" w14:textId="77777777" w:rsidTr="00266C0A">
        <w:tc>
          <w:tcPr>
            <w:tcW w:w="1126" w:type="dxa"/>
          </w:tcPr>
          <w:p w14:paraId="11558B79" w14:textId="0C983100" w:rsidR="005667D4" w:rsidRDefault="00266C0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data</w:t>
            </w:r>
          </w:p>
        </w:tc>
        <w:tc>
          <w:tcPr>
            <w:tcW w:w="848" w:type="dxa"/>
          </w:tcPr>
          <w:p w14:paraId="19D45FE6" w14:textId="22295288" w:rsidR="005667D4" w:rsidRDefault="00266C0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</w:t>
            </w:r>
            <w:r w:rsidR="005667D4">
              <w:rPr>
                <w:rFonts w:ascii="Times New Roman" w:eastAsia="宋体" w:hAnsi="Times New Roman" w:hint="eastAsia"/>
              </w:rPr>
              <w:t>O</w:t>
            </w:r>
            <w:r w:rsidR="005667D4">
              <w:rPr>
                <w:rFonts w:ascii="Times New Roman" w:eastAsia="宋体" w:hAnsi="Times New Roman"/>
              </w:rPr>
              <w:t>bject</w:t>
            </w:r>
            <w:r>
              <w:rPr>
                <w:rFonts w:ascii="Times New Roman" w:eastAsia="宋体" w:hAnsi="Times New Roman"/>
              </w:rPr>
              <w:t>&gt;</w:t>
            </w:r>
          </w:p>
        </w:tc>
        <w:tc>
          <w:tcPr>
            <w:tcW w:w="6322" w:type="dxa"/>
          </w:tcPr>
          <w:p w14:paraId="036FC437" w14:textId="36BD78EE" w:rsidR="005667D4" w:rsidRDefault="00266C0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例：</w:t>
            </w:r>
            <w:r>
              <w:rPr>
                <w:rFonts w:ascii="Times New Roman" w:eastAsia="宋体" w:hAnsi="Times New Roman" w:hint="eastAsia"/>
              </w:rPr>
              <w:t>[</w:t>
            </w:r>
            <w:r>
              <w:rPr>
                <w:rFonts w:ascii="Times New Roman" w:eastAsia="宋体" w:hAnsi="Times New Roman"/>
              </w:rPr>
              <w:t>“</w:t>
            </w:r>
            <w:r>
              <w:rPr>
                <w:rFonts w:ascii="Times New Roman" w:eastAsia="宋体" w:hAnsi="Times New Roman" w:hint="eastAsia"/>
              </w:rPr>
              <w:t>卡托普利</w:t>
            </w:r>
            <w:r>
              <w:rPr>
                <w:rFonts w:ascii="Times New Roman" w:eastAsia="宋体" w:hAnsi="Times New Roman"/>
              </w:rPr>
              <w:t>”,</w:t>
            </w:r>
            <w:r w:rsidR="00383C7E">
              <w:rPr>
                <w:rFonts w:ascii="Times New Roman" w:eastAsia="宋体" w:hAnsi="Times New Roman"/>
              </w:rPr>
              <w:t xml:space="preserve"> </w:t>
            </w:r>
            <w:proofErr w:type="gramStart"/>
            <w:r>
              <w:rPr>
                <w:rFonts w:ascii="Times New Roman" w:eastAsia="宋体" w:hAnsi="Times New Roman"/>
              </w:rPr>
              <w:t>”</w:t>
            </w:r>
            <w:proofErr w:type="spellStart"/>
            <w:proofErr w:type="gramEnd"/>
            <w:r>
              <w:rPr>
                <w:rFonts w:ascii="Times New Roman" w:eastAsia="宋体" w:hAnsi="Times New Roman" w:hint="eastAsia"/>
              </w:rPr>
              <w:t>xx</w:t>
            </w:r>
            <w:r>
              <w:rPr>
                <w:rFonts w:ascii="Times New Roman" w:eastAsia="宋体" w:hAnsi="Times New Roman"/>
              </w:rPr>
              <w:t>xx</w:t>
            </w:r>
            <w:proofErr w:type="spellEnd"/>
            <w:r>
              <w:rPr>
                <w:rFonts w:ascii="Times New Roman" w:eastAsia="宋体" w:hAnsi="Times New Roman"/>
              </w:rPr>
              <w:t>”]</w:t>
            </w:r>
          </w:p>
        </w:tc>
      </w:tr>
      <w:tr w:rsidR="005667D4" w14:paraId="0584987C" w14:textId="77777777" w:rsidTr="00266C0A">
        <w:tc>
          <w:tcPr>
            <w:tcW w:w="1126" w:type="dxa"/>
          </w:tcPr>
          <w:p w14:paraId="7D6288CA" w14:textId="77777777" w:rsidR="005667D4" w:rsidRDefault="005667D4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48" w:type="dxa"/>
          </w:tcPr>
          <w:p w14:paraId="48269DDA" w14:textId="77777777" w:rsidR="005667D4" w:rsidRDefault="005667D4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322" w:type="dxa"/>
          </w:tcPr>
          <w:p w14:paraId="0C828067" w14:textId="77777777" w:rsidR="005667D4" w:rsidRDefault="005667D4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58C0BF8E" w14:textId="65DB875F" w:rsidR="005271B9" w:rsidRDefault="00383C7E" w:rsidP="000575EC">
      <w:r>
        <w:rPr>
          <w:rFonts w:hint="eastAsia"/>
        </w:rPr>
        <w:t>测试用例：药品分类为A</w:t>
      </w:r>
      <w:r>
        <w:t>CEI</w:t>
      </w:r>
      <w:r>
        <w:rPr>
          <w:rFonts w:hint="eastAsia"/>
        </w:rPr>
        <w:t>，该分类下有 卡托普利</w:t>
      </w:r>
    </w:p>
    <w:p w14:paraId="2A97E865" w14:textId="0BF6C7A8" w:rsidR="00383C7E" w:rsidRDefault="00383C7E" w:rsidP="000575EC"/>
    <w:p w14:paraId="2798F756" w14:textId="114A3056" w:rsidR="00073590" w:rsidRPr="00101800" w:rsidRDefault="00073590" w:rsidP="00073590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>
        <w:rPr>
          <w:rFonts w:ascii="Times New Roman" w:eastAsia="宋体" w:hAnsi="Times New Roman" w:hint="eastAsia"/>
          <w:sz w:val="24"/>
          <w:szCs w:val="24"/>
        </w:rPr>
        <w:t>5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通过药品化学名获取药品商品名</w:t>
      </w:r>
      <w:r w:rsidRPr="00101800">
        <w:rPr>
          <w:rFonts w:ascii="Times New Roman" w:eastAsia="宋体" w:hAnsi="Times New Roman" w:hint="eastAsia"/>
          <w:sz w:val="24"/>
          <w:szCs w:val="24"/>
        </w:rPr>
        <w:t>接口</w:t>
      </w:r>
    </w:p>
    <w:p w14:paraId="32557490" w14:textId="75B917CB" w:rsidR="00073590" w:rsidRPr="000575EC" w:rsidRDefault="00073590" w:rsidP="00073590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5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13657562" w14:textId="77777777" w:rsidR="00073590" w:rsidRDefault="00073590" w:rsidP="00073590">
      <w:r>
        <w:rPr>
          <w:rFonts w:hint="eastAsia"/>
        </w:rPr>
        <w:t>通过药品化学名获取药品商品名列表</w:t>
      </w:r>
    </w:p>
    <w:p w14:paraId="3654E580" w14:textId="77777777" w:rsidR="00073590" w:rsidRDefault="00073590" w:rsidP="00073590"/>
    <w:p w14:paraId="71F5427A" w14:textId="29FEC067" w:rsidR="00073590" w:rsidRPr="000575EC" w:rsidRDefault="00073590" w:rsidP="00073590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5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073590" w14:paraId="0DD68B0A" w14:textId="77777777" w:rsidTr="008F08D6">
        <w:tc>
          <w:tcPr>
            <w:tcW w:w="1980" w:type="dxa"/>
            <w:shd w:val="pct20" w:color="auto" w:fill="auto"/>
          </w:tcPr>
          <w:p w14:paraId="6904407F" w14:textId="77777777" w:rsidR="00073590" w:rsidRPr="00101800" w:rsidRDefault="00073590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632B43D7" w14:textId="11A4AD5F" w:rsidR="00073590" w:rsidRDefault="000766DC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/</w:t>
            </w:r>
            <w:proofErr w:type="spellStart"/>
            <w:r>
              <w:rPr>
                <w:rFonts w:ascii="Times New Roman" w:eastAsia="宋体" w:hAnsi="Times New Roman" w:hint="eastAsia"/>
                <w:b/>
              </w:rPr>
              <w:t>api</w:t>
            </w:r>
            <w:proofErr w:type="spellEnd"/>
            <w:r w:rsidR="00073590">
              <w:rPr>
                <w:rFonts w:ascii="Times New Roman" w:eastAsia="宋体" w:hAnsi="Times New Roman"/>
                <w:b/>
              </w:rPr>
              <w:t>/</w:t>
            </w:r>
            <w:proofErr w:type="spellStart"/>
            <w:r w:rsidR="00073590">
              <w:rPr>
                <w:rFonts w:ascii="Times New Roman" w:eastAsia="宋体" w:hAnsi="Times New Roman"/>
                <w:b/>
              </w:rPr>
              <w:t>medicine_by_chemical</w:t>
            </w:r>
            <w:proofErr w:type="spellEnd"/>
          </w:p>
        </w:tc>
      </w:tr>
      <w:tr w:rsidR="00073590" w14:paraId="5172E496" w14:textId="77777777" w:rsidTr="008F08D6">
        <w:tc>
          <w:tcPr>
            <w:tcW w:w="1980" w:type="dxa"/>
            <w:shd w:val="pct20" w:color="auto" w:fill="auto"/>
          </w:tcPr>
          <w:p w14:paraId="7AA0C2BD" w14:textId="77777777" w:rsidR="00073590" w:rsidRPr="00101800" w:rsidRDefault="00073590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045BD123" w14:textId="77777777" w:rsidR="00073590" w:rsidRPr="0010180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073590" w14:paraId="5AA36E28" w14:textId="77777777" w:rsidTr="008F08D6">
        <w:tc>
          <w:tcPr>
            <w:tcW w:w="1980" w:type="dxa"/>
            <w:shd w:val="pct20" w:color="auto" w:fill="auto"/>
          </w:tcPr>
          <w:p w14:paraId="3FB82329" w14:textId="77777777" w:rsidR="00073590" w:rsidRPr="0010180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1629BF7A" w14:textId="77777777" w:rsidR="00073590" w:rsidRPr="0010180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POST</w:t>
            </w:r>
          </w:p>
        </w:tc>
      </w:tr>
    </w:tbl>
    <w:p w14:paraId="4AC5CF45" w14:textId="77777777" w:rsidR="00073590" w:rsidRDefault="00073590" w:rsidP="00073590">
      <w:pPr>
        <w:rPr>
          <w:rFonts w:ascii="Times New Roman" w:eastAsia="宋体" w:hAnsi="Times New Roman"/>
          <w:b/>
        </w:rPr>
      </w:pPr>
    </w:p>
    <w:p w14:paraId="21AD62A2" w14:textId="6FEA4955" w:rsidR="00073590" w:rsidRPr="000575EC" w:rsidRDefault="00073590" w:rsidP="00073590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5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073590" w14:paraId="61256186" w14:textId="77777777" w:rsidTr="008F08D6">
        <w:tc>
          <w:tcPr>
            <w:tcW w:w="1404" w:type="dxa"/>
            <w:shd w:val="pct20" w:color="auto" w:fill="auto"/>
          </w:tcPr>
          <w:p w14:paraId="13ADAF28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09253DE4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74C41BAE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2266E9D5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73590" w:rsidRPr="00C31230" w14:paraId="51008397" w14:textId="77777777" w:rsidTr="008F08D6">
        <w:tc>
          <w:tcPr>
            <w:tcW w:w="1404" w:type="dxa"/>
          </w:tcPr>
          <w:p w14:paraId="721B4704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ontent</w:t>
            </w:r>
          </w:p>
        </w:tc>
        <w:tc>
          <w:tcPr>
            <w:tcW w:w="756" w:type="dxa"/>
          </w:tcPr>
          <w:p w14:paraId="1B804F87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2797" w:type="dxa"/>
          </w:tcPr>
          <w:p w14:paraId="2477B740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1FBDD77C" w14:textId="77777777" w:rsidR="00073590" w:rsidRPr="00C76827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填入药品化学名</w:t>
            </w:r>
          </w:p>
        </w:tc>
      </w:tr>
      <w:tr w:rsidR="00073590" w14:paraId="59DA5C04" w14:textId="77777777" w:rsidTr="008F08D6">
        <w:tc>
          <w:tcPr>
            <w:tcW w:w="1404" w:type="dxa"/>
          </w:tcPr>
          <w:p w14:paraId="1BC52601" w14:textId="77777777" w:rsidR="00073590" w:rsidRPr="00754281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754FA849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0BF7F401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42588B07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2908E271" w14:textId="77777777" w:rsidR="00073590" w:rsidRDefault="00073590" w:rsidP="00073590">
      <w:pPr>
        <w:rPr>
          <w:rFonts w:ascii="Times New Roman" w:eastAsia="宋体" w:hAnsi="Times New Roman"/>
        </w:rPr>
      </w:pPr>
    </w:p>
    <w:p w14:paraId="54E3CC7C" w14:textId="11F9E0B2" w:rsidR="00073590" w:rsidRPr="00754281" w:rsidRDefault="00073590" w:rsidP="00073590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5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944"/>
        <w:gridCol w:w="1340"/>
        <w:gridCol w:w="6012"/>
      </w:tblGrid>
      <w:tr w:rsidR="00073590" w14:paraId="0F4EBB83" w14:textId="77777777" w:rsidTr="008F08D6">
        <w:tc>
          <w:tcPr>
            <w:tcW w:w="944" w:type="dxa"/>
            <w:shd w:val="pct20" w:color="auto" w:fill="auto"/>
          </w:tcPr>
          <w:p w14:paraId="42289D2B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2B225895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012" w:type="dxa"/>
            <w:shd w:val="pct20" w:color="auto" w:fill="auto"/>
          </w:tcPr>
          <w:p w14:paraId="5FAD1D6D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73590" w:rsidRPr="00CD1FEF" w14:paraId="21907057" w14:textId="77777777" w:rsidTr="008F08D6">
        <w:tc>
          <w:tcPr>
            <w:tcW w:w="944" w:type="dxa"/>
          </w:tcPr>
          <w:p w14:paraId="5A7C4D0E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data</w:t>
            </w:r>
          </w:p>
        </w:tc>
        <w:tc>
          <w:tcPr>
            <w:tcW w:w="1340" w:type="dxa"/>
          </w:tcPr>
          <w:p w14:paraId="6DA50253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</w:t>
            </w: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&gt;</w:t>
            </w:r>
          </w:p>
        </w:tc>
        <w:tc>
          <w:tcPr>
            <w:tcW w:w="6012" w:type="dxa"/>
          </w:tcPr>
          <w:p w14:paraId="6E572E19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该药品化学名下药品商品</w:t>
            </w:r>
            <w:proofErr w:type="gramStart"/>
            <w:r>
              <w:rPr>
                <w:rFonts w:ascii="Times New Roman" w:eastAsia="宋体" w:hAnsi="Times New Roman" w:hint="eastAsia"/>
              </w:rPr>
              <w:t>名信息</w:t>
            </w:r>
            <w:proofErr w:type="gramEnd"/>
            <w:r>
              <w:rPr>
                <w:rFonts w:ascii="Times New Roman" w:eastAsia="宋体" w:hAnsi="Times New Roman" w:hint="eastAsia"/>
              </w:rPr>
              <w:t>,</w:t>
            </w:r>
            <w:r>
              <w:rPr>
                <w:rFonts w:ascii="Times New Roman" w:eastAsia="宋体" w:hAnsi="Times New Roman" w:hint="eastAsia"/>
              </w:rPr>
              <w:t>例</w:t>
            </w:r>
            <w:r>
              <w:rPr>
                <w:rFonts w:ascii="Times New Roman" w:eastAsia="宋体" w:hAnsi="Times New Roman" w:hint="eastAsia"/>
              </w:rPr>
              <w:t>:</w:t>
            </w:r>
            <w:r>
              <w:rPr>
                <w:rFonts w:ascii="Times New Roman" w:eastAsia="宋体" w:hAnsi="Times New Roman"/>
              </w:rPr>
              <w:t xml:space="preserve"> 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[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"</w:t>
            </w:r>
            <w:proofErr w:type="gramStart"/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凡坦</w:t>
            </w:r>
            <w:proofErr w:type="gramEnd"/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 xml:space="preserve"> Fan Tan"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, 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"</w:t>
            </w:r>
            <w:proofErr w:type="gramStart"/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天</w:t>
            </w:r>
            <w:proofErr w:type="gramEnd"/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易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 xml:space="preserve"> </w:t>
            </w:r>
            <w:proofErr w:type="spellStart"/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TianYi</w:t>
            </w:r>
            <w:proofErr w:type="spellEnd"/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"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]</w:t>
            </w:r>
          </w:p>
        </w:tc>
      </w:tr>
      <w:tr w:rsidR="00073590" w14:paraId="19E93826" w14:textId="77777777" w:rsidTr="008F08D6">
        <w:tc>
          <w:tcPr>
            <w:tcW w:w="944" w:type="dxa"/>
          </w:tcPr>
          <w:p w14:paraId="3D328BCD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572A1B47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012" w:type="dxa"/>
          </w:tcPr>
          <w:p w14:paraId="05654A8A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</w:tr>
      <w:tr w:rsidR="00073590" w14:paraId="0D578DAE" w14:textId="77777777" w:rsidTr="008F08D6">
        <w:tc>
          <w:tcPr>
            <w:tcW w:w="944" w:type="dxa"/>
          </w:tcPr>
          <w:p w14:paraId="231BBD22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7A338515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012" w:type="dxa"/>
          </w:tcPr>
          <w:p w14:paraId="25857EA0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72E2FF9C" w14:textId="77777777" w:rsidR="00073590" w:rsidRDefault="00073590" w:rsidP="00073590">
      <w:r>
        <w:rPr>
          <w:rFonts w:hint="eastAsia"/>
        </w:rPr>
        <w:t xml:space="preserve">测试样例 </w:t>
      </w:r>
      <w:r w:rsidRPr="00CA04A0">
        <w:rPr>
          <w:rFonts w:hint="eastAsia"/>
        </w:rPr>
        <w:t>替</w:t>
      </w:r>
      <w:proofErr w:type="gramStart"/>
      <w:r w:rsidRPr="00CA04A0">
        <w:rPr>
          <w:rFonts w:hint="eastAsia"/>
        </w:rPr>
        <w:t>米沙坦</w:t>
      </w:r>
      <w:proofErr w:type="gramEnd"/>
      <w:r w:rsidRPr="00CA04A0">
        <w:t xml:space="preserve"> Telmisartan</w:t>
      </w:r>
    </w:p>
    <w:p w14:paraId="1556376C" w14:textId="3B47D708" w:rsidR="00073590" w:rsidRDefault="00073590" w:rsidP="000575EC"/>
    <w:p w14:paraId="032E9C10" w14:textId="0BE2C50C" w:rsidR="00FF18A3" w:rsidRPr="00101800" w:rsidRDefault="00FF18A3" w:rsidP="00FF18A3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>
        <w:rPr>
          <w:rFonts w:ascii="Times New Roman" w:eastAsia="宋体" w:hAnsi="Times New Roman" w:hint="eastAsia"/>
          <w:sz w:val="24"/>
          <w:szCs w:val="24"/>
        </w:rPr>
        <w:t>5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通过药品商品名逆向获取药品化学名</w:t>
      </w:r>
      <w:r w:rsidRPr="00101800">
        <w:rPr>
          <w:rFonts w:ascii="Times New Roman" w:eastAsia="宋体" w:hAnsi="Times New Roman" w:hint="eastAsia"/>
          <w:sz w:val="24"/>
          <w:szCs w:val="24"/>
        </w:rPr>
        <w:t>接口</w:t>
      </w:r>
    </w:p>
    <w:p w14:paraId="2E25C4D7" w14:textId="77777777" w:rsidR="00FF18A3" w:rsidRPr="000575EC" w:rsidRDefault="00FF18A3" w:rsidP="00FF18A3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5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79FD3A54" w14:textId="3B563EF7" w:rsidR="00FF18A3" w:rsidRDefault="00FF18A3" w:rsidP="00FF18A3">
      <w:r>
        <w:rPr>
          <w:rFonts w:hint="eastAsia"/>
        </w:rPr>
        <w:t>药品商品名返回药品化学名</w:t>
      </w:r>
    </w:p>
    <w:p w14:paraId="02B3B1A3" w14:textId="77777777" w:rsidR="00FF18A3" w:rsidRDefault="00FF18A3" w:rsidP="00FF18A3"/>
    <w:p w14:paraId="42B27D47" w14:textId="77777777" w:rsidR="00FF18A3" w:rsidRPr="000575EC" w:rsidRDefault="00FF18A3" w:rsidP="00FF18A3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5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FF18A3" w14:paraId="6FB24A87" w14:textId="77777777" w:rsidTr="00FF18A3">
        <w:tc>
          <w:tcPr>
            <w:tcW w:w="1980" w:type="dxa"/>
            <w:shd w:val="pct20" w:color="auto" w:fill="auto"/>
          </w:tcPr>
          <w:p w14:paraId="547CD613" w14:textId="77777777" w:rsidR="00FF18A3" w:rsidRPr="00101800" w:rsidRDefault="00FF18A3" w:rsidP="00FF18A3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542D7A1B" w14:textId="768E2BA7" w:rsidR="00FF18A3" w:rsidRDefault="000766DC" w:rsidP="00FF18A3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/</w:t>
            </w:r>
            <w:proofErr w:type="spellStart"/>
            <w:r>
              <w:rPr>
                <w:rFonts w:ascii="Times New Roman" w:eastAsia="宋体" w:hAnsi="Times New Roman" w:hint="eastAsia"/>
                <w:b/>
              </w:rPr>
              <w:t>api</w:t>
            </w:r>
            <w:proofErr w:type="spellEnd"/>
            <w:r w:rsidR="00FF18A3">
              <w:rPr>
                <w:rFonts w:ascii="Times New Roman" w:eastAsia="宋体" w:hAnsi="Times New Roman"/>
                <w:b/>
              </w:rPr>
              <w:t>/</w:t>
            </w:r>
            <w:proofErr w:type="spellStart"/>
            <w:r w:rsidR="00AB7878">
              <w:rPr>
                <w:rFonts w:ascii="Times New Roman" w:eastAsia="宋体" w:hAnsi="Times New Roman" w:hint="eastAsia"/>
                <w:b/>
              </w:rPr>
              <w:t>return</w:t>
            </w:r>
            <w:r w:rsidR="00FF18A3">
              <w:rPr>
                <w:rFonts w:ascii="Times New Roman" w:eastAsia="宋体" w:hAnsi="Times New Roman"/>
                <w:b/>
              </w:rPr>
              <w:t>_chemical</w:t>
            </w:r>
            <w:proofErr w:type="spellEnd"/>
          </w:p>
        </w:tc>
      </w:tr>
      <w:tr w:rsidR="00FF18A3" w14:paraId="2518B4AF" w14:textId="77777777" w:rsidTr="00FF18A3">
        <w:tc>
          <w:tcPr>
            <w:tcW w:w="1980" w:type="dxa"/>
            <w:shd w:val="pct20" w:color="auto" w:fill="auto"/>
          </w:tcPr>
          <w:p w14:paraId="25E20C63" w14:textId="77777777" w:rsidR="00FF18A3" w:rsidRPr="00101800" w:rsidRDefault="00FF18A3" w:rsidP="00FF18A3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6C0208CE" w14:textId="77777777" w:rsidR="00FF18A3" w:rsidRPr="00101800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FF18A3" w14:paraId="24EB00E7" w14:textId="77777777" w:rsidTr="00FF18A3">
        <w:tc>
          <w:tcPr>
            <w:tcW w:w="1980" w:type="dxa"/>
            <w:shd w:val="pct20" w:color="auto" w:fill="auto"/>
          </w:tcPr>
          <w:p w14:paraId="3FD85C24" w14:textId="77777777" w:rsidR="00FF18A3" w:rsidRPr="00101800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6A539E41" w14:textId="77777777" w:rsidR="00FF18A3" w:rsidRPr="00101800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POST</w:t>
            </w:r>
          </w:p>
        </w:tc>
      </w:tr>
    </w:tbl>
    <w:p w14:paraId="668E56DD" w14:textId="77777777" w:rsidR="00FF18A3" w:rsidRDefault="00FF18A3" w:rsidP="00FF18A3">
      <w:pPr>
        <w:rPr>
          <w:rFonts w:ascii="Times New Roman" w:eastAsia="宋体" w:hAnsi="Times New Roman"/>
          <w:b/>
        </w:rPr>
      </w:pPr>
    </w:p>
    <w:p w14:paraId="7DA737EB" w14:textId="77777777" w:rsidR="00FF18A3" w:rsidRPr="000575EC" w:rsidRDefault="00FF18A3" w:rsidP="00FF18A3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5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FF18A3" w14:paraId="36D776CA" w14:textId="77777777" w:rsidTr="00FF18A3">
        <w:tc>
          <w:tcPr>
            <w:tcW w:w="1404" w:type="dxa"/>
            <w:shd w:val="pct20" w:color="auto" w:fill="auto"/>
          </w:tcPr>
          <w:p w14:paraId="13193832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498D9986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58478ED5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4C3F6376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FF18A3" w:rsidRPr="00C31230" w14:paraId="02951E12" w14:textId="77777777" w:rsidTr="00FF18A3">
        <w:tc>
          <w:tcPr>
            <w:tcW w:w="1404" w:type="dxa"/>
          </w:tcPr>
          <w:p w14:paraId="02F503D2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ontent</w:t>
            </w:r>
          </w:p>
        </w:tc>
        <w:tc>
          <w:tcPr>
            <w:tcW w:w="756" w:type="dxa"/>
          </w:tcPr>
          <w:p w14:paraId="0CA03A00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2797" w:type="dxa"/>
          </w:tcPr>
          <w:p w14:paraId="79DDDA01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4F015E8D" w14:textId="78953079" w:rsidR="00FF18A3" w:rsidRPr="00C76827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填入药品</w:t>
            </w:r>
            <w:r w:rsidR="00AB7878">
              <w:rPr>
                <w:rFonts w:ascii="Times New Roman" w:eastAsia="宋体" w:hAnsi="Times New Roman" w:hint="eastAsia"/>
              </w:rPr>
              <w:t>商品</w:t>
            </w:r>
            <w:r>
              <w:rPr>
                <w:rFonts w:ascii="Times New Roman" w:eastAsia="宋体" w:hAnsi="Times New Roman" w:hint="eastAsia"/>
              </w:rPr>
              <w:t>名</w:t>
            </w:r>
          </w:p>
        </w:tc>
      </w:tr>
      <w:tr w:rsidR="00FF18A3" w14:paraId="3D09D8FE" w14:textId="77777777" w:rsidTr="00FF18A3">
        <w:tc>
          <w:tcPr>
            <w:tcW w:w="1404" w:type="dxa"/>
          </w:tcPr>
          <w:p w14:paraId="2DAF39A9" w14:textId="77777777" w:rsidR="00FF18A3" w:rsidRPr="00754281" w:rsidRDefault="00FF18A3" w:rsidP="00FF18A3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3643C6D0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612EEFCE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60B28E4C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</w:p>
        </w:tc>
      </w:tr>
    </w:tbl>
    <w:p w14:paraId="3DD66AE1" w14:textId="77777777" w:rsidR="00FF18A3" w:rsidRDefault="00FF18A3" w:rsidP="00FF18A3">
      <w:pPr>
        <w:rPr>
          <w:rFonts w:ascii="Times New Roman" w:eastAsia="宋体" w:hAnsi="Times New Roman"/>
        </w:rPr>
      </w:pPr>
    </w:p>
    <w:p w14:paraId="65CF1513" w14:textId="77777777" w:rsidR="00FF18A3" w:rsidRPr="00754281" w:rsidRDefault="00FF18A3" w:rsidP="00FF18A3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5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944"/>
        <w:gridCol w:w="1340"/>
        <w:gridCol w:w="6012"/>
      </w:tblGrid>
      <w:tr w:rsidR="00FF18A3" w14:paraId="3054A9E8" w14:textId="77777777" w:rsidTr="00FF18A3">
        <w:tc>
          <w:tcPr>
            <w:tcW w:w="944" w:type="dxa"/>
            <w:shd w:val="pct20" w:color="auto" w:fill="auto"/>
          </w:tcPr>
          <w:p w14:paraId="546863DA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43CB75E4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012" w:type="dxa"/>
            <w:shd w:val="pct20" w:color="auto" w:fill="auto"/>
          </w:tcPr>
          <w:p w14:paraId="6F76818B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FF18A3" w:rsidRPr="00CD1FEF" w14:paraId="52CD38A9" w14:textId="77777777" w:rsidTr="00FF18A3">
        <w:tc>
          <w:tcPr>
            <w:tcW w:w="944" w:type="dxa"/>
          </w:tcPr>
          <w:p w14:paraId="3B06FF3A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data</w:t>
            </w:r>
          </w:p>
        </w:tc>
        <w:tc>
          <w:tcPr>
            <w:tcW w:w="1340" w:type="dxa"/>
          </w:tcPr>
          <w:p w14:paraId="167A14A9" w14:textId="7FF540C2" w:rsidR="00FF18A3" w:rsidRDefault="00AB7878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</w:t>
            </w:r>
            <w:r>
              <w:rPr>
                <w:rFonts w:ascii="Times New Roman" w:eastAsia="宋体" w:hAnsi="Times New Roman" w:hint="eastAsia"/>
              </w:rPr>
              <w:t>i</w:t>
            </w:r>
            <w:r>
              <w:rPr>
                <w:rFonts w:ascii="Times New Roman" w:eastAsia="宋体" w:hAnsi="Times New Roman"/>
              </w:rPr>
              <w:t>st&lt;</w:t>
            </w: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&gt;</w:t>
            </w:r>
          </w:p>
        </w:tc>
        <w:tc>
          <w:tcPr>
            <w:tcW w:w="6012" w:type="dxa"/>
          </w:tcPr>
          <w:p w14:paraId="647760E6" w14:textId="5C9C4564" w:rsidR="00FF18A3" w:rsidRDefault="00AB7878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该商品的化学名</w:t>
            </w:r>
            <w:r w:rsidR="00D562D2">
              <w:rPr>
                <w:rFonts w:ascii="Times New Roman" w:eastAsia="宋体" w:hAnsi="Times New Roman" w:hint="eastAsia"/>
              </w:rPr>
              <w:t>,</w:t>
            </w:r>
            <w:r w:rsidR="00D562D2">
              <w:rPr>
                <w:rFonts w:ascii="Times New Roman" w:eastAsia="宋体" w:hAnsi="Times New Roman" w:hint="eastAsia"/>
              </w:rPr>
              <w:t>例：</w:t>
            </w:r>
            <w:r w:rsidR="00D562D2">
              <w:rPr>
                <w:rFonts w:ascii="Times New Roman" w:eastAsia="宋体" w:hAnsi="Times New Roman"/>
              </w:rPr>
              <w:t>[‘</w:t>
            </w:r>
            <w:r w:rsidR="00D562D2" w:rsidRPr="00CA04A0">
              <w:rPr>
                <w:rFonts w:hint="eastAsia"/>
              </w:rPr>
              <w:t>替米沙坦</w:t>
            </w:r>
            <w:r w:rsidR="00D562D2" w:rsidRPr="00CA04A0">
              <w:t xml:space="preserve"> Telmisartan</w:t>
            </w:r>
            <w:r w:rsidR="00D562D2">
              <w:rPr>
                <w:rFonts w:ascii="Times New Roman" w:eastAsia="宋体" w:hAnsi="Times New Roman"/>
              </w:rPr>
              <w:t>’]</w:t>
            </w:r>
          </w:p>
        </w:tc>
      </w:tr>
      <w:tr w:rsidR="00FF18A3" w14:paraId="22CAE006" w14:textId="77777777" w:rsidTr="00FF18A3">
        <w:tc>
          <w:tcPr>
            <w:tcW w:w="944" w:type="dxa"/>
          </w:tcPr>
          <w:p w14:paraId="260394D2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72710591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012" w:type="dxa"/>
          </w:tcPr>
          <w:p w14:paraId="74EF7E3D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</w:p>
        </w:tc>
      </w:tr>
      <w:tr w:rsidR="00FF18A3" w14:paraId="4F0146E8" w14:textId="77777777" w:rsidTr="00FF18A3">
        <w:tc>
          <w:tcPr>
            <w:tcW w:w="944" w:type="dxa"/>
          </w:tcPr>
          <w:p w14:paraId="5C011561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309E03DB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012" w:type="dxa"/>
          </w:tcPr>
          <w:p w14:paraId="3906A554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</w:p>
        </w:tc>
      </w:tr>
    </w:tbl>
    <w:p w14:paraId="4E1127BF" w14:textId="77777777" w:rsidR="00FF18A3" w:rsidRDefault="00FF18A3" w:rsidP="000575EC"/>
    <w:p w14:paraId="484A154E" w14:textId="5AD720F5" w:rsidR="00073590" w:rsidRPr="00101800" w:rsidRDefault="00073590" w:rsidP="00073590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>
        <w:rPr>
          <w:rFonts w:ascii="Times New Roman" w:eastAsia="宋体" w:hAnsi="Times New Roman" w:hint="eastAsia"/>
          <w:sz w:val="24"/>
          <w:szCs w:val="24"/>
        </w:rPr>
        <w:t>6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药品部分搜索专用类</w:t>
      </w:r>
    </w:p>
    <w:p w14:paraId="5D201CA3" w14:textId="4D039168" w:rsidR="00073590" w:rsidRPr="000575EC" w:rsidRDefault="00073590" w:rsidP="00073590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6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33F7881C" w14:textId="77777777" w:rsidR="00073590" w:rsidRDefault="00073590" w:rsidP="00073590">
      <w:r>
        <w:rPr>
          <w:rFonts w:hint="eastAsia"/>
        </w:rPr>
        <w:t>通过药品化学名获取药品商品名列表</w:t>
      </w:r>
    </w:p>
    <w:p w14:paraId="3A2D6D6B" w14:textId="77777777" w:rsidR="00073590" w:rsidRDefault="00073590" w:rsidP="00073590"/>
    <w:p w14:paraId="7BCB7424" w14:textId="77877D84" w:rsidR="00073590" w:rsidRPr="000575EC" w:rsidRDefault="00073590" w:rsidP="00073590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6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073590" w14:paraId="6BB6118B" w14:textId="77777777" w:rsidTr="008F08D6">
        <w:tc>
          <w:tcPr>
            <w:tcW w:w="1980" w:type="dxa"/>
            <w:shd w:val="pct20" w:color="auto" w:fill="auto"/>
          </w:tcPr>
          <w:p w14:paraId="473373DA" w14:textId="77777777" w:rsidR="00073590" w:rsidRPr="00101800" w:rsidRDefault="00073590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1BF045E5" w14:textId="3DEDA600" w:rsidR="00073590" w:rsidRDefault="000766DC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/</w:t>
            </w:r>
            <w:proofErr w:type="spellStart"/>
            <w:r>
              <w:rPr>
                <w:rFonts w:ascii="Times New Roman" w:eastAsia="宋体" w:hAnsi="Times New Roman" w:hint="eastAsia"/>
                <w:b/>
              </w:rPr>
              <w:t>api</w:t>
            </w:r>
            <w:proofErr w:type="spellEnd"/>
            <w:r w:rsidR="00073590">
              <w:rPr>
                <w:rFonts w:ascii="Times New Roman" w:eastAsia="宋体" w:hAnsi="Times New Roman"/>
                <w:b/>
              </w:rPr>
              <w:t>/</w:t>
            </w:r>
            <w:proofErr w:type="spellStart"/>
            <w:r w:rsidR="00073590">
              <w:rPr>
                <w:rFonts w:ascii="Times New Roman" w:eastAsia="宋体" w:hAnsi="Times New Roman"/>
                <w:b/>
              </w:rPr>
              <w:t>medicine_</w:t>
            </w:r>
            <w:r w:rsidR="00073590">
              <w:rPr>
                <w:rFonts w:ascii="Times New Roman" w:eastAsia="宋体" w:hAnsi="Times New Roman" w:hint="eastAsia"/>
                <w:b/>
              </w:rPr>
              <w:t>q</w:t>
            </w:r>
            <w:r w:rsidR="00073590">
              <w:rPr>
                <w:rFonts w:ascii="Times New Roman" w:eastAsia="宋体" w:hAnsi="Times New Roman"/>
                <w:b/>
              </w:rPr>
              <w:t>uery</w:t>
            </w:r>
            <w:proofErr w:type="spellEnd"/>
          </w:p>
        </w:tc>
      </w:tr>
      <w:tr w:rsidR="00073590" w14:paraId="5C37E4A8" w14:textId="77777777" w:rsidTr="008F08D6">
        <w:tc>
          <w:tcPr>
            <w:tcW w:w="1980" w:type="dxa"/>
            <w:shd w:val="pct20" w:color="auto" w:fill="auto"/>
          </w:tcPr>
          <w:p w14:paraId="42CBF9E8" w14:textId="77777777" w:rsidR="00073590" w:rsidRPr="00101800" w:rsidRDefault="00073590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263F0F3A" w14:textId="77777777" w:rsidR="00073590" w:rsidRPr="0010180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073590" w14:paraId="3D38A4D2" w14:textId="77777777" w:rsidTr="008F08D6">
        <w:tc>
          <w:tcPr>
            <w:tcW w:w="1980" w:type="dxa"/>
            <w:shd w:val="pct20" w:color="auto" w:fill="auto"/>
          </w:tcPr>
          <w:p w14:paraId="674BF0E6" w14:textId="77777777" w:rsidR="00073590" w:rsidRPr="0010180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676588A9" w14:textId="77777777" w:rsidR="00073590" w:rsidRPr="0010180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POST</w:t>
            </w:r>
          </w:p>
        </w:tc>
      </w:tr>
    </w:tbl>
    <w:p w14:paraId="4117D592" w14:textId="77777777" w:rsidR="00073590" w:rsidRDefault="00073590" w:rsidP="00073590">
      <w:pPr>
        <w:rPr>
          <w:rFonts w:ascii="Times New Roman" w:eastAsia="宋体" w:hAnsi="Times New Roman"/>
          <w:b/>
        </w:rPr>
      </w:pPr>
    </w:p>
    <w:p w14:paraId="4A690E3E" w14:textId="74254201" w:rsidR="00073590" w:rsidRPr="000575EC" w:rsidRDefault="00073590" w:rsidP="00073590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6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073590" w14:paraId="0C5E6F56" w14:textId="77777777" w:rsidTr="008F08D6">
        <w:tc>
          <w:tcPr>
            <w:tcW w:w="1404" w:type="dxa"/>
            <w:shd w:val="pct20" w:color="auto" w:fill="auto"/>
          </w:tcPr>
          <w:p w14:paraId="3B542FF3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27C0456F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16348A18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78A27B3B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73590" w:rsidRPr="00C31230" w14:paraId="2D4D1182" w14:textId="77777777" w:rsidTr="008F08D6">
        <w:tc>
          <w:tcPr>
            <w:tcW w:w="1404" w:type="dxa"/>
          </w:tcPr>
          <w:p w14:paraId="1DE1F51C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ontent</w:t>
            </w:r>
          </w:p>
        </w:tc>
        <w:tc>
          <w:tcPr>
            <w:tcW w:w="756" w:type="dxa"/>
          </w:tcPr>
          <w:p w14:paraId="0084F5DD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2797" w:type="dxa"/>
          </w:tcPr>
          <w:p w14:paraId="07D8C5BA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22262B05" w14:textId="731A23F8" w:rsidR="00073590" w:rsidRPr="00C76827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填入搜索词</w:t>
            </w:r>
          </w:p>
        </w:tc>
      </w:tr>
      <w:tr w:rsidR="00073590" w14:paraId="6AA67611" w14:textId="77777777" w:rsidTr="008F08D6">
        <w:tc>
          <w:tcPr>
            <w:tcW w:w="1404" w:type="dxa"/>
          </w:tcPr>
          <w:p w14:paraId="00A56A48" w14:textId="77777777" w:rsidR="00073590" w:rsidRPr="00754281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64EAF0E8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2428E4F0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4FE3A10E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0F0C5E2B" w14:textId="77777777" w:rsidR="00073590" w:rsidRDefault="00073590" w:rsidP="00073590">
      <w:pPr>
        <w:rPr>
          <w:rFonts w:ascii="Times New Roman" w:eastAsia="宋体" w:hAnsi="Times New Roman"/>
        </w:rPr>
      </w:pPr>
    </w:p>
    <w:p w14:paraId="688551FD" w14:textId="51ADE1D6" w:rsidR="00073590" w:rsidRPr="00754281" w:rsidRDefault="00073590" w:rsidP="00073590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6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854"/>
        <w:gridCol w:w="2504"/>
        <w:gridCol w:w="4938"/>
      </w:tblGrid>
      <w:tr w:rsidR="00073590" w14:paraId="3FCB130E" w14:textId="77777777" w:rsidTr="008F08D6">
        <w:tc>
          <w:tcPr>
            <w:tcW w:w="944" w:type="dxa"/>
            <w:shd w:val="pct20" w:color="auto" w:fill="auto"/>
          </w:tcPr>
          <w:p w14:paraId="5DA743DB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74E30671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012" w:type="dxa"/>
            <w:shd w:val="pct20" w:color="auto" w:fill="auto"/>
          </w:tcPr>
          <w:p w14:paraId="447B0DBE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73590" w:rsidRPr="00CD1FEF" w14:paraId="05528C6C" w14:textId="77777777" w:rsidTr="008F08D6">
        <w:tc>
          <w:tcPr>
            <w:tcW w:w="944" w:type="dxa"/>
          </w:tcPr>
          <w:p w14:paraId="6CA6E28A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data</w:t>
            </w:r>
          </w:p>
        </w:tc>
        <w:tc>
          <w:tcPr>
            <w:tcW w:w="1340" w:type="dxa"/>
          </w:tcPr>
          <w:p w14:paraId="594DBBE5" w14:textId="431D779C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</w:t>
            </w:r>
            <w:r>
              <w:rPr>
                <w:rFonts w:ascii="Times New Roman" w:eastAsia="宋体" w:hAnsi="Times New Roman" w:hint="eastAsia"/>
              </w:rPr>
              <w:t>map</w:t>
            </w:r>
            <w:r>
              <w:rPr>
                <w:rFonts w:ascii="Times New Roman" w:eastAsia="宋体" w:hAnsi="Times New Roman"/>
              </w:rPr>
              <w:t>&lt;</w:t>
            </w:r>
            <w:proofErr w:type="spellStart"/>
            <w:proofErr w:type="gramStart"/>
            <w:r>
              <w:rPr>
                <w:rFonts w:ascii="Times New Roman" w:eastAsia="宋体" w:hAnsi="Times New Roman"/>
              </w:rPr>
              <w:t>String,Object</w:t>
            </w:r>
            <w:proofErr w:type="spellEnd"/>
            <w:proofErr w:type="gramEnd"/>
            <w:r>
              <w:rPr>
                <w:rFonts w:ascii="Times New Roman" w:eastAsia="宋体" w:hAnsi="Times New Roman"/>
              </w:rPr>
              <w:t>&gt;&gt;</w:t>
            </w:r>
          </w:p>
        </w:tc>
        <w:tc>
          <w:tcPr>
            <w:tcW w:w="6012" w:type="dxa"/>
          </w:tcPr>
          <w:p w14:paraId="162E3276" w14:textId="5422195E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</w:t>
            </w:r>
            <w:r>
              <w:rPr>
                <w:rFonts w:ascii="Times New Roman" w:eastAsia="宋体" w:hAnsi="Times New Roman" w:hint="eastAsia"/>
              </w:rPr>
              <w:t>is</w:t>
            </w:r>
            <w:r>
              <w:rPr>
                <w:rFonts w:ascii="Times New Roman" w:eastAsia="宋体" w:hAnsi="Times New Roman"/>
              </w:rPr>
              <w:t>t</w:t>
            </w:r>
            <w:r>
              <w:rPr>
                <w:rFonts w:ascii="Times New Roman" w:eastAsia="宋体" w:hAnsi="Times New Roman" w:hint="eastAsia"/>
              </w:rPr>
              <w:t>中每个</w:t>
            </w:r>
            <w:r>
              <w:rPr>
                <w:rFonts w:ascii="Times New Roman" w:eastAsia="宋体" w:hAnsi="Times New Roman" w:hint="eastAsia"/>
              </w:rPr>
              <w:t>ma</w:t>
            </w:r>
            <w:r>
              <w:rPr>
                <w:rFonts w:ascii="Times New Roman" w:eastAsia="宋体" w:hAnsi="Times New Roman"/>
              </w:rPr>
              <w:t>p</w:t>
            </w:r>
            <w:r>
              <w:rPr>
                <w:rFonts w:ascii="Times New Roman" w:eastAsia="宋体" w:hAnsi="Times New Roman" w:hint="eastAsia"/>
              </w:rPr>
              <w:t>包含名字和</w:t>
            </w:r>
            <w:r>
              <w:rPr>
                <w:rFonts w:ascii="Times New Roman" w:eastAsia="宋体" w:hAnsi="Times New Roman" w:hint="eastAsia"/>
              </w:rPr>
              <w:t>l</w:t>
            </w:r>
            <w:r>
              <w:rPr>
                <w:rFonts w:ascii="Times New Roman" w:eastAsia="宋体" w:hAnsi="Times New Roman"/>
              </w:rPr>
              <w:t>abel</w:t>
            </w:r>
          </w:p>
        </w:tc>
      </w:tr>
      <w:tr w:rsidR="00073590" w:rsidRPr="00073590" w14:paraId="2CD121E9" w14:textId="77777777" w:rsidTr="008F08D6">
        <w:tc>
          <w:tcPr>
            <w:tcW w:w="944" w:type="dxa"/>
          </w:tcPr>
          <w:p w14:paraId="4AE1BD83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51301FDC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012" w:type="dxa"/>
          </w:tcPr>
          <w:p w14:paraId="3E430986" w14:textId="247795E6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例：</w:t>
            </w:r>
            <w:r>
              <w:rPr>
                <w:rFonts w:ascii="Times New Roman" w:eastAsia="宋体" w:hAnsi="Times New Roman" w:hint="eastAsia"/>
              </w:rPr>
              <w:t>[</w:t>
            </w:r>
            <w:r>
              <w:rPr>
                <w:rFonts w:ascii="Times New Roman" w:eastAsia="宋体" w:hAnsi="Times New Roman"/>
              </w:rPr>
              <w:t>{</w:t>
            </w:r>
            <w:r>
              <w:rPr>
                <w:rStyle w:val="name"/>
                <w:rFonts w:ascii="Consolas" w:hAnsi="Consolas"/>
                <w:color w:val="881391"/>
                <w:sz w:val="18"/>
                <w:szCs w:val="18"/>
              </w:rPr>
              <w:t>name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: </w:t>
            </w:r>
            <w:r>
              <w:rPr>
                <w:rStyle w:val="object-value-string-quote"/>
                <w:rFonts w:ascii="Consolas" w:hAnsi="Consolas"/>
                <w:color w:val="222222"/>
                <w:sz w:val="18"/>
                <w:szCs w:val="18"/>
              </w:rPr>
              <w:t>"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替</w:t>
            </w:r>
            <w:proofErr w:type="gramStart"/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米沙坦</w:t>
            </w:r>
            <w:proofErr w:type="gramEnd"/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 xml:space="preserve"> Telmisartan</w:t>
            </w:r>
            <w:r>
              <w:rPr>
                <w:rStyle w:val="object-value-string-quote"/>
                <w:rFonts w:ascii="Consolas" w:hAnsi="Consolas"/>
                <w:color w:val="222222"/>
                <w:sz w:val="18"/>
                <w:szCs w:val="18"/>
              </w:rPr>
              <w:t xml:space="preserve">", </w:t>
            </w:r>
            <w:r>
              <w:rPr>
                <w:rStyle w:val="name"/>
                <w:rFonts w:ascii="Consolas" w:hAnsi="Consolas"/>
                <w:color w:val="881391"/>
                <w:sz w:val="18"/>
                <w:szCs w:val="18"/>
              </w:rPr>
              <w:t>label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: </w:t>
            </w:r>
            <w:r>
              <w:rPr>
                <w:rStyle w:val="object-value-string-quote"/>
                <w:rFonts w:ascii="Consolas" w:hAnsi="Consolas"/>
                <w:color w:val="222222"/>
                <w:sz w:val="18"/>
                <w:szCs w:val="18"/>
              </w:rPr>
              <w:t>"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药品化学名</w:t>
            </w:r>
            <w:r>
              <w:rPr>
                <w:rStyle w:val="object-value-string-quote"/>
                <w:rFonts w:ascii="Consolas" w:hAnsi="Consolas"/>
                <w:color w:val="222222"/>
                <w:sz w:val="18"/>
                <w:szCs w:val="18"/>
              </w:rPr>
              <w:t>"</w:t>
            </w:r>
            <w:r>
              <w:rPr>
                <w:rFonts w:ascii="Times New Roman" w:eastAsia="宋体" w:hAnsi="Times New Roman"/>
              </w:rPr>
              <w:t>}, {</w:t>
            </w:r>
            <w:r>
              <w:rPr>
                <w:rStyle w:val="name"/>
                <w:rFonts w:ascii="Consolas" w:hAnsi="Consolas"/>
                <w:color w:val="881391"/>
                <w:sz w:val="18"/>
                <w:szCs w:val="18"/>
              </w:rPr>
              <w:t>name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: </w:t>
            </w:r>
            <w:r>
              <w:rPr>
                <w:rStyle w:val="object-value-string-quote"/>
                <w:rFonts w:ascii="Consolas" w:hAnsi="Consolas"/>
                <w:color w:val="222222"/>
                <w:sz w:val="18"/>
                <w:szCs w:val="18"/>
              </w:rPr>
              <w:t>"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替</w:t>
            </w:r>
            <w:proofErr w:type="gramStart"/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米沙</w:t>
            </w:r>
            <w:proofErr w:type="gramEnd"/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坦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 xml:space="preserve"> - 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南洋药业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 xml:space="preserve"> Telmisartan - South Ocean Pharm</w:t>
            </w:r>
            <w:r>
              <w:rPr>
                <w:rStyle w:val="object-value-string-quote"/>
                <w:rFonts w:ascii="Consolas" w:hAnsi="Consolas"/>
                <w:color w:val="222222"/>
                <w:sz w:val="18"/>
                <w:szCs w:val="18"/>
              </w:rPr>
              <w:t xml:space="preserve">", </w:t>
            </w:r>
            <w:r>
              <w:rPr>
                <w:rStyle w:val="name"/>
                <w:rFonts w:ascii="Consolas" w:hAnsi="Consolas"/>
                <w:color w:val="881391"/>
                <w:sz w:val="18"/>
                <w:szCs w:val="18"/>
              </w:rPr>
              <w:t>label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: </w:t>
            </w:r>
            <w:r>
              <w:rPr>
                <w:rStyle w:val="object-value-string-quote"/>
                <w:rFonts w:ascii="Consolas" w:hAnsi="Consolas"/>
                <w:color w:val="222222"/>
                <w:sz w:val="18"/>
                <w:szCs w:val="18"/>
              </w:rPr>
              <w:t>"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药品商品名</w:t>
            </w:r>
            <w:r>
              <w:rPr>
                <w:rStyle w:val="object-value-string-quote"/>
                <w:rFonts w:ascii="Consolas" w:hAnsi="Consolas"/>
                <w:color w:val="222222"/>
                <w:sz w:val="18"/>
                <w:szCs w:val="18"/>
              </w:rPr>
              <w:t>"</w:t>
            </w:r>
            <w:r>
              <w:rPr>
                <w:rFonts w:ascii="Times New Roman" w:eastAsia="宋体" w:hAnsi="Times New Roman"/>
              </w:rPr>
              <w:t>}]</w:t>
            </w:r>
          </w:p>
        </w:tc>
      </w:tr>
      <w:tr w:rsidR="00073590" w14:paraId="7859ED4E" w14:textId="77777777" w:rsidTr="008F08D6">
        <w:tc>
          <w:tcPr>
            <w:tcW w:w="944" w:type="dxa"/>
          </w:tcPr>
          <w:p w14:paraId="6E0EC561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47B6FCFE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012" w:type="dxa"/>
          </w:tcPr>
          <w:p w14:paraId="521485B2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5399A48A" w14:textId="2EAEBC82" w:rsidR="00073590" w:rsidRDefault="00073590" w:rsidP="000575EC"/>
    <w:p w14:paraId="3086D19E" w14:textId="00A11549" w:rsidR="00170A84" w:rsidRPr="00101800" w:rsidRDefault="00170A84" w:rsidP="00170A84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>
        <w:rPr>
          <w:rFonts w:ascii="Times New Roman" w:eastAsia="宋体" w:hAnsi="Times New Roman" w:hint="eastAsia"/>
          <w:sz w:val="24"/>
          <w:szCs w:val="24"/>
        </w:rPr>
        <w:t>7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相互作</w:t>
      </w:r>
      <w:r w:rsidR="00162E83">
        <w:rPr>
          <w:rFonts w:ascii="Times New Roman" w:eastAsia="宋体" w:hAnsi="Times New Roman" w:hint="eastAsia"/>
          <w:sz w:val="24"/>
          <w:szCs w:val="24"/>
        </w:rPr>
        <w:t>用自动补全词返回</w:t>
      </w:r>
      <w:r w:rsidRPr="00101800">
        <w:rPr>
          <w:rFonts w:ascii="Times New Roman" w:eastAsia="宋体" w:hAnsi="Times New Roman" w:hint="eastAsia"/>
          <w:sz w:val="24"/>
          <w:szCs w:val="24"/>
        </w:rPr>
        <w:t>接口</w:t>
      </w:r>
    </w:p>
    <w:p w14:paraId="3F246AF2" w14:textId="0B111ED8" w:rsidR="00170A84" w:rsidRPr="00101800" w:rsidRDefault="00170A84" w:rsidP="00170A84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7</w:t>
      </w:r>
      <w:r w:rsidRPr="00101800">
        <w:rPr>
          <w:rFonts w:ascii="Times New Roman" w:eastAsia="宋体" w:hAnsi="Times New Roman" w:hint="eastAsia"/>
          <w:b/>
        </w:rPr>
        <w:t>.1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接口说明</w:t>
      </w:r>
    </w:p>
    <w:p w14:paraId="7327A9DE" w14:textId="222C05B2" w:rsidR="00170A84" w:rsidRDefault="00162E83" w:rsidP="00170A84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提供搜索框自动补全候选词</w:t>
      </w:r>
    </w:p>
    <w:p w14:paraId="53AC8F53" w14:textId="77777777" w:rsidR="00170A84" w:rsidRPr="000240F9" w:rsidRDefault="00170A84" w:rsidP="00170A84">
      <w:pPr>
        <w:rPr>
          <w:rFonts w:ascii="Times New Roman" w:eastAsia="宋体" w:hAnsi="Times New Roman"/>
        </w:rPr>
      </w:pPr>
    </w:p>
    <w:p w14:paraId="1E034FBA" w14:textId="60E36E21" w:rsidR="00170A84" w:rsidRDefault="00170A84" w:rsidP="00170A84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7</w:t>
      </w:r>
      <w:r w:rsidRPr="00101800">
        <w:rPr>
          <w:rFonts w:ascii="Times New Roman" w:eastAsia="宋体" w:hAnsi="Times New Roman" w:hint="eastAsia"/>
          <w:b/>
        </w:rPr>
        <w:t>.2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170A84" w14:paraId="59C42F41" w14:textId="77777777" w:rsidTr="008F08D6">
        <w:tc>
          <w:tcPr>
            <w:tcW w:w="1980" w:type="dxa"/>
            <w:shd w:val="pct20" w:color="auto" w:fill="auto"/>
          </w:tcPr>
          <w:p w14:paraId="00164D9E" w14:textId="77777777" w:rsidR="00170A84" w:rsidRPr="00101800" w:rsidRDefault="00170A84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72AC5EF7" w14:textId="429DE703" w:rsidR="00170A84" w:rsidRDefault="000766DC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/</w:t>
            </w:r>
            <w:proofErr w:type="spellStart"/>
            <w:r>
              <w:rPr>
                <w:rFonts w:ascii="Times New Roman" w:eastAsia="宋体" w:hAnsi="Times New Roman"/>
                <w:b/>
              </w:rPr>
              <w:t>api</w:t>
            </w:r>
            <w:proofErr w:type="spellEnd"/>
            <w:r w:rsidR="00170A84">
              <w:rPr>
                <w:rFonts w:ascii="Times New Roman" w:eastAsia="宋体" w:hAnsi="Times New Roman" w:hint="eastAsia"/>
                <w:b/>
              </w:rPr>
              <w:t>/</w:t>
            </w:r>
            <w:proofErr w:type="spellStart"/>
            <w:r w:rsidR="00C708CF">
              <w:rPr>
                <w:rFonts w:ascii="Times New Roman" w:eastAsia="宋体" w:hAnsi="Times New Roman"/>
                <w:b/>
              </w:rPr>
              <w:t>interaction_</w:t>
            </w:r>
            <w:r w:rsidR="00162E83">
              <w:rPr>
                <w:rFonts w:ascii="Times New Roman" w:eastAsia="宋体" w:hAnsi="Times New Roman" w:hint="eastAsia"/>
                <w:b/>
              </w:rPr>
              <w:t>can</w:t>
            </w:r>
            <w:r w:rsidR="00162E83">
              <w:rPr>
                <w:rFonts w:ascii="Times New Roman" w:eastAsia="宋体" w:hAnsi="Times New Roman"/>
                <w:b/>
              </w:rPr>
              <w:t>didate</w:t>
            </w:r>
            <w:proofErr w:type="spellEnd"/>
          </w:p>
        </w:tc>
      </w:tr>
      <w:tr w:rsidR="00170A84" w14:paraId="48881F8C" w14:textId="77777777" w:rsidTr="008F08D6">
        <w:tc>
          <w:tcPr>
            <w:tcW w:w="1980" w:type="dxa"/>
            <w:shd w:val="pct20" w:color="auto" w:fill="auto"/>
          </w:tcPr>
          <w:p w14:paraId="5655AC1A" w14:textId="77777777" w:rsidR="00170A84" w:rsidRPr="00101800" w:rsidRDefault="00170A84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2FB832F8" w14:textId="77777777" w:rsidR="00170A84" w:rsidRPr="00101800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170A84" w14:paraId="3B79B256" w14:textId="77777777" w:rsidTr="008F08D6">
        <w:tc>
          <w:tcPr>
            <w:tcW w:w="1980" w:type="dxa"/>
            <w:shd w:val="pct20" w:color="auto" w:fill="auto"/>
          </w:tcPr>
          <w:p w14:paraId="292F1454" w14:textId="77777777" w:rsidR="00170A84" w:rsidRPr="00101800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0E2BA586" w14:textId="77777777" w:rsidR="00170A84" w:rsidRPr="00101800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46BB70F9" w14:textId="77777777" w:rsidR="00170A84" w:rsidRDefault="00170A84" w:rsidP="00170A84">
      <w:pPr>
        <w:rPr>
          <w:rFonts w:ascii="Times New Roman" w:eastAsia="宋体" w:hAnsi="Times New Roman"/>
          <w:b/>
        </w:rPr>
      </w:pPr>
    </w:p>
    <w:p w14:paraId="1FE9D13B" w14:textId="213F172E" w:rsidR="00170A84" w:rsidRDefault="00170A84" w:rsidP="00170A84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1.7.3</w:t>
      </w:r>
      <w:r>
        <w:rPr>
          <w:rFonts w:ascii="Times New Roman" w:eastAsia="宋体" w:hAnsi="Times New Roman"/>
          <w:b/>
        </w:rPr>
        <w:t xml:space="preserve"> </w:t>
      </w:r>
      <w:r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170A84" w14:paraId="187D3DB0" w14:textId="77777777" w:rsidTr="008F08D6">
        <w:tc>
          <w:tcPr>
            <w:tcW w:w="1404" w:type="dxa"/>
            <w:shd w:val="pct20" w:color="auto" w:fill="auto"/>
          </w:tcPr>
          <w:p w14:paraId="680C96ED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460701C7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15DBF68D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328E4F19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170A84" w14:paraId="7D45E3EC" w14:textId="77777777" w:rsidTr="008F08D6">
        <w:tc>
          <w:tcPr>
            <w:tcW w:w="1404" w:type="dxa"/>
          </w:tcPr>
          <w:p w14:paraId="628168BA" w14:textId="102ECFFC" w:rsidR="00170A84" w:rsidRPr="00754281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199B84C9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7E41C4FE" w14:textId="3DEAC439" w:rsidR="00170A84" w:rsidRDefault="00162E83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</w:t>
            </w:r>
            <w:r w:rsidR="00D63EC1">
              <w:rPr>
                <w:rFonts w:ascii="Times New Roman" w:eastAsia="宋体" w:hAnsi="Times New Roman"/>
              </w:rPr>
              <w:t>tri</w:t>
            </w:r>
            <w:r w:rsidR="00170A84">
              <w:rPr>
                <w:rFonts w:ascii="Times New Roman" w:eastAsia="宋体" w:hAnsi="Times New Roman"/>
              </w:rPr>
              <w:t>ng</w:t>
            </w:r>
          </w:p>
        </w:tc>
        <w:tc>
          <w:tcPr>
            <w:tcW w:w="2992" w:type="dxa"/>
          </w:tcPr>
          <w:p w14:paraId="3C2F4A65" w14:textId="658EB24E" w:rsidR="00170A84" w:rsidRDefault="00162E83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搜索框实时词，‘托’</w:t>
            </w:r>
          </w:p>
        </w:tc>
      </w:tr>
    </w:tbl>
    <w:p w14:paraId="7D45CFC3" w14:textId="77777777" w:rsidR="00170A84" w:rsidRDefault="00170A84" w:rsidP="00170A84">
      <w:pPr>
        <w:rPr>
          <w:rFonts w:ascii="Times New Roman" w:eastAsia="宋体" w:hAnsi="Times New Roman"/>
        </w:rPr>
      </w:pPr>
    </w:p>
    <w:p w14:paraId="7A4075EE" w14:textId="36622F44" w:rsidR="00170A84" w:rsidRPr="00754281" w:rsidRDefault="00170A84" w:rsidP="00170A84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7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1340"/>
        <w:gridCol w:w="5830"/>
      </w:tblGrid>
      <w:tr w:rsidR="00170A84" w14:paraId="45C6B77B" w14:textId="77777777" w:rsidTr="008F08D6">
        <w:tc>
          <w:tcPr>
            <w:tcW w:w="1126" w:type="dxa"/>
            <w:shd w:val="pct20" w:color="auto" w:fill="auto"/>
          </w:tcPr>
          <w:p w14:paraId="15F922AD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11B3FA07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830" w:type="dxa"/>
            <w:shd w:val="pct20" w:color="auto" w:fill="auto"/>
          </w:tcPr>
          <w:p w14:paraId="408B9457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170A84" w:rsidRPr="00162E83" w14:paraId="6698C99A" w14:textId="77777777" w:rsidTr="008F08D6">
        <w:tc>
          <w:tcPr>
            <w:tcW w:w="1126" w:type="dxa"/>
          </w:tcPr>
          <w:p w14:paraId="7379B668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sult</w:t>
            </w:r>
          </w:p>
        </w:tc>
        <w:tc>
          <w:tcPr>
            <w:tcW w:w="1340" w:type="dxa"/>
          </w:tcPr>
          <w:p w14:paraId="1F57B3FC" w14:textId="4CC0F643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</w:t>
            </w:r>
            <w:r>
              <w:rPr>
                <w:rFonts w:ascii="Times New Roman" w:eastAsia="宋体" w:hAnsi="Times New Roman" w:hint="eastAsia"/>
              </w:rPr>
              <w:t>ist</w:t>
            </w:r>
            <w:r>
              <w:rPr>
                <w:rFonts w:ascii="Times New Roman" w:eastAsia="宋体" w:hAnsi="Times New Roman"/>
              </w:rPr>
              <w:t>&lt;</w:t>
            </w:r>
            <w:r w:rsidR="00162E83">
              <w:rPr>
                <w:rFonts w:ascii="Times New Roman" w:eastAsia="宋体" w:hAnsi="Times New Roman"/>
              </w:rPr>
              <w:t>S</w:t>
            </w:r>
            <w:r w:rsidR="00162E83">
              <w:rPr>
                <w:rFonts w:ascii="Times New Roman" w:eastAsia="宋体" w:hAnsi="Times New Roman" w:hint="eastAsia"/>
              </w:rPr>
              <w:t>tring</w:t>
            </w:r>
            <w:r>
              <w:rPr>
                <w:rFonts w:ascii="Times New Roman" w:eastAsia="宋体" w:hAnsi="Times New Roman"/>
              </w:rPr>
              <w:t>&gt;</w:t>
            </w:r>
          </w:p>
        </w:tc>
        <w:tc>
          <w:tcPr>
            <w:tcW w:w="5830" w:type="dxa"/>
          </w:tcPr>
          <w:p w14:paraId="02A09C4C" w14:textId="78EDAA77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</w:t>
            </w:r>
            <w:r w:rsidR="00162E83">
              <w:rPr>
                <w:rFonts w:ascii="Times New Roman" w:eastAsia="宋体" w:hAnsi="Times New Roman" w:hint="eastAsia"/>
              </w:rPr>
              <w:t>可能的候选词</w:t>
            </w:r>
            <w:r w:rsidR="00162E83">
              <w:rPr>
                <w:rFonts w:ascii="Times New Roman" w:eastAsia="宋体" w:hAnsi="Times New Roman" w:hint="eastAsia"/>
              </w:rPr>
              <w:t>[</w:t>
            </w:r>
            <w:r w:rsidR="00162E83">
              <w:rPr>
                <w:rFonts w:ascii="Times New Roman" w:eastAsia="宋体" w:hAnsi="Times New Roman"/>
              </w:rPr>
              <w:t>‘</w:t>
            </w:r>
            <w:r w:rsidR="00162E83">
              <w:rPr>
                <w:rFonts w:ascii="Times New Roman" w:eastAsia="宋体" w:hAnsi="Times New Roman" w:hint="eastAsia"/>
              </w:rPr>
              <w:t>卡托普利</w:t>
            </w:r>
            <w:r w:rsidR="00162E83">
              <w:rPr>
                <w:rFonts w:ascii="Times New Roman" w:eastAsia="宋体" w:hAnsi="Times New Roman"/>
              </w:rPr>
              <w:t>’</w:t>
            </w:r>
            <w:r w:rsidR="00162E83">
              <w:rPr>
                <w:rFonts w:ascii="Times New Roman" w:eastAsia="宋体" w:hAnsi="Times New Roman" w:hint="eastAsia"/>
              </w:rPr>
              <w:t>,</w:t>
            </w:r>
            <w:r w:rsidR="00162E83">
              <w:rPr>
                <w:rFonts w:ascii="Times New Roman" w:eastAsia="宋体" w:hAnsi="Times New Roman"/>
              </w:rPr>
              <w:t xml:space="preserve"> </w:t>
            </w:r>
            <w:proofErr w:type="gramStart"/>
            <w:r w:rsidR="00162E83">
              <w:rPr>
                <w:rFonts w:ascii="Times New Roman" w:eastAsia="宋体" w:hAnsi="Times New Roman"/>
              </w:rPr>
              <w:t>’</w:t>
            </w:r>
            <w:proofErr w:type="gramEnd"/>
            <w:r w:rsidR="00162E83">
              <w:rPr>
                <w:rFonts w:ascii="Times New Roman" w:eastAsia="宋体" w:hAnsi="Times New Roman"/>
              </w:rPr>
              <w:t>x</w:t>
            </w:r>
            <w:r w:rsidR="00162E83">
              <w:rPr>
                <w:rFonts w:ascii="Times New Roman" w:eastAsia="宋体" w:hAnsi="Times New Roman" w:hint="eastAsia"/>
              </w:rPr>
              <w:t>托</w:t>
            </w:r>
            <w:r w:rsidR="00162E83">
              <w:rPr>
                <w:rFonts w:ascii="Times New Roman" w:eastAsia="宋体" w:hAnsi="Times New Roman" w:hint="eastAsia"/>
              </w:rPr>
              <w:t>xx</w:t>
            </w:r>
            <w:r w:rsidR="00162E83">
              <w:rPr>
                <w:rFonts w:ascii="Times New Roman" w:eastAsia="宋体" w:hAnsi="Times New Roman"/>
              </w:rPr>
              <w:t>’]</w:t>
            </w:r>
          </w:p>
        </w:tc>
      </w:tr>
      <w:tr w:rsidR="00170A84" w14:paraId="56639B32" w14:textId="77777777" w:rsidTr="008F08D6">
        <w:tc>
          <w:tcPr>
            <w:tcW w:w="1126" w:type="dxa"/>
          </w:tcPr>
          <w:p w14:paraId="0E7B096B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21250AA4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5830" w:type="dxa"/>
          </w:tcPr>
          <w:p w14:paraId="2515F4F8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00829EE6" w14:textId="136DD95D" w:rsidR="00073590" w:rsidRDefault="00073590" w:rsidP="000575EC"/>
    <w:p w14:paraId="57BF8505" w14:textId="59299675" w:rsidR="008F08D6" w:rsidRPr="00101800" w:rsidRDefault="008F08D6" w:rsidP="008F08D6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>
        <w:rPr>
          <w:rFonts w:ascii="Times New Roman" w:eastAsia="宋体" w:hAnsi="Times New Roman" w:hint="eastAsia"/>
          <w:sz w:val="24"/>
          <w:szCs w:val="24"/>
        </w:rPr>
        <w:t>8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相互作用精准搜索</w:t>
      </w:r>
      <w:r w:rsidRPr="00101800">
        <w:rPr>
          <w:rFonts w:ascii="Times New Roman" w:eastAsia="宋体" w:hAnsi="Times New Roman" w:hint="eastAsia"/>
          <w:sz w:val="24"/>
          <w:szCs w:val="24"/>
        </w:rPr>
        <w:t>接口</w:t>
      </w:r>
    </w:p>
    <w:p w14:paraId="695EFF09" w14:textId="18CD592C" w:rsidR="008F08D6" w:rsidRPr="00101800" w:rsidRDefault="008F08D6" w:rsidP="008F08D6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8</w:t>
      </w:r>
      <w:r w:rsidRPr="00101800">
        <w:rPr>
          <w:rFonts w:ascii="Times New Roman" w:eastAsia="宋体" w:hAnsi="Times New Roman" w:hint="eastAsia"/>
          <w:b/>
        </w:rPr>
        <w:t>.1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接口说明</w:t>
      </w:r>
    </w:p>
    <w:p w14:paraId="7C6ADD86" w14:textId="77777777" w:rsidR="008F08D6" w:rsidRDefault="008F08D6" w:rsidP="008F08D6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2</w:t>
      </w:r>
      <w:r>
        <w:rPr>
          <w:rFonts w:ascii="Times New Roman" w:eastAsia="宋体" w:hAnsi="Times New Roman" w:hint="eastAsia"/>
        </w:rPr>
        <w:t>个或多个相互作用关键词进行精准搜索，直接进入详情</w:t>
      </w:r>
    </w:p>
    <w:p w14:paraId="2AC1550B" w14:textId="77777777" w:rsidR="008F08D6" w:rsidRPr="000240F9" w:rsidRDefault="008F08D6" w:rsidP="008F08D6">
      <w:pPr>
        <w:rPr>
          <w:rFonts w:ascii="Times New Roman" w:eastAsia="宋体" w:hAnsi="Times New Roman"/>
        </w:rPr>
      </w:pPr>
    </w:p>
    <w:p w14:paraId="55E8481C" w14:textId="4880688F" w:rsidR="008F08D6" w:rsidRDefault="008F08D6" w:rsidP="008F08D6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8</w:t>
      </w:r>
      <w:r w:rsidRPr="00101800">
        <w:rPr>
          <w:rFonts w:ascii="Times New Roman" w:eastAsia="宋体" w:hAnsi="Times New Roman" w:hint="eastAsia"/>
          <w:b/>
        </w:rPr>
        <w:t>.2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8F08D6" w14:paraId="2760ECDE" w14:textId="77777777" w:rsidTr="008F08D6">
        <w:tc>
          <w:tcPr>
            <w:tcW w:w="1980" w:type="dxa"/>
            <w:shd w:val="pct20" w:color="auto" w:fill="auto"/>
          </w:tcPr>
          <w:p w14:paraId="4B232E17" w14:textId="77777777" w:rsidR="008F08D6" w:rsidRPr="00101800" w:rsidRDefault="008F08D6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1FAC12FB" w14:textId="2398CE36" w:rsidR="008F08D6" w:rsidRDefault="000766DC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/</w:t>
            </w:r>
            <w:proofErr w:type="spellStart"/>
            <w:r>
              <w:rPr>
                <w:rFonts w:ascii="Times New Roman" w:eastAsia="宋体" w:hAnsi="Times New Roman"/>
                <w:b/>
              </w:rPr>
              <w:t>api</w:t>
            </w:r>
            <w:proofErr w:type="spellEnd"/>
            <w:r w:rsidR="008F08D6">
              <w:rPr>
                <w:rFonts w:ascii="Times New Roman" w:eastAsia="宋体" w:hAnsi="Times New Roman" w:hint="eastAsia"/>
                <w:b/>
              </w:rPr>
              <w:t>/</w:t>
            </w:r>
            <w:proofErr w:type="spellStart"/>
            <w:r w:rsidR="008F08D6">
              <w:rPr>
                <w:rFonts w:ascii="Times New Roman" w:eastAsia="宋体" w:hAnsi="Times New Roman"/>
                <w:b/>
              </w:rPr>
              <w:t>interaction_accurate</w:t>
            </w:r>
            <w:proofErr w:type="spellEnd"/>
          </w:p>
        </w:tc>
      </w:tr>
      <w:tr w:rsidR="008F08D6" w14:paraId="0CA0AA2D" w14:textId="77777777" w:rsidTr="008F08D6">
        <w:tc>
          <w:tcPr>
            <w:tcW w:w="1980" w:type="dxa"/>
            <w:shd w:val="pct20" w:color="auto" w:fill="auto"/>
          </w:tcPr>
          <w:p w14:paraId="4C6BD7A4" w14:textId="77777777" w:rsidR="008F08D6" w:rsidRPr="00101800" w:rsidRDefault="008F08D6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603C83FF" w14:textId="77777777" w:rsidR="008F08D6" w:rsidRPr="00101800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8F08D6" w14:paraId="50711848" w14:textId="77777777" w:rsidTr="008F08D6">
        <w:tc>
          <w:tcPr>
            <w:tcW w:w="1980" w:type="dxa"/>
            <w:shd w:val="pct20" w:color="auto" w:fill="auto"/>
          </w:tcPr>
          <w:p w14:paraId="0AAD4057" w14:textId="77777777" w:rsidR="008F08D6" w:rsidRPr="00101800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338A01BA" w14:textId="77777777" w:rsidR="008F08D6" w:rsidRPr="00101800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1DBD6896" w14:textId="77777777" w:rsidR="008F08D6" w:rsidRDefault="008F08D6" w:rsidP="008F08D6">
      <w:pPr>
        <w:rPr>
          <w:rFonts w:ascii="Times New Roman" w:eastAsia="宋体" w:hAnsi="Times New Roman"/>
          <w:b/>
        </w:rPr>
      </w:pPr>
    </w:p>
    <w:p w14:paraId="06620196" w14:textId="5CBD2155" w:rsidR="008F08D6" w:rsidRDefault="008F08D6" w:rsidP="008F08D6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1.8.3</w:t>
      </w:r>
      <w:r>
        <w:rPr>
          <w:rFonts w:ascii="Times New Roman" w:eastAsia="宋体" w:hAnsi="Times New Roman"/>
          <w:b/>
        </w:rPr>
        <w:t xml:space="preserve"> </w:t>
      </w:r>
      <w:r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8F08D6" w14:paraId="33294E19" w14:textId="77777777" w:rsidTr="008F08D6">
        <w:tc>
          <w:tcPr>
            <w:tcW w:w="1404" w:type="dxa"/>
            <w:shd w:val="pct20" w:color="auto" w:fill="auto"/>
          </w:tcPr>
          <w:p w14:paraId="78E388B8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4C00E1A5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58DD58DF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3EA74C5C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8F08D6" w14:paraId="06A27983" w14:textId="77777777" w:rsidTr="008F08D6">
        <w:tc>
          <w:tcPr>
            <w:tcW w:w="1404" w:type="dxa"/>
          </w:tcPr>
          <w:p w14:paraId="52A5E568" w14:textId="6CA08CF7" w:rsidR="008F08D6" w:rsidRPr="00754281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415E95D5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64A6D80E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string&gt;</w:t>
            </w:r>
          </w:p>
        </w:tc>
        <w:tc>
          <w:tcPr>
            <w:tcW w:w="2992" w:type="dxa"/>
          </w:tcPr>
          <w:p w14:paraId="6FBB7C75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[</w:t>
            </w:r>
            <w:r>
              <w:rPr>
                <w:rFonts w:ascii="Times New Roman" w:eastAsia="宋体" w:hAnsi="Times New Roman"/>
              </w:rPr>
              <w:t>‘</w:t>
            </w:r>
            <w:proofErr w:type="spellStart"/>
            <w:r>
              <w:rPr>
                <w:rFonts w:ascii="Times New Roman" w:eastAsia="宋体" w:hAnsi="Times New Roman"/>
              </w:rPr>
              <w:t>xxxx</w:t>
            </w:r>
            <w:proofErr w:type="spellEnd"/>
            <w:r>
              <w:rPr>
                <w:rFonts w:ascii="Times New Roman" w:eastAsia="宋体" w:hAnsi="Times New Roman"/>
              </w:rPr>
              <w:t>’,’</w:t>
            </w:r>
            <w:proofErr w:type="spellStart"/>
            <w:r>
              <w:rPr>
                <w:rFonts w:ascii="Times New Roman" w:eastAsia="宋体" w:hAnsi="Times New Roman"/>
              </w:rPr>
              <w:t>xxxx</w:t>
            </w:r>
            <w:proofErr w:type="spellEnd"/>
            <w:r>
              <w:rPr>
                <w:rFonts w:ascii="Times New Roman" w:eastAsia="宋体" w:hAnsi="Times New Roman"/>
              </w:rPr>
              <w:t>’]</w:t>
            </w:r>
          </w:p>
        </w:tc>
      </w:tr>
    </w:tbl>
    <w:p w14:paraId="221C4460" w14:textId="13EC55B4" w:rsidR="008F08D6" w:rsidRDefault="008F08D6" w:rsidP="008F08D6">
      <w:pPr>
        <w:rPr>
          <w:rFonts w:ascii="Times New Roman" w:eastAsia="宋体" w:hAnsi="Times New Roman"/>
        </w:rPr>
      </w:pPr>
    </w:p>
    <w:p w14:paraId="581D5C03" w14:textId="77777777" w:rsidR="000302BD" w:rsidRDefault="000302BD" w:rsidP="008F08D6">
      <w:pPr>
        <w:rPr>
          <w:rFonts w:ascii="Times New Roman" w:eastAsia="宋体" w:hAnsi="Times New Roman"/>
        </w:rPr>
      </w:pPr>
    </w:p>
    <w:p w14:paraId="3177C9AD" w14:textId="52710183" w:rsidR="008F08D6" w:rsidRPr="00754281" w:rsidRDefault="008F08D6" w:rsidP="008F08D6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8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1340"/>
        <w:gridCol w:w="5830"/>
      </w:tblGrid>
      <w:tr w:rsidR="008F08D6" w14:paraId="622325ED" w14:textId="77777777" w:rsidTr="008F08D6">
        <w:tc>
          <w:tcPr>
            <w:tcW w:w="1126" w:type="dxa"/>
            <w:shd w:val="pct20" w:color="auto" w:fill="auto"/>
          </w:tcPr>
          <w:p w14:paraId="5B80D188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77F32685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830" w:type="dxa"/>
            <w:shd w:val="pct20" w:color="auto" w:fill="auto"/>
          </w:tcPr>
          <w:p w14:paraId="4619AD88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8F08D6" w14:paraId="07C69A17" w14:textId="77777777" w:rsidTr="008F08D6">
        <w:tc>
          <w:tcPr>
            <w:tcW w:w="1126" w:type="dxa"/>
          </w:tcPr>
          <w:p w14:paraId="7972E809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sult</w:t>
            </w:r>
          </w:p>
        </w:tc>
        <w:tc>
          <w:tcPr>
            <w:tcW w:w="1340" w:type="dxa"/>
          </w:tcPr>
          <w:p w14:paraId="483C9389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</w:t>
            </w:r>
            <w:r>
              <w:rPr>
                <w:rFonts w:ascii="Times New Roman" w:eastAsia="宋体" w:hAnsi="Times New Roman" w:hint="eastAsia"/>
              </w:rPr>
              <w:t>ist</w:t>
            </w:r>
            <w:r>
              <w:rPr>
                <w:rFonts w:ascii="Times New Roman" w:eastAsia="宋体" w:hAnsi="Times New Roman"/>
              </w:rPr>
              <w:t>&lt;</w:t>
            </w: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&gt;</w:t>
            </w:r>
          </w:p>
        </w:tc>
        <w:tc>
          <w:tcPr>
            <w:tcW w:w="5830" w:type="dxa"/>
          </w:tcPr>
          <w:p w14:paraId="56F4C8C2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内容</w:t>
            </w:r>
          </w:p>
        </w:tc>
      </w:tr>
      <w:tr w:rsidR="008F08D6" w14:paraId="2820C351" w14:textId="77777777" w:rsidTr="008F08D6">
        <w:tc>
          <w:tcPr>
            <w:tcW w:w="1126" w:type="dxa"/>
          </w:tcPr>
          <w:p w14:paraId="69120F23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74DBA70D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5830" w:type="dxa"/>
          </w:tcPr>
          <w:p w14:paraId="29A488CC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78386ED1" w14:textId="2B7DED75" w:rsidR="008F08D6" w:rsidRDefault="008F08D6" w:rsidP="000575EC"/>
    <w:p w14:paraId="691E76BA" w14:textId="246003CB" w:rsidR="005B5AF6" w:rsidRPr="00101800" w:rsidRDefault="005B5AF6" w:rsidP="005B5AF6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>
        <w:rPr>
          <w:rFonts w:ascii="Times New Roman" w:eastAsia="宋体" w:hAnsi="Times New Roman"/>
          <w:sz w:val="24"/>
          <w:szCs w:val="24"/>
        </w:rPr>
        <w:t>9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根据疾病名返回疾病树</w:t>
      </w:r>
      <w:r w:rsidRPr="00101800">
        <w:rPr>
          <w:rFonts w:ascii="Times New Roman" w:eastAsia="宋体" w:hAnsi="Times New Roman" w:hint="eastAsia"/>
          <w:sz w:val="24"/>
          <w:szCs w:val="24"/>
        </w:rPr>
        <w:t>接口</w:t>
      </w:r>
      <w:r>
        <w:rPr>
          <w:rFonts w:ascii="Times New Roman" w:eastAsia="宋体" w:hAnsi="Times New Roman" w:hint="eastAsia"/>
          <w:sz w:val="24"/>
          <w:szCs w:val="24"/>
        </w:rPr>
        <w:t xml:space="preserve"> (</w:t>
      </w:r>
      <w:r>
        <w:rPr>
          <w:rFonts w:ascii="Times New Roman" w:eastAsia="宋体" w:hAnsi="Times New Roman"/>
          <w:sz w:val="24"/>
          <w:szCs w:val="24"/>
        </w:rPr>
        <w:t>new!!!!!)</w:t>
      </w:r>
    </w:p>
    <w:p w14:paraId="50BDB96D" w14:textId="77B3A9D1" w:rsidR="005B5AF6" w:rsidRPr="00101800" w:rsidRDefault="005B5AF6" w:rsidP="005B5AF6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/>
          <w:b/>
        </w:rPr>
        <w:t>9</w:t>
      </w:r>
      <w:r w:rsidRPr="00101800">
        <w:rPr>
          <w:rFonts w:ascii="Times New Roman" w:eastAsia="宋体" w:hAnsi="Times New Roman" w:hint="eastAsia"/>
          <w:b/>
        </w:rPr>
        <w:t>.1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接口说明</w:t>
      </w:r>
    </w:p>
    <w:p w14:paraId="197F6E1B" w14:textId="132E8A99" w:rsidR="005B5AF6" w:rsidRDefault="00F2310A" w:rsidP="005B5AF6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根据疾病名，返回</w:t>
      </w:r>
      <w:r w:rsidR="005B5AF6">
        <w:rPr>
          <w:rFonts w:ascii="Times New Roman" w:eastAsia="宋体" w:hAnsi="Times New Roman" w:hint="eastAsia"/>
        </w:rPr>
        <w:t>疾病所在的树结构</w:t>
      </w:r>
    </w:p>
    <w:p w14:paraId="48AFBDAD" w14:textId="77777777" w:rsidR="005B5AF6" w:rsidRPr="000240F9" w:rsidRDefault="005B5AF6" w:rsidP="005B5AF6">
      <w:pPr>
        <w:rPr>
          <w:rFonts w:ascii="Times New Roman" w:eastAsia="宋体" w:hAnsi="Times New Roman"/>
        </w:rPr>
      </w:pPr>
    </w:p>
    <w:p w14:paraId="190C74B6" w14:textId="46CA2C1D" w:rsidR="005B5AF6" w:rsidRDefault="005B5AF6" w:rsidP="005B5AF6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/>
          <w:b/>
        </w:rPr>
        <w:t>9</w:t>
      </w:r>
      <w:r w:rsidRPr="00101800">
        <w:rPr>
          <w:rFonts w:ascii="Times New Roman" w:eastAsia="宋体" w:hAnsi="Times New Roman" w:hint="eastAsia"/>
          <w:b/>
        </w:rPr>
        <w:t>.2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5B5AF6" w14:paraId="35B5E7A0" w14:textId="77777777" w:rsidTr="005B5AF6">
        <w:tc>
          <w:tcPr>
            <w:tcW w:w="1980" w:type="dxa"/>
            <w:shd w:val="pct20" w:color="auto" w:fill="auto"/>
          </w:tcPr>
          <w:p w14:paraId="0DE61BF3" w14:textId="77777777" w:rsidR="005B5AF6" w:rsidRPr="00101800" w:rsidRDefault="005B5AF6" w:rsidP="005B5AF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4FCAE4BC" w14:textId="2E93229F" w:rsidR="005B5AF6" w:rsidRDefault="005B5AF6" w:rsidP="005B5AF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/</w:t>
            </w:r>
            <w:proofErr w:type="spellStart"/>
            <w:r>
              <w:rPr>
                <w:rFonts w:ascii="Times New Roman" w:eastAsia="宋体" w:hAnsi="Times New Roman"/>
                <w:b/>
              </w:rPr>
              <w:t>api</w:t>
            </w:r>
            <w:proofErr w:type="spellEnd"/>
            <w:r>
              <w:rPr>
                <w:rFonts w:ascii="Times New Roman" w:eastAsia="宋体" w:hAnsi="Times New Roman" w:hint="eastAsia"/>
                <w:b/>
              </w:rPr>
              <w:t>/</w:t>
            </w:r>
            <w:proofErr w:type="spellStart"/>
            <w:r>
              <w:rPr>
                <w:rFonts w:ascii="Times New Roman" w:eastAsia="宋体" w:hAnsi="Times New Roman" w:hint="eastAsia"/>
                <w:b/>
              </w:rPr>
              <w:t>disea</w:t>
            </w:r>
            <w:r>
              <w:rPr>
                <w:rFonts w:ascii="Times New Roman" w:eastAsia="宋体" w:hAnsi="Times New Roman"/>
                <w:b/>
              </w:rPr>
              <w:t>se_tree</w:t>
            </w:r>
            <w:proofErr w:type="spellEnd"/>
          </w:p>
        </w:tc>
      </w:tr>
      <w:tr w:rsidR="005B5AF6" w14:paraId="35A73AC8" w14:textId="77777777" w:rsidTr="005B5AF6">
        <w:tc>
          <w:tcPr>
            <w:tcW w:w="1980" w:type="dxa"/>
            <w:shd w:val="pct20" w:color="auto" w:fill="auto"/>
          </w:tcPr>
          <w:p w14:paraId="1E83AB1C" w14:textId="77777777" w:rsidR="005B5AF6" w:rsidRPr="00101800" w:rsidRDefault="005B5AF6" w:rsidP="005B5AF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3C481DAD" w14:textId="77777777" w:rsidR="005B5AF6" w:rsidRPr="00101800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5B5AF6" w14:paraId="6E97E19D" w14:textId="77777777" w:rsidTr="005B5AF6">
        <w:tc>
          <w:tcPr>
            <w:tcW w:w="1980" w:type="dxa"/>
            <w:shd w:val="pct20" w:color="auto" w:fill="auto"/>
          </w:tcPr>
          <w:p w14:paraId="6B86E8B0" w14:textId="77777777" w:rsidR="005B5AF6" w:rsidRPr="00101800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3199A691" w14:textId="77777777" w:rsidR="005B5AF6" w:rsidRPr="00101800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53B7352D" w14:textId="77777777" w:rsidR="005B5AF6" w:rsidRDefault="005B5AF6" w:rsidP="005B5AF6">
      <w:pPr>
        <w:rPr>
          <w:rFonts w:ascii="Times New Roman" w:eastAsia="宋体" w:hAnsi="Times New Roman"/>
          <w:b/>
        </w:rPr>
      </w:pPr>
    </w:p>
    <w:p w14:paraId="367FE3FA" w14:textId="27471E56" w:rsidR="005B5AF6" w:rsidRDefault="005B5AF6" w:rsidP="005B5AF6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/>
          <w:b/>
        </w:rPr>
        <w:t>9</w:t>
      </w:r>
      <w:r>
        <w:rPr>
          <w:rFonts w:ascii="Times New Roman" w:eastAsia="宋体" w:hAnsi="Times New Roman" w:hint="eastAsia"/>
          <w:b/>
        </w:rPr>
        <w:t>.3</w:t>
      </w:r>
      <w:r>
        <w:rPr>
          <w:rFonts w:ascii="Times New Roman" w:eastAsia="宋体" w:hAnsi="Times New Roman"/>
          <w:b/>
        </w:rPr>
        <w:t xml:space="preserve"> </w:t>
      </w:r>
      <w:r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5B5AF6" w14:paraId="3D5CE8F8" w14:textId="77777777" w:rsidTr="005B5AF6">
        <w:tc>
          <w:tcPr>
            <w:tcW w:w="1404" w:type="dxa"/>
            <w:shd w:val="pct20" w:color="auto" w:fill="auto"/>
          </w:tcPr>
          <w:p w14:paraId="6359C57C" w14:textId="77777777" w:rsidR="005B5AF6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05FA13D2" w14:textId="77777777" w:rsidR="005B5AF6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65D716BC" w14:textId="77777777" w:rsidR="005B5AF6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07901406" w14:textId="77777777" w:rsidR="005B5AF6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5B5AF6" w14:paraId="639E0068" w14:textId="77777777" w:rsidTr="005B5AF6">
        <w:tc>
          <w:tcPr>
            <w:tcW w:w="1404" w:type="dxa"/>
          </w:tcPr>
          <w:p w14:paraId="3062542D" w14:textId="77777777" w:rsidR="005B5AF6" w:rsidRPr="00754281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47441345" w14:textId="77777777" w:rsidR="005B5AF6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19A41E80" w14:textId="617C8264" w:rsidR="005B5AF6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2992" w:type="dxa"/>
          </w:tcPr>
          <w:p w14:paraId="4832E592" w14:textId="316D1B41" w:rsidR="005B5AF6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疾病名称</w:t>
            </w:r>
          </w:p>
        </w:tc>
      </w:tr>
    </w:tbl>
    <w:p w14:paraId="3F8284FA" w14:textId="77777777" w:rsidR="005B5AF6" w:rsidRDefault="005B5AF6" w:rsidP="005B5AF6">
      <w:pPr>
        <w:rPr>
          <w:rFonts w:ascii="Times New Roman" w:eastAsia="宋体" w:hAnsi="Times New Roman"/>
        </w:rPr>
      </w:pPr>
    </w:p>
    <w:p w14:paraId="0D343394" w14:textId="77777777" w:rsidR="005B5AF6" w:rsidRDefault="005B5AF6" w:rsidP="005B5AF6">
      <w:pPr>
        <w:rPr>
          <w:rFonts w:ascii="Times New Roman" w:eastAsia="宋体" w:hAnsi="Times New Roman"/>
        </w:rPr>
      </w:pPr>
    </w:p>
    <w:p w14:paraId="26AB768E" w14:textId="7C243473" w:rsidR="005B5AF6" w:rsidRPr="00754281" w:rsidRDefault="005B5AF6" w:rsidP="005B5AF6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/>
          <w:b/>
        </w:rPr>
        <w:t>9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200"/>
        <w:gridCol w:w="1764"/>
        <w:gridCol w:w="5332"/>
      </w:tblGrid>
      <w:tr w:rsidR="005B5AF6" w14:paraId="11F60ACC" w14:textId="77777777" w:rsidTr="005B5AF6">
        <w:tc>
          <w:tcPr>
            <w:tcW w:w="1126" w:type="dxa"/>
            <w:shd w:val="pct20" w:color="auto" w:fill="auto"/>
          </w:tcPr>
          <w:p w14:paraId="1AEFEB7F" w14:textId="77777777" w:rsidR="005B5AF6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012A2CAD" w14:textId="77777777" w:rsidR="005B5AF6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830" w:type="dxa"/>
            <w:shd w:val="pct20" w:color="auto" w:fill="auto"/>
          </w:tcPr>
          <w:p w14:paraId="4A008B8A" w14:textId="77777777" w:rsidR="005B5AF6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5B5AF6" w14:paraId="454505D3" w14:textId="77777777" w:rsidTr="005B5AF6">
        <w:tc>
          <w:tcPr>
            <w:tcW w:w="1126" w:type="dxa"/>
          </w:tcPr>
          <w:p w14:paraId="2708F500" w14:textId="096E93E3" w:rsidR="005B5AF6" w:rsidRDefault="005B5AF6" w:rsidP="005B5AF6">
            <w:pPr>
              <w:rPr>
                <w:rFonts w:ascii="Times New Roman" w:eastAsia="宋体" w:hAnsi="Times New Roman"/>
              </w:rPr>
            </w:pPr>
            <w:proofErr w:type="spellStart"/>
            <w:r>
              <w:rPr>
                <w:rFonts w:ascii="Times New Roman" w:eastAsia="宋体" w:hAnsi="Times New Roman" w:hint="eastAsia"/>
              </w:rPr>
              <w:lastRenderedPageBreak/>
              <w:t>d</w:t>
            </w:r>
            <w:r>
              <w:rPr>
                <w:rFonts w:ascii="Times New Roman" w:eastAsia="宋体" w:hAnsi="Times New Roman"/>
              </w:rPr>
              <w:t>iseaseTree</w:t>
            </w:r>
            <w:proofErr w:type="spellEnd"/>
          </w:p>
        </w:tc>
        <w:tc>
          <w:tcPr>
            <w:tcW w:w="1340" w:type="dxa"/>
          </w:tcPr>
          <w:p w14:paraId="1DABC004" w14:textId="290E3647" w:rsidR="005B5AF6" w:rsidRDefault="00DF2DED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5830" w:type="dxa"/>
          </w:tcPr>
          <w:p w14:paraId="60F22A13" w14:textId="0B2E82A2" w:rsidR="005B5AF6" w:rsidRDefault="005B5AF6" w:rsidP="005B5AF6">
            <w:pPr>
              <w:rPr>
                <w:rFonts w:ascii="Times New Roman" w:eastAsia="宋体" w:hAnsi="Times New Roman"/>
              </w:rPr>
            </w:pPr>
          </w:p>
        </w:tc>
      </w:tr>
      <w:tr w:rsidR="00DF2DED" w14:paraId="0FBC9741" w14:textId="77777777" w:rsidTr="005B5AF6">
        <w:tc>
          <w:tcPr>
            <w:tcW w:w="1126" w:type="dxa"/>
          </w:tcPr>
          <w:p w14:paraId="5195B643" w14:textId="017FEB9C" w:rsidR="00DF2DED" w:rsidRDefault="00DF2DED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 xml:space="preserve"> </w:t>
            </w:r>
            <w:r>
              <w:rPr>
                <w:rFonts w:ascii="Times New Roman" w:eastAsia="宋体" w:hAnsi="Times New Roman"/>
              </w:rPr>
              <w:t xml:space="preserve"> name</w:t>
            </w:r>
          </w:p>
        </w:tc>
        <w:tc>
          <w:tcPr>
            <w:tcW w:w="1340" w:type="dxa"/>
          </w:tcPr>
          <w:p w14:paraId="777E17FB" w14:textId="22AB1065" w:rsidR="00DF2DED" w:rsidRDefault="00DF2DED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5830" w:type="dxa"/>
          </w:tcPr>
          <w:p w14:paraId="3B6AEAC0" w14:textId="1E63886F" w:rsidR="00DF2DED" w:rsidRDefault="00DF2DED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当前节点疾病名称</w:t>
            </w:r>
          </w:p>
        </w:tc>
      </w:tr>
      <w:tr w:rsidR="00DF2DED" w14:paraId="69453932" w14:textId="77777777" w:rsidTr="005B5AF6">
        <w:tc>
          <w:tcPr>
            <w:tcW w:w="1126" w:type="dxa"/>
          </w:tcPr>
          <w:p w14:paraId="34ABA074" w14:textId="212BD5A9" w:rsidR="00DF2DED" w:rsidRDefault="00DF2DED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 xml:space="preserve"> </w:t>
            </w:r>
            <w:r>
              <w:rPr>
                <w:rFonts w:ascii="Times New Roman" w:eastAsia="宋体" w:hAnsi="Times New Roman"/>
              </w:rPr>
              <w:t xml:space="preserve"> subtitle</w:t>
            </w:r>
          </w:p>
        </w:tc>
        <w:tc>
          <w:tcPr>
            <w:tcW w:w="1340" w:type="dxa"/>
          </w:tcPr>
          <w:p w14:paraId="37375862" w14:textId="01E179F7" w:rsidR="00DF2DED" w:rsidRDefault="00DF2DED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L</w:t>
            </w:r>
            <w:r>
              <w:rPr>
                <w:rFonts w:ascii="Times New Roman" w:eastAsia="宋体" w:hAnsi="Times New Roman"/>
              </w:rPr>
              <w:t>ist&lt;</w:t>
            </w:r>
            <w:proofErr w:type="spellStart"/>
            <w:r>
              <w:rPr>
                <w:rFonts w:ascii="Times New Roman" w:eastAsia="宋体" w:hAnsi="Times New Roman"/>
              </w:rPr>
              <w:t>diseaseTree</w:t>
            </w:r>
            <w:proofErr w:type="spellEnd"/>
            <w:r>
              <w:rPr>
                <w:rFonts w:ascii="Times New Roman" w:eastAsia="宋体" w:hAnsi="Times New Roman"/>
              </w:rPr>
              <w:t>&gt;</w:t>
            </w:r>
          </w:p>
        </w:tc>
        <w:tc>
          <w:tcPr>
            <w:tcW w:w="5830" w:type="dxa"/>
          </w:tcPr>
          <w:p w14:paraId="61468410" w14:textId="43355CF6" w:rsidR="00DF2DED" w:rsidRDefault="00DF2DED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l</w:t>
            </w:r>
            <w:r>
              <w:rPr>
                <w:rFonts w:ascii="Times New Roman" w:eastAsia="宋体" w:hAnsi="Times New Roman"/>
              </w:rPr>
              <w:t>abel</w:t>
            </w:r>
            <w:r>
              <w:rPr>
                <w:rFonts w:ascii="Times New Roman" w:eastAsia="宋体" w:hAnsi="Times New Roman" w:hint="eastAsia"/>
              </w:rPr>
              <w:t>为“疾病类型”的子节点</w:t>
            </w:r>
          </w:p>
        </w:tc>
      </w:tr>
      <w:tr w:rsidR="00DF2DED" w14:paraId="4C9D1A2A" w14:textId="77777777" w:rsidTr="005B5AF6">
        <w:tc>
          <w:tcPr>
            <w:tcW w:w="1126" w:type="dxa"/>
          </w:tcPr>
          <w:p w14:paraId="7203E30D" w14:textId="0F706647" w:rsidR="00DF2DED" w:rsidRDefault="00DF2DED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 xml:space="preserve"> </w:t>
            </w:r>
            <w:r>
              <w:rPr>
                <w:rFonts w:ascii="Times New Roman" w:eastAsia="宋体" w:hAnsi="Times New Roman"/>
              </w:rPr>
              <w:t xml:space="preserve"> </w:t>
            </w:r>
            <w:proofErr w:type="spellStart"/>
            <w:r>
              <w:rPr>
                <w:rFonts w:ascii="Times New Roman" w:eastAsia="宋体" w:hAnsi="Times New Roman"/>
              </w:rPr>
              <w:t>leafTitle</w:t>
            </w:r>
            <w:proofErr w:type="spellEnd"/>
          </w:p>
        </w:tc>
        <w:tc>
          <w:tcPr>
            <w:tcW w:w="1340" w:type="dxa"/>
          </w:tcPr>
          <w:p w14:paraId="1A2A60C9" w14:textId="75D8D9B4" w:rsidR="00DF2DED" w:rsidRDefault="00DF2DED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L</w:t>
            </w:r>
            <w:r>
              <w:rPr>
                <w:rFonts w:ascii="Times New Roman" w:eastAsia="宋体" w:hAnsi="Times New Roman"/>
              </w:rPr>
              <w:t>ist&lt;String&gt;</w:t>
            </w:r>
          </w:p>
        </w:tc>
        <w:tc>
          <w:tcPr>
            <w:tcW w:w="5830" w:type="dxa"/>
          </w:tcPr>
          <w:p w14:paraId="66CFCA9F" w14:textId="2F1B134B" w:rsidR="00DF2DED" w:rsidRDefault="00DF2DED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abel</w:t>
            </w:r>
            <w:r>
              <w:rPr>
                <w:rFonts w:ascii="Times New Roman" w:eastAsia="宋体" w:hAnsi="Times New Roman" w:hint="eastAsia"/>
              </w:rPr>
              <w:t>为“疾病”的子节点</w:t>
            </w:r>
          </w:p>
        </w:tc>
      </w:tr>
      <w:tr w:rsidR="005B5AF6" w14:paraId="1A185FF3" w14:textId="77777777" w:rsidTr="005B5AF6">
        <w:tc>
          <w:tcPr>
            <w:tcW w:w="1126" w:type="dxa"/>
          </w:tcPr>
          <w:p w14:paraId="03FD5137" w14:textId="3E9A9418" w:rsidR="005B5AF6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ath</w:t>
            </w:r>
          </w:p>
        </w:tc>
        <w:tc>
          <w:tcPr>
            <w:tcW w:w="1340" w:type="dxa"/>
          </w:tcPr>
          <w:p w14:paraId="28214B20" w14:textId="16C4D566" w:rsidR="005B5AF6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L</w:t>
            </w:r>
            <w:r>
              <w:rPr>
                <w:rFonts w:ascii="Times New Roman" w:eastAsia="宋体" w:hAnsi="Times New Roman"/>
              </w:rPr>
              <w:t>ist&lt;String&gt;</w:t>
            </w:r>
          </w:p>
        </w:tc>
        <w:tc>
          <w:tcPr>
            <w:tcW w:w="5830" w:type="dxa"/>
          </w:tcPr>
          <w:p w14:paraId="204BE18B" w14:textId="43B19053" w:rsidR="005B5AF6" w:rsidRDefault="00DF2DED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例：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[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"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高血压病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"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, 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"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高血压并发症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"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, 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"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高血压合并冠心病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"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, 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"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高血压合并心肌梗死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"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]</w:t>
            </w:r>
          </w:p>
        </w:tc>
      </w:tr>
    </w:tbl>
    <w:p w14:paraId="190B6B03" w14:textId="706C0F15" w:rsidR="005B5AF6" w:rsidRDefault="005B5AF6" w:rsidP="000575EC"/>
    <w:p w14:paraId="11845FCA" w14:textId="6A4AA4FC" w:rsidR="00A94626" w:rsidRPr="00101800" w:rsidRDefault="00A94626" w:rsidP="00A94626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>
        <w:rPr>
          <w:rFonts w:ascii="Times New Roman" w:eastAsia="宋体" w:hAnsi="Times New Roman"/>
          <w:sz w:val="24"/>
          <w:szCs w:val="24"/>
        </w:rPr>
        <w:t>10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疾病详情</w:t>
      </w:r>
      <w:r w:rsidRPr="00101800">
        <w:rPr>
          <w:rFonts w:ascii="Times New Roman" w:eastAsia="宋体" w:hAnsi="Times New Roman" w:hint="eastAsia"/>
          <w:sz w:val="24"/>
          <w:szCs w:val="24"/>
        </w:rPr>
        <w:t>接口</w:t>
      </w:r>
      <w:r>
        <w:rPr>
          <w:rFonts w:ascii="Times New Roman" w:eastAsia="宋体" w:hAnsi="Times New Roman" w:hint="eastAsia"/>
          <w:sz w:val="24"/>
          <w:szCs w:val="24"/>
        </w:rPr>
        <w:t xml:space="preserve"> (</w:t>
      </w:r>
      <w:r>
        <w:rPr>
          <w:rFonts w:ascii="Times New Roman" w:eastAsia="宋体" w:hAnsi="Times New Roman"/>
          <w:sz w:val="24"/>
          <w:szCs w:val="24"/>
        </w:rPr>
        <w:t>new!!!!!)</w:t>
      </w:r>
    </w:p>
    <w:p w14:paraId="1E5B7844" w14:textId="36C4D74C" w:rsidR="00A94626" w:rsidRPr="00101800" w:rsidRDefault="00A94626" w:rsidP="00A94626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 w:rsidR="00626697">
        <w:rPr>
          <w:rFonts w:ascii="Times New Roman" w:eastAsia="宋体" w:hAnsi="Times New Roman" w:hint="eastAsia"/>
          <w:b/>
        </w:rPr>
        <w:t>10</w:t>
      </w:r>
      <w:r w:rsidRPr="00101800">
        <w:rPr>
          <w:rFonts w:ascii="Times New Roman" w:eastAsia="宋体" w:hAnsi="Times New Roman" w:hint="eastAsia"/>
          <w:b/>
        </w:rPr>
        <w:t>.1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接口说明</w:t>
      </w:r>
    </w:p>
    <w:p w14:paraId="36217ECD" w14:textId="05DAD659" w:rsidR="00A94626" w:rsidRDefault="00A94626" w:rsidP="00A94626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返回疾病详情</w:t>
      </w:r>
    </w:p>
    <w:p w14:paraId="3E0A5DDB" w14:textId="77777777" w:rsidR="00A94626" w:rsidRPr="000240F9" w:rsidRDefault="00A94626" w:rsidP="00A94626">
      <w:pPr>
        <w:rPr>
          <w:rFonts w:ascii="Times New Roman" w:eastAsia="宋体" w:hAnsi="Times New Roman"/>
        </w:rPr>
      </w:pPr>
    </w:p>
    <w:p w14:paraId="2EBF7D2A" w14:textId="76F56064" w:rsidR="00A94626" w:rsidRDefault="00A94626" w:rsidP="00A94626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 w:rsidR="00626697">
        <w:rPr>
          <w:rFonts w:ascii="Times New Roman" w:eastAsia="宋体" w:hAnsi="Times New Roman" w:hint="eastAsia"/>
          <w:b/>
        </w:rPr>
        <w:t>10</w:t>
      </w:r>
      <w:r w:rsidRPr="00101800">
        <w:rPr>
          <w:rFonts w:ascii="Times New Roman" w:eastAsia="宋体" w:hAnsi="Times New Roman" w:hint="eastAsia"/>
          <w:b/>
        </w:rPr>
        <w:t>.2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A94626" w14:paraId="0CCCD952" w14:textId="77777777" w:rsidTr="00A94626">
        <w:tc>
          <w:tcPr>
            <w:tcW w:w="1980" w:type="dxa"/>
            <w:shd w:val="pct20" w:color="auto" w:fill="auto"/>
          </w:tcPr>
          <w:p w14:paraId="03318F99" w14:textId="77777777" w:rsidR="00A94626" w:rsidRPr="00101800" w:rsidRDefault="00A94626" w:rsidP="00A9462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1F5EA42B" w14:textId="63D900BB" w:rsidR="00A94626" w:rsidRDefault="00A94626" w:rsidP="00A9462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/</w:t>
            </w:r>
            <w:proofErr w:type="spellStart"/>
            <w:r>
              <w:rPr>
                <w:rFonts w:ascii="Times New Roman" w:eastAsia="宋体" w:hAnsi="Times New Roman"/>
                <w:b/>
              </w:rPr>
              <w:t>api</w:t>
            </w:r>
            <w:proofErr w:type="spellEnd"/>
            <w:r>
              <w:rPr>
                <w:rFonts w:ascii="Times New Roman" w:eastAsia="宋体" w:hAnsi="Times New Roman" w:hint="eastAsia"/>
                <w:b/>
              </w:rPr>
              <w:t>/</w:t>
            </w:r>
            <w:proofErr w:type="spellStart"/>
            <w:r>
              <w:rPr>
                <w:rFonts w:ascii="Times New Roman" w:eastAsia="宋体" w:hAnsi="Times New Roman" w:hint="eastAsia"/>
                <w:b/>
              </w:rPr>
              <w:t>disea</w:t>
            </w:r>
            <w:r>
              <w:rPr>
                <w:rFonts w:ascii="Times New Roman" w:eastAsia="宋体" w:hAnsi="Times New Roman"/>
                <w:b/>
              </w:rPr>
              <w:t>se_</w:t>
            </w:r>
            <w:r w:rsidR="00F2310A">
              <w:rPr>
                <w:rFonts w:ascii="Times New Roman" w:eastAsia="宋体" w:hAnsi="Times New Roman" w:hint="eastAsia"/>
                <w:b/>
              </w:rPr>
              <w:t>deta</w:t>
            </w:r>
            <w:r w:rsidR="00F2310A">
              <w:rPr>
                <w:rFonts w:ascii="Times New Roman" w:eastAsia="宋体" w:hAnsi="Times New Roman"/>
                <w:b/>
              </w:rPr>
              <w:t>il</w:t>
            </w:r>
            <w:proofErr w:type="spellEnd"/>
          </w:p>
        </w:tc>
      </w:tr>
      <w:tr w:rsidR="00A94626" w14:paraId="0B0314B7" w14:textId="77777777" w:rsidTr="00A94626">
        <w:tc>
          <w:tcPr>
            <w:tcW w:w="1980" w:type="dxa"/>
            <w:shd w:val="pct20" w:color="auto" w:fill="auto"/>
          </w:tcPr>
          <w:p w14:paraId="29B9E526" w14:textId="77777777" w:rsidR="00A94626" w:rsidRPr="00101800" w:rsidRDefault="00A94626" w:rsidP="00A9462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5B98ABC9" w14:textId="77777777" w:rsidR="00A94626" w:rsidRPr="00101800" w:rsidRDefault="00A94626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A94626" w14:paraId="67AF6A61" w14:textId="77777777" w:rsidTr="00A94626">
        <w:tc>
          <w:tcPr>
            <w:tcW w:w="1980" w:type="dxa"/>
            <w:shd w:val="pct20" w:color="auto" w:fill="auto"/>
          </w:tcPr>
          <w:p w14:paraId="103E6A07" w14:textId="77777777" w:rsidR="00A94626" w:rsidRPr="00101800" w:rsidRDefault="00A94626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45765533" w14:textId="77777777" w:rsidR="00A94626" w:rsidRPr="00101800" w:rsidRDefault="00A94626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4F90F7CF" w14:textId="77777777" w:rsidR="00A94626" w:rsidRDefault="00A94626" w:rsidP="00A94626">
      <w:pPr>
        <w:rPr>
          <w:rFonts w:ascii="Times New Roman" w:eastAsia="宋体" w:hAnsi="Times New Roman"/>
          <w:b/>
        </w:rPr>
      </w:pPr>
    </w:p>
    <w:p w14:paraId="077FA19C" w14:textId="601CD1A6" w:rsidR="00A94626" w:rsidRDefault="00A94626" w:rsidP="00A94626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1.</w:t>
      </w:r>
      <w:r w:rsidR="00626697">
        <w:rPr>
          <w:rFonts w:ascii="Times New Roman" w:eastAsia="宋体" w:hAnsi="Times New Roman" w:hint="eastAsia"/>
          <w:b/>
        </w:rPr>
        <w:t>10</w:t>
      </w:r>
      <w:r>
        <w:rPr>
          <w:rFonts w:ascii="Times New Roman" w:eastAsia="宋体" w:hAnsi="Times New Roman" w:hint="eastAsia"/>
          <w:b/>
        </w:rPr>
        <w:t>.3</w:t>
      </w:r>
      <w:r>
        <w:rPr>
          <w:rFonts w:ascii="Times New Roman" w:eastAsia="宋体" w:hAnsi="Times New Roman"/>
          <w:b/>
        </w:rPr>
        <w:t xml:space="preserve"> </w:t>
      </w:r>
      <w:r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A94626" w14:paraId="50C14DD0" w14:textId="77777777" w:rsidTr="00A94626">
        <w:tc>
          <w:tcPr>
            <w:tcW w:w="1404" w:type="dxa"/>
            <w:shd w:val="pct20" w:color="auto" w:fill="auto"/>
          </w:tcPr>
          <w:p w14:paraId="4667963E" w14:textId="77777777" w:rsidR="00A94626" w:rsidRDefault="00A94626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0EFBA7B0" w14:textId="77777777" w:rsidR="00A94626" w:rsidRDefault="00A94626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675CB246" w14:textId="77777777" w:rsidR="00A94626" w:rsidRDefault="00A94626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6A300F21" w14:textId="77777777" w:rsidR="00A94626" w:rsidRDefault="00A94626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A94626" w14:paraId="2263148F" w14:textId="77777777" w:rsidTr="00A94626">
        <w:tc>
          <w:tcPr>
            <w:tcW w:w="1404" w:type="dxa"/>
          </w:tcPr>
          <w:p w14:paraId="22D302D3" w14:textId="77777777" w:rsidR="00A94626" w:rsidRPr="00754281" w:rsidRDefault="00A94626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14201F76" w14:textId="77777777" w:rsidR="00A94626" w:rsidRDefault="00A94626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2F63BE4C" w14:textId="77777777" w:rsidR="00A94626" w:rsidRDefault="00A94626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2992" w:type="dxa"/>
          </w:tcPr>
          <w:p w14:paraId="20882794" w14:textId="77777777" w:rsidR="00A94626" w:rsidRDefault="00A94626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疾病名称</w:t>
            </w:r>
          </w:p>
        </w:tc>
      </w:tr>
    </w:tbl>
    <w:p w14:paraId="4E1889D7" w14:textId="77777777" w:rsidR="00A94626" w:rsidRDefault="00A94626" w:rsidP="00A94626">
      <w:pPr>
        <w:rPr>
          <w:rFonts w:ascii="Times New Roman" w:eastAsia="宋体" w:hAnsi="Times New Roman"/>
        </w:rPr>
      </w:pPr>
    </w:p>
    <w:p w14:paraId="1E6CD96B" w14:textId="77777777" w:rsidR="00A94626" w:rsidRDefault="00A94626" w:rsidP="00A94626">
      <w:pPr>
        <w:rPr>
          <w:rFonts w:ascii="Times New Roman" w:eastAsia="宋体" w:hAnsi="Times New Roman"/>
        </w:rPr>
      </w:pPr>
    </w:p>
    <w:p w14:paraId="50DDAF51" w14:textId="3C613385" w:rsidR="00A94626" w:rsidRPr="00754281" w:rsidRDefault="00A94626" w:rsidP="00A94626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 w:rsidR="00626697">
        <w:rPr>
          <w:rFonts w:ascii="Times New Roman" w:eastAsia="宋体" w:hAnsi="Times New Roman" w:hint="eastAsia"/>
          <w:b/>
        </w:rPr>
        <w:t>10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88"/>
        <w:gridCol w:w="1714"/>
        <w:gridCol w:w="5094"/>
      </w:tblGrid>
      <w:tr w:rsidR="00A94626" w14:paraId="55A34AF5" w14:textId="77777777" w:rsidTr="00F2310A">
        <w:tc>
          <w:tcPr>
            <w:tcW w:w="1200" w:type="dxa"/>
            <w:shd w:val="pct20" w:color="auto" w:fill="auto"/>
          </w:tcPr>
          <w:p w14:paraId="639BA146" w14:textId="77777777" w:rsidR="00A94626" w:rsidRDefault="00A94626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764" w:type="dxa"/>
            <w:shd w:val="pct20" w:color="auto" w:fill="auto"/>
          </w:tcPr>
          <w:p w14:paraId="6486D504" w14:textId="77777777" w:rsidR="00A94626" w:rsidRDefault="00A94626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332" w:type="dxa"/>
            <w:shd w:val="pct20" w:color="auto" w:fill="auto"/>
          </w:tcPr>
          <w:p w14:paraId="23A6EB72" w14:textId="77777777" w:rsidR="00A94626" w:rsidRDefault="00A94626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A94626" w14:paraId="1C213467" w14:textId="77777777" w:rsidTr="00F2310A">
        <w:tc>
          <w:tcPr>
            <w:tcW w:w="1200" w:type="dxa"/>
          </w:tcPr>
          <w:p w14:paraId="747F6AF9" w14:textId="78153C5D" w:rsidR="00A94626" w:rsidRDefault="00F2310A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indication</w:t>
            </w:r>
          </w:p>
        </w:tc>
        <w:tc>
          <w:tcPr>
            <w:tcW w:w="1764" w:type="dxa"/>
          </w:tcPr>
          <w:p w14:paraId="5737C7B8" w14:textId="77777777" w:rsidR="00A94626" w:rsidRDefault="00A94626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5332" w:type="dxa"/>
          </w:tcPr>
          <w:p w14:paraId="11F5C207" w14:textId="03C37E8D" w:rsidR="00A94626" w:rsidRDefault="00F2310A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内含适应的药物及相关信息，包括药物名、适应属性、禁忌人群和用药目的</w:t>
            </w:r>
          </w:p>
        </w:tc>
      </w:tr>
      <w:tr w:rsidR="00F2310A" w14:paraId="411F76B5" w14:textId="77777777" w:rsidTr="00F2310A">
        <w:tc>
          <w:tcPr>
            <w:tcW w:w="1200" w:type="dxa"/>
          </w:tcPr>
          <w:p w14:paraId="32B3DD1E" w14:textId="5F5C3AF7" w:rsidR="00F2310A" w:rsidRDefault="00F2310A" w:rsidP="00A94626">
            <w:pPr>
              <w:rPr>
                <w:rFonts w:ascii="Times New Roman" w:eastAsia="宋体" w:hAnsi="Times New Roman"/>
              </w:rPr>
            </w:pPr>
            <w:proofErr w:type="spellStart"/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raindiction</w:t>
            </w:r>
            <w:proofErr w:type="spellEnd"/>
          </w:p>
        </w:tc>
        <w:tc>
          <w:tcPr>
            <w:tcW w:w="1764" w:type="dxa"/>
          </w:tcPr>
          <w:p w14:paraId="393686EB" w14:textId="21AA89F3" w:rsidR="00F2310A" w:rsidRDefault="00F2310A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bj</w:t>
            </w:r>
            <w:r>
              <w:rPr>
                <w:rFonts w:ascii="Times New Roman" w:eastAsia="宋体" w:hAnsi="Times New Roman"/>
              </w:rPr>
              <w:t>ect</w:t>
            </w:r>
          </w:p>
        </w:tc>
        <w:tc>
          <w:tcPr>
            <w:tcW w:w="5332" w:type="dxa"/>
          </w:tcPr>
          <w:p w14:paraId="7BE2A6A1" w14:textId="3959FD3A" w:rsidR="00F2310A" w:rsidRDefault="00F2310A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内含禁忌的药物及相关信息</w:t>
            </w:r>
          </w:p>
        </w:tc>
      </w:tr>
    </w:tbl>
    <w:p w14:paraId="7C8B929C" w14:textId="77777777" w:rsidR="00A94626" w:rsidRDefault="00A94626" w:rsidP="000575EC"/>
    <w:p w14:paraId="509A30CD" w14:textId="77777777" w:rsidR="005B5AF6" w:rsidRPr="00383C7E" w:rsidRDefault="005B5AF6" w:rsidP="000575EC"/>
    <w:p w14:paraId="0006F5C3" w14:textId="41F1F567" w:rsidR="00CB1762" w:rsidRDefault="00CB1762" w:rsidP="00CA481D">
      <w:pPr>
        <w:pStyle w:val="a4"/>
        <w:numPr>
          <w:ilvl w:val="0"/>
          <w:numId w:val="2"/>
        </w:numPr>
        <w:jc w:val="both"/>
        <w:rPr>
          <w:rFonts w:ascii="Times New Roman" w:eastAsia="宋体" w:hAnsi="Times New Roman"/>
          <w:sz w:val="28"/>
          <w:szCs w:val="28"/>
        </w:rPr>
      </w:pPr>
      <w:r w:rsidRPr="00101800">
        <w:rPr>
          <w:rFonts w:ascii="Times New Roman" w:eastAsia="宋体" w:hAnsi="Times New Roman" w:hint="eastAsia"/>
          <w:sz w:val="28"/>
          <w:szCs w:val="28"/>
        </w:rPr>
        <w:t>临床指南模块接口</w:t>
      </w:r>
    </w:p>
    <w:p w14:paraId="56B58080" w14:textId="44153735" w:rsidR="0002707A" w:rsidRDefault="0002707A" w:rsidP="0002707A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 w:hint="eastAsia"/>
          <w:sz w:val="24"/>
          <w:szCs w:val="24"/>
        </w:rPr>
        <w:t>1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列表返回类接口</w:t>
      </w:r>
    </w:p>
    <w:p w14:paraId="3136BF0B" w14:textId="0486CB96" w:rsidR="0002707A" w:rsidRPr="000575EC" w:rsidRDefault="0002707A" w:rsidP="0002707A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7CF3D4C7" w14:textId="557D3A56" w:rsidR="0002707A" w:rsidRDefault="0002707A" w:rsidP="0002707A">
      <w:r>
        <w:rPr>
          <w:rFonts w:hint="eastAsia"/>
        </w:rPr>
        <w:t>负责最新指南列表返回、全局查询</w:t>
      </w:r>
      <w:r w:rsidR="00273EB3">
        <w:rPr>
          <w:rFonts w:hint="eastAsia"/>
        </w:rPr>
        <w:t>指南</w:t>
      </w:r>
      <w:r>
        <w:rPr>
          <w:rFonts w:hint="eastAsia"/>
        </w:rPr>
        <w:t>列表、以及按年份/制定者查询</w:t>
      </w:r>
      <w:r w:rsidR="00273EB3">
        <w:rPr>
          <w:rFonts w:hint="eastAsia"/>
        </w:rPr>
        <w:t>指南</w:t>
      </w:r>
      <w:r>
        <w:rPr>
          <w:rFonts w:hint="eastAsia"/>
        </w:rPr>
        <w:t>列表</w:t>
      </w:r>
      <w:r w:rsidR="00273EB3">
        <w:rPr>
          <w:rFonts w:hint="eastAsia"/>
        </w:rPr>
        <w:t>的</w:t>
      </w:r>
      <w:r>
        <w:rPr>
          <w:rFonts w:hint="eastAsia"/>
        </w:rPr>
        <w:t>返回</w:t>
      </w:r>
    </w:p>
    <w:p w14:paraId="43D70491" w14:textId="2AD707B1" w:rsidR="0002707A" w:rsidRDefault="0002707A" w:rsidP="0002707A"/>
    <w:p w14:paraId="07E61D7C" w14:textId="266478E9" w:rsidR="0002707A" w:rsidRPr="000575EC" w:rsidRDefault="0002707A" w:rsidP="0002707A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02707A" w14:paraId="68D47E48" w14:textId="77777777" w:rsidTr="008F08D6">
        <w:tc>
          <w:tcPr>
            <w:tcW w:w="1980" w:type="dxa"/>
            <w:shd w:val="pct20" w:color="auto" w:fill="auto"/>
          </w:tcPr>
          <w:p w14:paraId="2205C71C" w14:textId="77777777" w:rsidR="0002707A" w:rsidRPr="00101800" w:rsidRDefault="0002707A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52B44554" w14:textId="05BCD9DB" w:rsidR="0002707A" w:rsidRDefault="000766DC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/</w:t>
            </w:r>
            <w:proofErr w:type="spellStart"/>
            <w:r>
              <w:rPr>
                <w:rFonts w:ascii="Times New Roman" w:eastAsia="宋体" w:hAnsi="Times New Roman"/>
                <w:b/>
              </w:rPr>
              <w:t>api</w:t>
            </w:r>
            <w:proofErr w:type="spellEnd"/>
            <w:r w:rsidR="007A65C5">
              <w:rPr>
                <w:rFonts w:ascii="Times New Roman" w:eastAsia="宋体" w:hAnsi="Times New Roman" w:hint="eastAsia"/>
                <w:b/>
              </w:rPr>
              <w:t>/</w:t>
            </w:r>
            <w:r w:rsidR="007A65C5">
              <w:rPr>
                <w:rFonts w:ascii="Times New Roman" w:eastAsia="宋体" w:hAnsi="Times New Roman"/>
                <w:b/>
              </w:rPr>
              <w:t>guide/get</w:t>
            </w:r>
          </w:p>
        </w:tc>
      </w:tr>
      <w:tr w:rsidR="0002707A" w14:paraId="422B0210" w14:textId="77777777" w:rsidTr="008F08D6">
        <w:tc>
          <w:tcPr>
            <w:tcW w:w="1980" w:type="dxa"/>
            <w:shd w:val="pct20" w:color="auto" w:fill="auto"/>
          </w:tcPr>
          <w:p w14:paraId="3AFD7709" w14:textId="77777777" w:rsidR="0002707A" w:rsidRPr="00101800" w:rsidRDefault="0002707A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28CC56CF" w14:textId="77777777" w:rsidR="0002707A" w:rsidRPr="00101800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02707A" w14:paraId="13A1D3CD" w14:textId="77777777" w:rsidTr="008F08D6">
        <w:tc>
          <w:tcPr>
            <w:tcW w:w="1980" w:type="dxa"/>
            <w:shd w:val="pct20" w:color="auto" w:fill="auto"/>
          </w:tcPr>
          <w:p w14:paraId="06FB08DE" w14:textId="77777777" w:rsidR="0002707A" w:rsidRPr="00101800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678FD316" w14:textId="2E9A191D" w:rsidR="0002707A" w:rsidRPr="00101800" w:rsidRDefault="0063726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164EE30D" w14:textId="777F507E" w:rsidR="0002707A" w:rsidRDefault="0002707A" w:rsidP="0002707A"/>
    <w:p w14:paraId="3531EB01" w14:textId="7663D11F" w:rsidR="0002707A" w:rsidRPr="000575EC" w:rsidRDefault="0002707A" w:rsidP="0002707A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2"/>
        <w:gridCol w:w="755"/>
        <w:gridCol w:w="2817"/>
        <w:gridCol w:w="3322"/>
      </w:tblGrid>
      <w:tr w:rsidR="0002707A" w14:paraId="7DCF359A" w14:textId="77777777" w:rsidTr="0002707A">
        <w:tc>
          <w:tcPr>
            <w:tcW w:w="1404" w:type="dxa"/>
            <w:shd w:val="pct20" w:color="auto" w:fill="auto"/>
          </w:tcPr>
          <w:p w14:paraId="571164BF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lastRenderedPageBreak/>
              <w:t>参数名</w:t>
            </w:r>
          </w:p>
        </w:tc>
        <w:tc>
          <w:tcPr>
            <w:tcW w:w="756" w:type="dxa"/>
            <w:shd w:val="pct20" w:color="auto" w:fill="auto"/>
          </w:tcPr>
          <w:p w14:paraId="5152D5FE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71E84C9C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77CFE69E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2707A" w:rsidRPr="00C76827" w14:paraId="0C9F79B6" w14:textId="77777777" w:rsidTr="0002707A">
        <w:tc>
          <w:tcPr>
            <w:tcW w:w="1404" w:type="dxa"/>
          </w:tcPr>
          <w:p w14:paraId="11485F0B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ategory</w:t>
            </w:r>
          </w:p>
        </w:tc>
        <w:tc>
          <w:tcPr>
            <w:tcW w:w="756" w:type="dxa"/>
          </w:tcPr>
          <w:p w14:paraId="2072D37C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2797" w:type="dxa"/>
          </w:tcPr>
          <w:p w14:paraId="7027EF25" w14:textId="05E5F122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  <w:r>
              <w:rPr>
                <w:rFonts w:ascii="Times New Roman" w:eastAsia="宋体" w:hAnsi="Times New Roman" w:hint="eastAsia"/>
              </w:rPr>
              <w:t>(</w:t>
            </w:r>
            <w:r w:rsidR="007D25F3">
              <w:rPr>
                <w:rFonts w:ascii="Times New Roman" w:eastAsia="宋体" w:hAnsi="Times New Roman" w:hint="eastAsia"/>
              </w:rPr>
              <w:t>search</w:t>
            </w:r>
            <w:r>
              <w:rPr>
                <w:rFonts w:ascii="Times New Roman" w:eastAsia="宋体" w:hAnsi="Times New Roman"/>
              </w:rPr>
              <w:t>/new/year/maker)</w:t>
            </w:r>
          </w:p>
        </w:tc>
        <w:tc>
          <w:tcPr>
            <w:tcW w:w="3339" w:type="dxa"/>
          </w:tcPr>
          <w:p w14:paraId="470E5A00" w14:textId="44BE6F3D" w:rsidR="0002707A" w:rsidRPr="00C76827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区分列表返回类别</w:t>
            </w:r>
          </w:p>
        </w:tc>
      </w:tr>
      <w:tr w:rsidR="0002707A" w14:paraId="6A390FC3" w14:textId="77777777" w:rsidTr="0002707A">
        <w:tc>
          <w:tcPr>
            <w:tcW w:w="1404" w:type="dxa"/>
          </w:tcPr>
          <w:p w14:paraId="5D0CE813" w14:textId="6545EF1A" w:rsidR="0002707A" w:rsidRPr="00754281" w:rsidRDefault="002327D7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</w:t>
            </w:r>
            <w:r>
              <w:rPr>
                <w:rFonts w:ascii="Times New Roman" w:eastAsia="宋体" w:hAnsi="Times New Roman" w:hint="eastAsia"/>
              </w:rPr>
              <w:t>ont</w:t>
            </w:r>
            <w:r>
              <w:rPr>
                <w:rFonts w:ascii="Times New Roman" w:eastAsia="宋体" w:hAnsi="Times New Roman"/>
              </w:rPr>
              <w:t>ent</w:t>
            </w:r>
          </w:p>
        </w:tc>
        <w:tc>
          <w:tcPr>
            <w:tcW w:w="756" w:type="dxa"/>
          </w:tcPr>
          <w:p w14:paraId="532FFA24" w14:textId="72C97813" w:rsidR="0002707A" w:rsidRDefault="00EC20F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f</w:t>
            </w:r>
            <w:r>
              <w:rPr>
                <w:rFonts w:ascii="Times New Roman" w:eastAsia="宋体" w:hAnsi="Times New Roman"/>
              </w:rPr>
              <w:t>alse</w:t>
            </w:r>
          </w:p>
        </w:tc>
        <w:tc>
          <w:tcPr>
            <w:tcW w:w="2797" w:type="dxa"/>
          </w:tcPr>
          <w:p w14:paraId="729C1DBA" w14:textId="72D14214" w:rsidR="0002707A" w:rsidRDefault="00AA680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6A2D62ED" w14:textId="42ADAF30" w:rsidR="0002707A" w:rsidRDefault="007D25F3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搜索词</w:t>
            </w:r>
            <w:r>
              <w:rPr>
                <w:rFonts w:ascii="Times New Roman" w:eastAsia="宋体" w:hAnsi="Times New Roman" w:hint="eastAsia"/>
              </w:rPr>
              <w:t>/</w:t>
            </w:r>
            <w:r>
              <w:rPr>
                <w:rFonts w:ascii="Times New Roman" w:eastAsia="宋体" w:hAnsi="Times New Roman" w:hint="eastAsia"/>
              </w:rPr>
              <w:t>制定者</w:t>
            </w:r>
            <w:r>
              <w:rPr>
                <w:rFonts w:ascii="Times New Roman" w:eastAsia="宋体" w:hAnsi="Times New Roman" w:hint="eastAsia"/>
              </w:rPr>
              <w:t>/</w:t>
            </w:r>
            <w:r>
              <w:rPr>
                <w:rFonts w:ascii="Times New Roman" w:eastAsia="宋体" w:hAnsi="Times New Roman" w:hint="eastAsia"/>
              </w:rPr>
              <w:t>年份</w:t>
            </w:r>
          </w:p>
        </w:tc>
      </w:tr>
    </w:tbl>
    <w:p w14:paraId="6A3FE769" w14:textId="34EF696C" w:rsidR="0002707A" w:rsidRDefault="0002707A" w:rsidP="0002707A"/>
    <w:p w14:paraId="113C3EB1" w14:textId="4492B45E" w:rsidR="0002707A" w:rsidRPr="00754281" w:rsidRDefault="00A9095D" w:rsidP="0002707A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="0002707A" w:rsidRPr="00754281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="0002707A" w:rsidRPr="00754281">
        <w:rPr>
          <w:rFonts w:ascii="Times New Roman" w:eastAsia="宋体" w:hAnsi="Times New Roman" w:hint="eastAsia"/>
          <w:b/>
        </w:rPr>
        <w:t>.4</w:t>
      </w:r>
      <w:r w:rsidR="0002707A" w:rsidRPr="00754281">
        <w:rPr>
          <w:rFonts w:ascii="Times New Roman" w:eastAsia="宋体" w:hAnsi="Times New Roman"/>
          <w:b/>
        </w:rPr>
        <w:t xml:space="preserve"> </w:t>
      </w:r>
      <w:r w:rsidR="0002707A"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848"/>
        <w:gridCol w:w="6322"/>
      </w:tblGrid>
      <w:tr w:rsidR="0002707A" w14:paraId="32C69D6B" w14:textId="77777777" w:rsidTr="008F08D6">
        <w:tc>
          <w:tcPr>
            <w:tcW w:w="988" w:type="dxa"/>
            <w:shd w:val="pct20" w:color="auto" w:fill="auto"/>
          </w:tcPr>
          <w:p w14:paraId="4F3DBDE7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50" w:type="dxa"/>
            <w:shd w:val="pct20" w:color="auto" w:fill="auto"/>
          </w:tcPr>
          <w:p w14:paraId="0EAB2A34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458" w:type="dxa"/>
            <w:shd w:val="pct20" w:color="auto" w:fill="auto"/>
          </w:tcPr>
          <w:p w14:paraId="577EB3DA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2707A" w14:paraId="56276EA7" w14:textId="77777777" w:rsidTr="008F08D6">
        <w:tc>
          <w:tcPr>
            <w:tcW w:w="988" w:type="dxa"/>
          </w:tcPr>
          <w:p w14:paraId="0891E8F1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e</w:t>
            </w:r>
            <w:r>
              <w:rPr>
                <w:rFonts w:ascii="Times New Roman" w:eastAsia="宋体" w:hAnsi="Times New Roman" w:hint="eastAsia"/>
              </w:rPr>
              <w:t>r</w:t>
            </w:r>
            <w:r>
              <w:rPr>
                <w:rFonts w:ascii="Times New Roman" w:eastAsia="宋体" w:hAnsi="Times New Roman"/>
              </w:rPr>
              <w:t>ror_code</w:t>
            </w:r>
          </w:p>
        </w:tc>
        <w:tc>
          <w:tcPr>
            <w:tcW w:w="850" w:type="dxa"/>
          </w:tcPr>
          <w:p w14:paraId="60A21B93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int</w:t>
            </w:r>
          </w:p>
        </w:tc>
        <w:tc>
          <w:tcPr>
            <w:tcW w:w="6458" w:type="dxa"/>
          </w:tcPr>
          <w:p w14:paraId="4608AED1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0</w:t>
            </w:r>
            <w:r>
              <w:rPr>
                <w:rFonts w:ascii="Times New Roman" w:eastAsia="宋体" w:hAnsi="Times New Roman" w:hint="eastAsia"/>
              </w:rPr>
              <w:t>为正常发送，</w:t>
            </w:r>
            <w:r>
              <w:rPr>
                <w:rFonts w:ascii="Times New Roman" w:eastAsia="宋体" w:hAnsi="Times New Roman" w:hint="eastAsia"/>
              </w:rPr>
              <w:t>1</w:t>
            </w:r>
            <w:r>
              <w:rPr>
                <w:rFonts w:ascii="Times New Roman" w:eastAsia="宋体" w:hAnsi="Times New Roman" w:hint="eastAsia"/>
              </w:rPr>
              <w:t>为遇到错误</w:t>
            </w:r>
          </w:p>
        </w:tc>
      </w:tr>
      <w:tr w:rsidR="0002707A" w14:paraId="3D61AF2E" w14:textId="77777777" w:rsidTr="008F08D6">
        <w:tc>
          <w:tcPr>
            <w:tcW w:w="988" w:type="dxa"/>
          </w:tcPr>
          <w:p w14:paraId="41CCD7A2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ason</w:t>
            </w:r>
          </w:p>
        </w:tc>
        <w:tc>
          <w:tcPr>
            <w:tcW w:w="850" w:type="dxa"/>
          </w:tcPr>
          <w:p w14:paraId="6A7928F5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6458" w:type="dxa"/>
          </w:tcPr>
          <w:p w14:paraId="4525274E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错误原因</w:t>
            </w:r>
          </w:p>
        </w:tc>
      </w:tr>
      <w:tr w:rsidR="0002707A" w14:paraId="6EDB05EA" w14:textId="77777777" w:rsidTr="008F08D6">
        <w:tc>
          <w:tcPr>
            <w:tcW w:w="988" w:type="dxa"/>
          </w:tcPr>
          <w:p w14:paraId="678A5B5D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sult</w:t>
            </w:r>
          </w:p>
        </w:tc>
        <w:tc>
          <w:tcPr>
            <w:tcW w:w="850" w:type="dxa"/>
          </w:tcPr>
          <w:p w14:paraId="41DFEEF4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6458" w:type="dxa"/>
          </w:tcPr>
          <w:p w14:paraId="46DEDD42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内容</w:t>
            </w:r>
          </w:p>
        </w:tc>
      </w:tr>
      <w:tr w:rsidR="0002707A" w14:paraId="2885B1AF" w14:textId="77777777" w:rsidTr="008F08D6">
        <w:tc>
          <w:tcPr>
            <w:tcW w:w="988" w:type="dxa"/>
          </w:tcPr>
          <w:p w14:paraId="637ED326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13773D70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458" w:type="dxa"/>
          </w:tcPr>
          <w:p w14:paraId="607CA2FD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3B8C13F3" w14:textId="4B1E56FC" w:rsidR="0002707A" w:rsidRDefault="0002707A" w:rsidP="0002707A"/>
    <w:p w14:paraId="761A98CD" w14:textId="6B82FBA6" w:rsidR="00A9095D" w:rsidRDefault="00A9095D" w:rsidP="00A9095D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 w:rsidR="00273EB3">
        <w:rPr>
          <w:rFonts w:ascii="Times New Roman" w:eastAsia="宋体" w:hAnsi="Times New Roman" w:hint="eastAsia"/>
          <w:sz w:val="24"/>
          <w:szCs w:val="24"/>
        </w:rPr>
        <w:t>制定者</w:t>
      </w:r>
      <w:r>
        <w:rPr>
          <w:rFonts w:ascii="Times New Roman" w:eastAsia="宋体" w:hAnsi="Times New Roman" w:hint="eastAsia"/>
          <w:sz w:val="24"/>
          <w:szCs w:val="24"/>
        </w:rPr>
        <w:t>列表接口</w:t>
      </w:r>
    </w:p>
    <w:p w14:paraId="7564D9E5" w14:textId="23B8525B" w:rsidR="00A9095D" w:rsidRPr="000575EC" w:rsidRDefault="00A9095D" w:rsidP="00A9095D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 w:rsidR="00273EB3"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390815E9" w14:textId="25700454" w:rsidR="00A9095D" w:rsidRDefault="00273EB3" w:rsidP="00A9095D">
      <w:r>
        <w:rPr>
          <w:rFonts w:hint="eastAsia"/>
        </w:rPr>
        <w:t>返回制定者列表内容</w:t>
      </w:r>
    </w:p>
    <w:p w14:paraId="063D5EE5" w14:textId="77777777" w:rsidR="00A9095D" w:rsidRDefault="00A9095D" w:rsidP="00A9095D"/>
    <w:p w14:paraId="7B6E2319" w14:textId="12830DC9" w:rsidR="00A9095D" w:rsidRPr="000575EC" w:rsidRDefault="00A9095D" w:rsidP="00A9095D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 w:rsidR="00273EB3">
        <w:rPr>
          <w:rFonts w:ascii="Times New Roman" w:eastAsia="宋体" w:hAnsi="Times New Roman" w:hint="eastAsia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A9095D" w14:paraId="3281E455" w14:textId="77777777" w:rsidTr="008F08D6">
        <w:tc>
          <w:tcPr>
            <w:tcW w:w="1980" w:type="dxa"/>
            <w:shd w:val="pct20" w:color="auto" w:fill="auto"/>
          </w:tcPr>
          <w:p w14:paraId="4B4560DB" w14:textId="77777777" w:rsidR="00A9095D" w:rsidRPr="00101800" w:rsidRDefault="00A9095D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3FA18541" w14:textId="001FE13E" w:rsidR="00A9095D" w:rsidRDefault="000766DC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/</w:t>
            </w:r>
            <w:proofErr w:type="spellStart"/>
            <w:r>
              <w:rPr>
                <w:rFonts w:ascii="Times New Roman" w:eastAsia="宋体" w:hAnsi="Times New Roman"/>
                <w:b/>
              </w:rPr>
              <w:t>api</w:t>
            </w:r>
            <w:proofErr w:type="spellEnd"/>
            <w:r w:rsidR="0063726E">
              <w:rPr>
                <w:rFonts w:ascii="Times New Roman" w:eastAsia="宋体" w:hAnsi="Times New Roman" w:hint="eastAsia"/>
                <w:b/>
              </w:rPr>
              <w:t>/</w:t>
            </w:r>
            <w:r w:rsidR="0063726E">
              <w:rPr>
                <w:rFonts w:ascii="Times New Roman" w:eastAsia="宋体" w:hAnsi="Times New Roman"/>
                <w:b/>
              </w:rPr>
              <w:t>guide/maker</w:t>
            </w:r>
          </w:p>
        </w:tc>
      </w:tr>
      <w:tr w:rsidR="00A9095D" w14:paraId="22882AB7" w14:textId="77777777" w:rsidTr="008F08D6">
        <w:tc>
          <w:tcPr>
            <w:tcW w:w="1980" w:type="dxa"/>
            <w:shd w:val="pct20" w:color="auto" w:fill="auto"/>
          </w:tcPr>
          <w:p w14:paraId="3C2162ED" w14:textId="77777777" w:rsidR="00A9095D" w:rsidRPr="00101800" w:rsidRDefault="00A9095D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67DCF3F7" w14:textId="77777777" w:rsidR="00A9095D" w:rsidRPr="00101800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A9095D" w14:paraId="6A2FB314" w14:textId="77777777" w:rsidTr="008F08D6">
        <w:tc>
          <w:tcPr>
            <w:tcW w:w="1980" w:type="dxa"/>
            <w:shd w:val="pct20" w:color="auto" w:fill="auto"/>
          </w:tcPr>
          <w:p w14:paraId="5CDB7C1B" w14:textId="77777777" w:rsidR="00A9095D" w:rsidRPr="00101800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6B34F88A" w14:textId="77777777" w:rsidR="00A9095D" w:rsidRPr="00101800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G</w:t>
            </w:r>
            <w:r>
              <w:rPr>
                <w:rFonts w:ascii="Times New Roman" w:eastAsia="宋体" w:hAnsi="Times New Roman"/>
              </w:rPr>
              <w:t>ET</w:t>
            </w:r>
          </w:p>
        </w:tc>
      </w:tr>
    </w:tbl>
    <w:p w14:paraId="42F5E44D" w14:textId="77777777" w:rsidR="00A9095D" w:rsidRDefault="00A9095D" w:rsidP="00A9095D"/>
    <w:p w14:paraId="6E44363C" w14:textId="27D7D73E" w:rsidR="00A9095D" w:rsidRPr="000575EC" w:rsidRDefault="00A9095D" w:rsidP="00A9095D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 w:rsidR="00273EB3">
        <w:rPr>
          <w:rFonts w:ascii="Times New Roman" w:eastAsia="宋体" w:hAnsi="Times New Roman" w:hint="eastAsia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A9095D" w14:paraId="5DC933BC" w14:textId="77777777" w:rsidTr="008F08D6">
        <w:tc>
          <w:tcPr>
            <w:tcW w:w="1404" w:type="dxa"/>
            <w:shd w:val="pct20" w:color="auto" w:fill="auto"/>
          </w:tcPr>
          <w:p w14:paraId="49E19AF3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6F023F8E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444D1E46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5D8F4EA7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A9095D" w:rsidRPr="00C76827" w14:paraId="0C3F37D2" w14:textId="77777777" w:rsidTr="008F08D6">
        <w:tc>
          <w:tcPr>
            <w:tcW w:w="1404" w:type="dxa"/>
          </w:tcPr>
          <w:p w14:paraId="0AD28FB0" w14:textId="72E14603" w:rsidR="00A9095D" w:rsidRDefault="00A9095D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4ADF04FD" w14:textId="0125CEA0" w:rsidR="00A9095D" w:rsidRDefault="00A9095D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68CF44A2" w14:textId="44694043" w:rsidR="00A9095D" w:rsidRDefault="00A9095D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7288FC2D" w14:textId="45313A85" w:rsidR="00A9095D" w:rsidRPr="00C76827" w:rsidRDefault="00A9095D" w:rsidP="008F08D6">
            <w:pPr>
              <w:rPr>
                <w:rFonts w:ascii="Times New Roman" w:eastAsia="宋体" w:hAnsi="Times New Roman"/>
              </w:rPr>
            </w:pPr>
          </w:p>
        </w:tc>
      </w:tr>
      <w:tr w:rsidR="00A9095D" w14:paraId="7A4D064C" w14:textId="77777777" w:rsidTr="008F08D6">
        <w:tc>
          <w:tcPr>
            <w:tcW w:w="1404" w:type="dxa"/>
          </w:tcPr>
          <w:p w14:paraId="704D354C" w14:textId="77777777" w:rsidR="00A9095D" w:rsidRPr="00754281" w:rsidRDefault="00A9095D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5D02A5C9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499EEF8E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7158E4C3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77F77C61" w14:textId="77777777" w:rsidR="00A9095D" w:rsidRDefault="00A9095D" w:rsidP="00A9095D"/>
    <w:p w14:paraId="6C6B8F4B" w14:textId="468B4623" w:rsidR="00A9095D" w:rsidRPr="00754281" w:rsidRDefault="00A9095D" w:rsidP="00A9095D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754281">
        <w:rPr>
          <w:rFonts w:ascii="Times New Roman" w:eastAsia="宋体" w:hAnsi="Times New Roman" w:hint="eastAsia"/>
          <w:b/>
        </w:rPr>
        <w:t>.</w:t>
      </w:r>
      <w:r w:rsidR="00273EB3">
        <w:rPr>
          <w:rFonts w:ascii="Times New Roman" w:eastAsia="宋体" w:hAnsi="Times New Roman" w:hint="eastAsia"/>
          <w:b/>
        </w:rPr>
        <w:t>2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848"/>
        <w:gridCol w:w="6322"/>
      </w:tblGrid>
      <w:tr w:rsidR="00A9095D" w14:paraId="3DFA64A9" w14:textId="77777777" w:rsidTr="008F08D6">
        <w:tc>
          <w:tcPr>
            <w:tcW w:w="988" w:type="dxa"/>
            <w:shd w:val="pct20" w:color="auto" w:fill="auto"/>
          </w:tcPr>
          <w:p w14:paraId="75652C66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50" w:type="dxa"/>
            <w:shd w:val="pct20" w:color="auto" w:fill="auto"/>
          </w:tcPr>
          <w:p w14:paraId="45654482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458" w:type="dxa"/>
            <w:shd w:val="pct20" w:color="auto" w:fill="auto"/>
          </w:tcPr>
          <w:p w14:paraId="59020804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A9095D" w14:paraId="47DD2D0D" w14:textId="77777777" w:rsidTr="008F08D6">
        <w:tc>
          <w:tcPr>
            <w:tcW w:w="988" w:type="dxa"/>
          </w:tcPr>
          <w:p w14:paraId="49F46DC0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e</w:t>
            </w:r>
            <w:r>
              <w:rPr>
                <w:rFonts w:ascii="Times New Roman" w:eastAsia="宋体" w:hAnsi="Times New Roman" w:hint="eastAsia"/>
              </w:rPr>
              <w:t>r</w:t>
            </w:r>
            <w:r>
              <w:rPr>
                <w:rFonts w:ascii="Times New Roman" w:eastAsia="宋体" w:hAnsi="Times New Roman"/>
              </w:rPr>
              <w:t>ror_code</w:t>
            </w:r>
          </w:p>
        </w:tc>
        <w:tc>
          <w:tcPr>
            <w:tcW w:w="850" w:type="dxa"/>
          </w:tcPr>
          <w:p w14:paraId="41234E18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int</w:t>
            </w:r>
          </w:p>
        </w:tc>
        <w:tc>
          <w:tcPr>
            <w:tcW w:w="6458" w:type="dxa"/>
          </w:tcPr>
          <w:p w14:paraId="0277C56A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0</w:t>
            </w:r>
            <w:r>
              <w:rPr>
                <w:rFonts w:ascii="Times New Roman" w:eastAsia="宋体" w:hAnsi="Times New Roman" w:hint="eastAsia"/>
              </w:rPr>
              <w:t>为正常发送，</w:t>
            </w:r>
            <w:r>
              <w:rPr>
                <w:rFonts w:ascii="Times New Roman" w:eastAsia="宋体" w:hAnsi="Times New Roman" w:hint="eastAsia"/>
              </w:rPr>
              <w:t>1</w:t>
            </w:r>
            <w:r>
              <w:rPr>
                <w:rFonts w:ascii="Times New Roman" w:eastAsia="宋体" w:hAnsi="Times New Roman" w:hint="eastAsia"/>
              </w:rPr>
              <w:t>为遇到错误</w:t>
            </w:r>
          </w:p>
        </w:tc>
      </w:tr>
      <w:tr w:rsidR="00A9095D" w14:paraId="1B65A7C2" w14:textId="77777777" w:rsidTr="008F08D6">
        <w:tc>
          <w:tcPr>
            <w:tcW w:w="988" w:type="dxa"/>
          </w:tcPr>
          <w:p w14:paraId="0B1638C0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ason</w:t>
            </w:r>
          </w:p>
        </w:tc>
        <w:tc>
          <w:tcPr>
            <w:tcW w:w="850" w:type="dxa"/>
          </w:tcPr>
          <w:p w14:paraId="6E8BCCE1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6458" w:type="dxa"/>
          </w:tcPr>
          <w:p w14:paraId="043FB73F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错误原因</w:t>
            </w:r>
          </w:p>
        </w:tc>
      </w:tr>
      <w:tr w:rsidR="00A9095D" w14:paraId="19E80DF4" w14:textId="77777777" w:rsidTr="008F08D6">
        <w:tc>
          <w:tcPr>
            <w:tcW w:w="988" w:type="dxa"/>
          </w:tcPr>
          <w:p w14:paraId="25E175F9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sult</w:t>
            </w:r>
          </w:p>
        </w:tc>
        <w:tc>
          <w:tcPr>
            <w:tcW w:w="850" w:type="dxa"/>
          </w:tcPr>
          <w:p w14:paraId="5577A9A6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6458" w:type="dxa"/>
          </w:tcPr>
          <w:p w14:paraId="6AB41720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内容</w:t>
            </w:r>
          </w:p>
        </w:tc>
      </w:tr>
      <w:tr w:rsidR="00A9095D" w14:paraId="3A66DF24" w14:textId="77777777" w:rsidTr="008F08D6">
        <w:tc>
          <w:tcPr>
            <w:tcW w:w="988" w:type="dxa"/>
          </w:tcPr>
          <w:p w14:paraId="766C0F9F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2AA039A1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458" w:type="dxa"/>
          </w:tcPr>
          <w:p w14:paraId="5FCF9A7F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65FBDD68" w14:textId="0A69D326" w:rsidR="00A9095D" w:rsidRDefault="00A9095D" w:rsidP="0002707A"/>
    <w:p w14:paraId="26B9FAC7" w14:textId="060F477B" w:rsidR="00D816D4" w:rsidRDefault="00D816D4" w:rsidP="00D816D4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 w:hint="eastAsia"/>
          <w:sz w:val="24"/>
          <w:szCs w:val="24"/>
        </w:rPr>
        <w:t>3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展示指南详情接口</w:t>
      </w:r>
    </w:p>
    <w:p w14:paraId="05BCDDB0" w14:textId="029A6D37" w:rsidR="00D816D4" w:rsidRPr="000575EC" w:rsidRDefault="00D816D4" w:rsidP="00D816D4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7180A73B" w14:textId="77777777" w:rsidR="0080183E" w:rsidRDefault="0080183E" w:rsidP="0080183E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展示详情类接口负责疾病、药品、相互作用的详情</w:t>
      </w:r>
      <w:proofErr w:type="gramStart"/>
      <w:r>
        <w:rPr>
          <w:rFonts w:ascii="Times New Roman" w:eastAsia="宋体" w:hAnsi="Times New Roman" w:hint="eastAsia"/>
        </w:rPr>
        <w:t>页信息</w:t>
      </w:r>
      <w:proofErr w:type="gramEnd"/>
      <w:r>
        <w:rPr>
          <w:rFonts w:ascii="Times New Roman" w:eastAsia="宋体" w:hAnsi="Times New Roman" w:hint="eastAsia"/>
        </w:rPr>
        <w:t>返回</w:t>
      </w:r>
    </w:p>
    <w:p w14:paraId="6F9C6F4E" w14:textId="77777777" w:rsidR="0080183E" w:rsidRDefault="0080183E" w:rsidP="0080183E">
      <w:pPr>
        <w:rPr>
          <w:rFonts w:ascii="Times New Roman" w:eastAsia="宋体" w:hAnsi="Times New Roman"/>
        </w:rPr>
      </w:pPr>
    </w:p>
    <w:p w14:paraId="5F66F141" w14:textId="1305A5F8" w:rsidR="0080183E" w:rsidRPr="000575EC" w:rsidRDefault="008521FB" w:rsidP="0080183E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2</w:t>
      </w:r>
      <w:r w:rsidR="0080183E"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3</w:t>
      </w:r>
      <w:r w:rsidR="0080183E" w:rsidRPr="000575EC">
        <w:rPr>
          <w:rFonts w:ascii="Times New Roman" w:eastAsia="宋体" w:hAnsi="Times New Roman" w:hint="eastAsia"/>
          <w:b/>
        </w:rPr>
        <w:t>.2</w:t>
      </w:r>
      <w:r w:rsidR="0080183E" w:rsidRPr="000575EC">
        <w:rPr>
          <w:rFonts w:ascii="Times New Roman" w:eastAsia="宋体" w:hAnsi="Times New Roman"/>
          <w:b/>
        </w:rPr>
        <w:t xml:space="preserve"> </w:t>
      </w:r>
      <w:r w:rsidR="0080183E"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80183E" w14:paraId="5A3C15B6" w14:textId="77777777" w:rsidTr="008F08D6">
        <w:tc>
          <w:tcPr>
            <w:tcW w:w="1980" w:type="dxa"/>
            <w:shd w:val="pct20" w:color="auto" w:fill="auto"/>
          </w:tcPr>
          <w:p w14:paraId="0B423670" w14:textId="77777777" w:rsidR="0080183E" w:rsidRPr="00101800" w:rsidRDefault="0080183E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062F28C7" w14:textId="389A8CE3" w:rsidR="0080183E" w:rsidRDefault="000766DC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/</w:t>
            </w:r>
            <w:proofErr w:type="spellStart"/>
            <w:r>
              <w:rPr>
                <w:rFonts w:ascii="Times New Roman" w:eastAsia="宋体" w:hAnsi="Times New Roman" w:hint="eastAsia"/>
                <w:b/>
              </w:rPr>
              <w:t>api</w:t>
            </w:r>
            <w:proofErr w:type="spellEnd"/>
            <w:r w:rsidR="0080183E">
              <w:rPr>
                <w:rFonts w:ascii="Times New Roman" w:eastAsia="宋体" w:hAnsi="Times New Roman"/>
                <w:b/>
              </w:rPr>
              <w:t>/</w:t>
            </w:r>
            <w:r w:rsidR="008521FB">
              <w:rPr>
                <w:rFonts w:ascii="Times New Roman" w:eastAsia="宋体" w:hAnsi="Times New Roman" w:hint="eastAsia"/>
                <w:b/>
              </w:rPr>
              <w:t>gu</w:t>
            </w:r>
            <w:r w:rsidR="008521FB">
              <w:rPr>
                <w:rFonts w:ascii="Times New Roman" w:eastAsia="宋体" w:hAnsi="Times New Roman"/>
                <w:b/>
              </w:rPr>
              <w:t>ide</w:t>
            </w:r>
            <w:r w:rsidR="008521FB">
              <w:rPr>
                <w:rFonts w:ascii="Times New Roman" w:eastAsia="宋体" w:hAnsi="Times New Roman" w:hint="eastAsia"/>
                <w:b/>
              </w:rPr>
              <w:t>/</w:t>
            </w:r>
            <w:r w:rsidR="0080183E">
              <w:rPr>
                <w:rFonts w:ascii="Times New Roman" w:eastAsia="宋体" w:hAnsi="Times New Roman" w:hint="eastAsia"/>
                <w:b/>
              </w:rPr>
              <w:t>d</w:t>
            </w:r>
            <w:r w:rsidR="0080183E">
              <w:rPr>
                <w:rFonts w:ascii="Times New Roman" w:eastAsia="宋体" w:hAnsi="Times New Roman"/>
                <w:b/>
              </w:rPr>
              <w:t>etail</w:t>
            </w:r>
          </w:p>
        </w:tc>
      </w:tr>
      <w:tr w:rsidR="0080183E" w14:paraId="77139DF0" w14:textId="77777777" w:rsidTr="008F08D6">
        <w:tc>
          <w:tcPr>
            <w:tcW w:w="1980" w:type="dxa"/>
            <w:shd w:val="pct20" w:color="auto" w:fill="auto"/>
          </w:tcPr>
          <w:p w14:paraId="4E19C287" w14:textId="77777777" w:rsidR="0080183E" w:rsidRPr="00101800" w:rsidRDefault="0080183E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4D48A5F6" w14:textId="77777777" w:rsidR="0080183E" w:rsidRPr="00101800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80183E" w14:paraId="60D3E0BA" w14:textId="77777777" w:rsidTr="008F08D6">
        <w:tc>
          <w:tcPr>
            <w:tcW w:w="1980" w:type="dxa"/>
            <w:shd w:val="pct20" w:color="auto" w:fill="auto"/>
          </w:tcPr>
          <w:p w14:paraId="469EFCA5" w14:textId="77777777" w:rsidR="0080183E" w:rsidRPr="00101800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5C4F148A" w14:textId="77777777" w:rsidR="0080183E" w:rsidRPr="00101800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3B611D4E" w14:textId="77777777" w:rsidR="0080183E" w:rsidRDefault="0080183E" w:rsidP="0080183E">
      <w:pPr>
        <w:rPr>
          <w:rFonts w:ascii="Times New Roman" w:eastAsia="宋体" w:hAnsi="Times New Roman"/>
          <w:b/>
        </w:rPr>
      </w:pPr>
    </w:p>
    <w:p w14:paraId="17AE1C18" w14:textId="6E3AFF6B" w:rsidR="0080183E" w:rsidRPr="000575EC" w:rsidRDefault="008521FB" w:rsidP="0080183E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lastRenderedPageBreak/>
        <w:t>2</w:t>
      </w:r>
      <w:r w:rsidR="0080183E"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3</w:t>
      </w:r>
      <w:r w:rsidR="0080183E" w:rsidRPr="000575EC">
        <w:rPr>
          <w:rFonts w:ascii="Times New Roman" w:eastAsia="宋体" w:hAnsi="Times New Roman" w:hint="eastAsia"/>
          <w:b/>
        </w:rPr>
        <w:t>.3</w:t>
      </w:r>
      <w:r w:rsidR="0080183E" w:rsidRPr="000575EC">
        <w:rPr>
          <w:rFonts w:ascii="Times New Roman" w:eastAsia="宋体" w:hAnsi="Times New Roman"/>
          <w:b/>
        </w:rPr>
        <w:t xml:space="preserve"> </w:t>
      </w:r>
      <w:r w:rsidR="0080183E"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80183E" w14:paraId="3CB7DB88" w14:textId="77777777" w:rsidTr="008F08D6">
        <w:tc>
          <w:tcPr>
            <w:tcW w:w="1404" w:type="dxa"/>
            <w:shd w:val="pct20" w:color="auto" w:fill="auto"/>
          </w:tcPr>
          <w:p w14:paraId="0D7887A2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63F80D31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3E1F0B9C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480D2E59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80183E" w14:paraId="04E19C4F" w14:textId="77777777" w:rsidTr="008F08D6">
        <w:tc>
          <w:tcPr>
            <w:tcW w:w="1404" w:type="dxa"/>
          </w:tcPr>
          <w:p w14:paraId="6771FCE3" w14:textId="77777777" w:rsidR="0080183E" w:rsidRPr="00754281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1AFF6F2D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5458DB9A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2992" w:type="dxa"/>
          </w:tcPr>
          <w:p w14:paraId="6FED7D02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根据列表的准确的项目</w:t>
            </w:r>
            <w:r>
              <w:rPr>
                <w:rFonts w:ascii="Times New Roman" w:eastAsia="宋体" w:hAnsi="Times New Roman" w:hint="eastAsia"/>
              </w:rPr>
              <w:t>n</w:t>
            </w:r>
            <w:r>
              <w:rPr>
                <w:rFonts w:ascii="Times New Roman" w:eastAsia="宋体" w:hAnsi="Times New Roman"/>
              </w:rPr>
              <w:t>ame</w:t>
            </w:r>
          </w:p>
        </w:tc>
      </w:tr>
    </w:tbl>
    <w:p w14:paraId="5E362970" w14:textId="77777777" w:rsidR="0080183E" w:rsidRDefault="0080183E" w:rsidP="0080183E">
      <w:pPr>
        <w:rPr>
          <w:rFonts w:ascii="Times New Roman" w:eastAsia="宋体" w:hAnsi="Times New Roman"/>
        </w:rPr>
      </w:pPr>
    </w:p>
    <w:p w14:paraId="5EE08401" w14:textId="39510428" w:rsidR="0080183E" w:rsidRPr="00754281" w:rsidRDefault="008521FB" w:rsidP="0080183E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2</w:t>
      </w:r>
      <w:r w:rsidR="0080183E" w:rsidRPr="00754281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3</w:t>
      </w:r>
      <w:r w:rsidR="0080183E" w:rsidRPr="00754281">
        <w:rPr>
          <w:rFonts w:ascii="Times New Roman" w:eastAsia="宋体" w:hAnsi="Times New Roman" w:hint="eastAsia"/>
          <w:b/>
        </w:rPr>
        <w:t>.4</w:t>
      </w:r>
      <w:r w:rsidR="0080183E" w:rsidRPr="00754281">
        <w:rPr>
          <w:rFonts w:ascii="Times New Roman" w:eastAsia="宋体" w:hAnsi="Times New Roman"/>
          <w:b/>
        </w:rPr>
        <w:t xml:space="preserve"> </w:t>
      </w:r>
      <w:r w:rsidR="0080183E"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92"/>
        <w:gridCol w:w="1340"/>
        <w:gridCol w:w="5764"/>
      </w:tblGrid>
      <w:tr w:rsidR="0080183E" w14:paraId="1102BA93" w14:textId="77777777" w:rsidTr="008521FB">
        <w:tc>
          <w:tcPr>
            <w:tcW w:w="1192" w:type="dxa"/>
            <w:shd w:val="pct20" w:color="auto" w:fill="auto"/>
          </w:tcPr>
          <w:p w14:paraId="6634FDCB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19F93003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764" w:type="dxa"/>
            <w:shd w:val="pct20" w:color="auto" w:fill="auto"/>
          </w:tcPr>
          <w:p w14:paraId="07B39FB6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80183E" w14:paraId="097AB7D5" w14:textId="77777777" w:rsidTr="008521FB">
        <w:tc>
          <w:tcPr>
            <w:tcW w:w="1192" w:type="dxa"/>
          </w:tcPr>
          <w:p w14:paraId="30BC4862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4231AD2B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</w:t>
            </w: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&gt;</w:t>
            </w:r>
          </w:p>
        </w:tc>
        <w:tc>
          <w:tcPr>
            <w:tcW w:w="5764" w:type="dxa"/>
          </w:tcPr>
          <w:p w14:paraId="06CD3519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</w:p>
        </w:tc>
      </w:tr>
      <w:tr w:rsidR="0080183E" w14:paraId="72FAD736" w14:textId="77777777" w:rsidTr="008521FB">
        <w:tc>
          <w:tcPr>
            <w:tcW w:w="1192" w:type="dxa"/>
          </w:tcPr>
          <w:p w14:paraId="5EFD5078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3704E8BB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 xml:space="preserve"> </w:t>
            </w:r>
            <w:r>
              <w:rPr>
                <w:rFonts w:ascii="Times New Roman" w:eastAsia="宋体" w:hAnsi="Times New Roman"/>
              </w:rPr>
              <w:t xml:space="preserve">  </w:t>
            </w:r>
          </w:p>
        </w:tc>
        <w:tc>
          <w:tcPr>
            <w:tcW w:w="5764" w:type="dxa"/>
          </w:tcPr>
          <w:p w14:paraId="52611F4E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18D60FA8" w14:textId="526D15CA" w:rsidR="00A9095D" w:rsidRDefault="00A9095D" w:rsidP="0002707A"/>
    <w:p w14:paraId="4B4F3E94" w14:textId="16303652" w:rsidR="00DB4FAB" w:rsidRDefault="00DB4FAB" w:rsidP="00DB4FAB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/>
          <w:sz w:val="24"/>
          <w:szCs w:val="24"/>
        </w:rPr>
        <w:t>4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指南下载接口</w:t>
      </w:r>
    </w:p>
    <w:p w14:paraId="3A20867D" w14:textId="303998B8" w:rsidR="00DB4FAB" w:rsidRPr="000575EC" w:rsidRDefault="00DB4FAB" w:rsidP="00DB4FAB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 w:rsidR="00C56B55">
        <w:rPr>
          <w:rFonts w:ascii="Times New Roman" w:eastAsia="宋体" w:hAnsi="Times New Roman" w:hint="eastAsia"/>
          <w:b/>
        </w:rPr>
        <w:t>4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0CD43145" w14:textId="2CD373E7" w:rsidR="00DB4FAB" w:rsidRDefault="00C56B55" w:rsidP="00DB4FAB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提供指南下载</w:t>
      </w:r>
    </w:p>
    <w:p w14:paraId="4372DEF6" w14:textId="77777777" w:rsidR="00DB4FAB" w:rsidRDefault="00DB4FAB" w:rsidP="00DB4FAB">
      <w:pPr>
        <w:rPr>
          <w:rFonts w:ascii="Times New Roman" w:eastAsia="宋体" w:hAnsi="Times New Roman"/>
        </w:rPr>
      </w:pPr>
    </w:p>
    <w:p w14:paraId="28E0545E" w14:textId="400FE49F" w:rsidR="00DB4FAB" w:rsidRPr="000575EC" w:rsidRDefault="00DB4FAB" w:rsidP="00DB4FAB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 w:rsidR="00C56B55">
        <w:rPr>
          <w:rFonts w:ascii="Times New Roman" w:eastAsia="宋体" w:hAnsi="Times New Roman" w:hint="eastAsia"/>
          <w:b/>
        </w:rPr>
        <w:t>4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DB4FAB" w14:paraId="34E27DB6" w14:textId="77777777" w:rsidTr="008F08D6">
        <w:tc>
          <w:tcPr>
            <w:tcW w:w="1980" w:type="dxa"/>
            <w:shd w:val="pct20" w:color="auto" w:fill="auto"/>
          </w:tcPr>
          <w:p w14:paraId="41115B30" w14:textId="77777777" w:rsidR="00DB4FAB" w:rsidRPr="00101800" w:rsidRDefault="00DB4FAB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51E40D63" w14:textId="6E5CB8CA" w:rsidR="00DB4FAB" w:rsidRDefault="000766DC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/</w:t>
            </w:r>
            <w:proofErr w:type="spellStart"/>
            <w:r>
              <w:rPr>
                <w:rFonts w:ascii="Times New Roman" w:eastAsia="宋体" w:hAnsi="Times New Roman" w:hint="eastAsia"/>
                <w:b/>
              </w:rPr>
              <w:t>api</w:t>
            </w:r>
            <w:proofErr w:type="spellEnd"/>
            <w:r w:rsidR="00DB4FAB">
              <w:rPr>
                <w:rFonts w:ascii="Times New Roman" w:eastAsia="宋体" w:hAnsi="Times New Roman"/>
                <w:b/>
              </w:rPr>
              <w:t>/</w:t>
            </w:r>
            <w:r w:rsidR="00DB4FAB">
              <w:rPr>
                <w:rFonts w:ascii="Times New Roman" w:eastAsia="宋体" w:hAnsi="Times New Roman" w:hint="eastAsia"/>
                <w:b/>
              </w:rPr>
              <w:t>gu</w:t>
            </w:r>
            <w:r w:rsidR="00DB4FAB">
              <w:rPr>
                <w:rFonts w:ascii="Times New Roman" w:eastAsia="宋体" w:hAnsi="Times New Roman"/>
                <w:b/>
              </w:rPr>
              <w:t>ide</w:t>
            </w:r>
            <w:r w:rsidR="00DB4FAB">
              <w:rPr>
                <w:rFonts w:ascii="Times New Roman" w:eastAsia="宋体" w:hAnsi="Times New Roman" w:hint="eastAsia"/>
                <w:b/>
              </w:rPr>
              <w:t>/</w:t>
            </w:r>
            <w:r w:rsidR="00C56B55">
              <w:rPr>
                <w:rFonts w:ascii="Times New Roman" w:eastAsia="宋体" w:hAnsi="Times New Roman" w:hint="eastAsia"/>
                <w:b/>
              </w:rPr>
              <w:t>d</w:t>
            </w:r>
            <w:r w:rsidR="00C56B55">
              <w:rPr>
                <w:rFonts w:ascii="Times New Roman" w:eastAsia="宋体" w:hAnsi="Times New Roman"/>
                <w:b/>
              </w:rPr>
              <w:t>ownload</w:t>
            </w:r>
          </w:p>
        </w:tc>
      </w:tr>
      <w:tr w:rsidR="00DB4FAB" w14:paraId="626FA032" w14:textId="77777777" w:rsidTr="008F08D6">
        <w:tc>
          <w:tcPr>
            <w:tcW w:w="1980" w:type="dxa"/>
            <w:shd w:val="pct20" w:color="auto" w:fill="auto"/>
          </w:tcPr>
          <w:p w14:paraId="6FFD746C" w14:textId="77777777" w:rsidR="00DB4FAB" w:rsidRPr="00101800" w:rsidRDefault="00DB4FAB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6968541C" w14:textId="62478706" w:rsidR="00DB4FAB" w:rsidRPr="00101800" w:rsidRDefault="00C56B55" w:rsidP="008F08D6">
            <w:pPr>
              <w:rPr>
                <w:rFonts w:ascii="Times New Roman" w:eastAsia="宋体" w:hAnsi="Times New Roman"/>
              </w:rPr>
            </w:pPr>
            <w:proofErr w:type="spellStart"/>
            <w:r>
              <w:rPr>
                <w:rFonts w:ascii="Times New Roman" w:eastAsia="宋体" w:hAnsi="Times New Roman"/>
              </w:rPr>
              <w:t>url</w:t>
            </w:r>
            <w:proofErr w:type="spellEnd"/>
          </w:p>
        </w:tc>
      </w:tr>
      <w:tr w:rsidR="00DB4FAB" w14:paraId="09BA0F89" w14:textId="77777777" w:rsidTr="008F08D6">
        <w:tc>
          <w:tcPr>
            <w:tcW w:w="1980" w:type="dxa"/>
            <w:shd w:val="pct20" w:color="auto" w:fill="auto"/>
          </w:tcPr>
          <w:p w14:paraId="6F6178D3" w14:textId="77777777" w:rsidR="00DB4FAB" w:rsidRPr="00101800" w:rsidRDefault="00DB4FAB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09652E9E" w14:textId="6D13CC37" w:rsidR="00DB4FAB" w:rsidRPr="00101800" w:rsidRDefault="00DB4FAB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41F2ADB9" w14:textId="77777777" w:rsidR="00DB4FAB" w:rsidRDefault="00DB4FAB" w:rsidP="00DB4FAB">
      <w:pPr>
        <w:rPr>
          <w:rFonts w:ascii="Times New Roman" w:eastAsia="宋体" w:hAnsi="Times New Roman"/>
          <w:b/>
        </w:rPr>
      </w:pPr>
    </w:p>
    <w:p w14:paraId="15FF5977" w14:textId="0D23A06C" w:rsidR="00DB4FAB" w:rsidRPr="000575EC" w:rsidRDefault="00DB4FAB" w:rsidP="00DB4FAB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 w:rsidR="00C56B55">
        <w:rPr>
          <w:rFonts w:ascii="Times New Roman" w:eastAsia="宋体" w:hAnsi="Times New Roman" w:hint="eastAsia"/>
          <w:b/>
        </w:rPr>
        <w:t>4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="00C56B55">
        <w:rPr>
          <w:rFonts w:ascii="Times New Roman" w:eastAsia="宋体" w:hAnsi="Times New Roman" w:hint="eastAsia"/>
          <w:b/>
        </w:rPr>
        <w:t>使用方式</w:t>
      </w:r>
      <w:r w:rsidRPr="000575EC">
        <w:rPr>
          <w:rFonts w:ascii="Times New Roman" w:eastAsia="宋体" w:hAnsi="Times New Roman" w:hint="eastAsia"/>
          <w:b/>
        </w:rPr>
        <w:t>说明</w:t>
      </w:r>
    </w:p>
    <w:p w14:paraId="7A81BE67" w14:textId="784A50FC" w:rsidR="00DB4FAB" w:rsidRDefault="00C56B55" w:rsidP="00DB4FAB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上面做一个</w:t>
      </w:r>
      <w:r>
        <w:rPr>
          <w:rFonts w:ascii="Times New Roman" w:eastAsia="宋体" w:hAnsi="Times New Roman" w:hint="eastAsia"/>
        </w:rPr>
        <w:t>b</w:t>
      </w:r>
      <w:r>
        <w:rPr>
          <w:rFonts w:ascii="Times New Roman" w:eastAsia="宋体" w:hAnsi="Times New Roman"/>
        </w:rPr>
        <w:t>utton</w:t>
      </w:r>
    </w:p>
    <w:p w14:paraId="5611C49D" w14:textId="7C4F905D" w:rsidR="00C56B55" w:rsidRDefault="00C56B55" w:rsidP="00DB4FAB">
      <w:pPr>
        <w:rPr>
          <w:rFonts w:ascii="Times New Roman" w:eastAsia="宋体" w:hAnsi="Times New Roman"/>
        </w:rPr>
      </w:pPr>
      <w:r>
        <w:rPr>
          <w:noProof/>
        </w:rPr>
        <w:drawing>
          <wp:inline distT="0" distB="0" distL="0" distR="0" wp14:anchorId="13624336" wp14:editId="55062485">
            <wp:extent cx="5274310" cy="180975"/>
            <wp:effectExtent l="0" t="0" r="2540" b="952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1179FB" w14:textId="24CF7193" w:rsidR="00C56B55" w:rsidRDefault="00C56B55" w:rsidP="00DB4FAB">
      <w:pPr>
        <w:rPr>
          <w:rFonts w:ascii="Times New Roman" w:eastAsia="宋体" w:hAnsi="Times New Roman"/>
        </w:rPr>
      </w:pPr>
      <w:r>
        <w:rPr>
          <w:rFonts w:ascii="Times New Roman" w:eastAsia="宋体" w:hAnsi="Times New Roman"/>
        </w:rPr>
        <w:t xml:space="preserve">JS </w:t>
      </w:r>
      <w:r>
        <w:rPr>
          <w:rFonts w:ascii="Times New Roman" w:eastAsia="宋体" w:hAnsi="Times New Roman" w:hint="eastAsia"/>
        </w:rPr>
        <w:t>met</w:t>
      </w:r>
      <w:r>
        <w:rPr>
          <w:rFonts w:ascii="Times New Roman" w:eastAsia="宋体" w:hAnsi="Times New Roman"/>
        </w:rPr>
        <w:t>hods</w:t>
      </w:r>
      <w:r>
        <w:rPr>
          <w:rFonts w:ascii="Times New Roman" w:eastAsia="宋体" w:hAnsi="Times New Roman" w:hint="eastAsia"/>
        </w:rPr>
        <w:t>里写函数</w:t>
      </w:r>
    </w:p>
    <w:p w14:paraId="50AB7502" w14:textId="4F4E68DD" w:rsidR="00C56B55" w:rsidRDefault="00C56B55" w:rsidP="00DB4FAB">
      <w:pPr>
        <w:rPr>
          <w:rFonts w:ascii="Times New Roman" w:eastAsia="宋体" w:hAnsi="Times New Roman"/>
        </w:rPr>
      </w:pPr>
      <w:r>
        <w:rPr>
          <w:noProof/>
        </w:rPr>
        <w:drawing>
          <wp:inline distT="0" distB="0" distL="0" distR="0" wp14:anchorId="0E19BBEE" wp14:editId="2077EC29">
            <wp:extent cx="5274310" cy="490855"/>
            <wp:effectExtent l="0" t="0" r="2540" b="444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90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22A467" w14:textId="23A0F5BD" w:rsidR="00C56B55" w:rsidRDefault="00C56B55" w:rsidP="00DB4FAB">
      <w:pPr>
        <w:rPr>
          <w:rFonts w:ascii="Times New Roman" w:eastAsia="宋体" w:hAnsi="Times New Roman"/>
        </w:rPr>
      </w:pPr>
      <w:r>
        <w:rPr>
          <w:rFonts w:ascii="Times New Roman" w:eastAsia="宋体" w:hAnsi="Times New Roman"/>
        </w:rPr>
        <w:t xml:space="preserve">title </w:t>
      </w:r>
      <w:r>
        <w:rPr>
          <w:rFonts w:ascii="Times New Roman" w:eastAsia="宋体" w:hAnsi="Times New Roman" w:hint="eastAsia"/>
        </w:rPr>
        <w:t>为指南的</w:t>
      </w:r>
      <w:r>
        <w:rPr>
          <w:rFonts w:ascii="Times New Roman" w:eastAsia="宋体" w:hAnsi="Times New Roman" w:hint="eastAsia"/>
        </w:rPr>
        <w:t>t</w:t>
      </w:r>
      <w:r>
        <w:rPr>
          <w:rFonts w:ascii="Times New Roman" w:eastAsia="宋体" w:hAnsi="Times New Roman"/>
        </w:rPr>
        <w:t>itle</w:t>
      </w:r>
    </w:p>
    <w:p w14:paraId="5E727FF5" w14:textId="3D39670E" w:rsidR="00DB4FAB" w:rsidRPr="00754281" w:rsidRDefault="00DB4FAB" w:rsidP="00DB4FAB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2</w:t>
      </w:r>
      <w:r w:rsidRPr="00754281">
        <w:rPr>
          <w:rFonts w:ascii="Times New Roman" w:eastAsia="宋体" w:hAnsi="Times New Roman" w:hint="eastAsia"/>
          <w:b/>
        </w:rPr>
        <w:t>.</w:t>
      </w:r>
      <w:r w:rsidR="00C56B55">
        <w:rPr>
          <w:rFonts w:ascii="Times New Roman" w:eastAsia="宋体" w:hAnsi="Times New Roman" w:hint="eastAsia"/>
          <w:b/>
        </w:rPr>
        <w:t>4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92"/>
        <w:gridCol w:w="1340"/>
        <w:gridCol w:w="5764"/>
      </w:tblGrid>
      <w:tr w:rsidR="00DB4FAB" w14:paraId="4A79B7A1" w14:textId="77777777" w:rsidTr="008F08D6">
        <w:tc>
          <w:tcPr>
            <w:tcW w:w="1192" w:type="dxa"/>
            <w:shd w:val="pct20" w:color="auto" w:fill="auto"/>
          </w:tcPr>
          <w:p w14:paraId="69A3D4A9" w14:textId="77777777" w:rsidR="00DB4FAB" w:rsidRDefault="00DB4FAB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4D223E7F" w14:textId="77777777" w:rsidR="00DB4FAB" w:rsidRDefault="00DB4FAB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764" w:type="dxa"/>
            <w:shd w:val="pct20" w:color="auto" w:fill="auto"/>
          </w:tcPr>
          <w:p w14:paraId="35C46594" w14:textId="77777777" w:rsidR="00DB4FAB" w:rsidRDefault="00DB4FAB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DB4FAB" w14:paraId="79AF7271" w14:textId="77777777" w:rsidTr="008F08D6">
        <w:tc>
          <w:tcPr>
            <w:tcW w:w="1192" w:type="dxa"/>
          </w:tcPr>
          <w:p w14:paraId="3A8685AA" w14:textId="77777777" w:rsidR="00DB4FAB" w:rsidRDefault="00DB4FAB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55C28CFE" w14:textId="63D67379" w:rsidR="00DB4FAB" w:rsidRDefault="00DB4FAB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5764" w:type="dxa"/>
          </w:tcPr>
          <w:p w14:paraId="23A7DBFE" w14:textId="77777777" w:rsidR="00DB4FAB" w:rsidRDefault="00DB4FAB" w:rsidP="008F08D6">
            <w:pPr>
              <w:rPr>
                <w:rFonts w:ascii="Times New Roman" w:eastAsia="宋体" w:hAnsi="Times New Roman"/>
              </w:rPr>
            </w:pPr>
          </w:p>
        </w:tc>
      </w:tr>
      <w:tr w:rsidR="00DB4FAB" w14:paraId="1CCC646D" w14:textId="77777777" w:rsidTr="008F08D6">
        <w:tc>
          <w:tcPr>
            <w:tcW w:w="1192" w:type="dxa"/>
          </w:tcPr>
          <w:p w14:paraId="5AC64AB7" w14:textId="77777777" w:rsidR="00DB4FAB" w:rsidRDefault="00DB4FAB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042D3D74" w14:textId="77777777" w:rsidR="00DB4FAB" w:rsidRDefault="00DB4FAB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 xml:space="preserve"> </w:t>
            </w:r>
            <w:r>
              <w:rPr>
                <w:rFonts w:ascii="Times New Roman" w:eastAsia="宋体" w:hAnsi="Times New Roman"/>
              </w:rPr>
              <w:t xml:space="preserve">  </w:t>
            </w:r>
          </w:p>
        </w:tc>
        <w:tc>
          <w:tcPr>
            <w:tcW w:w="5764" w:type="dxa"/>
          </w:tcPr>
          <w:p w14:paraId="569B3EFD" w14:textId="77777777" w:rsidR="00DB4FAB" w:rsidRDefault="00DB4FAB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3DE9BEF3" w14:textId="77777777" w:rsidR="00DB4FAB" w:rsidRPr="00D816D4" w:rsidRDefault="00DB4FAB" w:rsidP="0002707A"/>
    <w:p w14:paraId="5E35E8B9" w14:textId="1573CE45" w:rsidR="00626871" w:rsidRPr="00626871" w:rsidRDefault="00CB1762" w:rsidP="00626871">
      <w:pPr>
        <w:pStyle w:val="a4"/>
        <w:numPr>
          <w:ilvl w:val="0"/>
          <w:numId w:val="2"/>
        </w:numPr>
        <w:jc w:val="both"/>
        <w:rPr>
          <w:rFonts w:ascii="Times New Roman" w:eastAsia="宋体" w:hAnsi="Times New Roman"/>
          <w:sz w:val="28"/>
          <w:szCs w:val="28"/>
        </w:rPr>
      </w:pPr>
      <w:r w:rsidRPr="00101800">
        <w:rPr>
          <w:rFonts w:ascii="Times New Roman" w:eastAsia="宋体" w:hAnsi="Times New Roman" w:hint="eastAsia"/>
          <w:sz w:val="28"/>
          <w:szCs w:val="28"/>
        </w:rPr>
        <w:t>相关文献模块接口</w:t>
      </w:r>
    </w:p>
    <w:p w14:paraId="3EB16B15" w14:textId="79081EDA" w:rsidR="00626871" w:rsidRDefault="00626871" w:rsidP="00626871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3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 w:hint="eastAsia"/>
          <w:sz w:val="24"/>
          <w:szCs w:val="24"/>
        </w:rPr>
        <w:t>1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文献列表接口</w:t>
      </w:r>
    </w:p>
    <w:p w14:paraId="3765ED61" w14:textId="7C21AE46" w:rsidR="00626871" w:rsidRPr="000575EC" w:rsidRDefault="00626871" w:rsidP="00626871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5C507987" w14:textId="3BA70DB2" w:rsidR="00626871" w:rsidRDefault="00626871" w:rsidP="00626871">
      <w:r>
        <w:rPr>
          <w:rFonts w:hint="eastAsia"/>
        </w:rPr>
        <w:t>返回最新文献列表和文献搜索结果列表</w:t>
      </w:r>
    </w:p>
    <w:p w14:paraId="16532156" w14:textId="77777777" w:rsidR="00626871" w:rsidRDefault="00626871" w:rsidP="00626871"/>
    <w:p w14:paraId="0E32AC4C" w14:textId="16D80BF2" w:rsidR="00626871" w:rsidRPr="000575EC" w:rsidRDefault="00626871" w:rsidP="00626871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626871" w14:paraId="3B00A0B4" w14:textId="77777777" w:rsidTr="008F08D6">
        <w:tc>
          <w:tcPr>
            <w:tcW w:w="1980" w:type="dxa"/>
            <w:shd w:val="pct20" w:color="auto" w:fill="auto"/>
          </w:tcPr>
          <w:p w14:paraId="4908A119" w14:textId="77777777" w:rsidR="00626871" w:rsidRPr="00101800" w:rsidRDefault="00626871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6B190C7A" w14:textId="5FF156CF" w:rsidR="00626871" w:rsidRDefault="000766DC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/api</w:t>
            </w:r>
            <w:r w:rsidR="0080183E">
              <w:rPr>
                <w:rFonts w:ascii="Times New Roman" w:eastAsia="宋体" w:hAnsi="Times New Roman" w:hint="eastAsia"/>
                <w:b/>
              </w:rPr>
              <w:t>/</w:t>
            </w:r>
            <w:r w:rsidR="0080183E">
              <w:rPr>
                <w:rFonts w:ascii="Times New Roman" w:eastAsia="宋体" w:hAnsi="Times New Roman"/>
                <w:b/>
              </w:rPr>
              <w:t>reference/get</w:t>
            </w:r>
          </w:p>
        </w:tc>
      </w:tr>
      <w:tr w:rsidR="00626871" w14:paraId="37F727E1" w14:textId="77777777" w:rsidTr="008F08D6">
        <w:tc>
          <w:tcPr>
            <w:tcW w:w="1980" w:type="dxa"/>
            <w:shd w:val="pct20" w:color="auto" w:fill="auto"/>
          </w:tcPr>
          <w:p w14:paraId="2221E0F3" w14:textId="77777777" w:rsidR="00626871" w:rsidRPr="00101800" w:rsidRDefault="00626871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08BF8FAA" w14:textId="77777777" w:rsidR="00626871" w:rsidRPr="00101800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626871" w14:paraId="310BB175" w14:textId="77777777" w:rsidTr="008F08D6">
        <w:tc>
          <w:tcPr>
            <w:tcW w:w="1980" w:type="dxa"/>
            <w:shd w:val="pct20" w:color="auto" w:fill="auto"/>
          </w:tcPr>
          <w:p w14:paraId="1FC1A248" w14:textId="77777777" w:rsidR="00626871" w:rsidRPr="00101800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lastRenderedPageBreak/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627B58D4" w14:textId="3AB7918E" w:rsidR="00626871" w:rsidRPr="00101800" w:rsidRDefault="0063726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28A39352" w14:textId="77777777" w:rsidR="00626871" w:rsidRDefault="00626871" w:rsidP="00626871"/>
    <w:p w14:paraId="26578503" w14:textId="64665679" w:rsidR="00626871" w:rsidRPr="000575EC" w:rsidRDefault="00626871" w:rsidP="00626871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626871" w14:paraId="0AADEE13" w14:textId="77777777" w:rsidTr="008F08D6">
        <w:tc>
          <w:tcPr>
            <w:tcW w:w="1404" w:type="dxa"/>
            <w:shd w:val="pct20" w:color="auto" w:fill="auto"/>
          </w:tcPr>
          <w:p w14:paraId="06967DDD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56673C7C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51883989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72142A76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626871" w:rsidRPr="00C76827" w14:paraId="204FBDC8" w14:textId="77777777" w:rsidTr="008F08D6">
        <w:tc>
          <w:tcPr>
            <w:tcW w:w="1404" w:type="dxa"/>
          </w:tcPr>
          <w:p w14:paraId="4D931675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ategory</w:t>
            </w:r>
          </w:p>
        </w:tc>
        <w:tc>
          <w:tcPr>
            <w:tcW w:w="756" w:type="dxa"/>
          </w:tcPr>
          <w:p w14:paraId="1ED17241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2797" w:type="dxa"/>
          </w:tcPr>
          <w:p w14:paraId="6418E2BB" w14:textId="737F444D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  <w:r>
              <w:rPr>
                <w:rFonts w:ascii="Times New Roman" w:eastAsia="宋体" w:hAnsi="Times New Roman" w:hint="eastAsia"/>
              </w:rPr>
              <w:t>(</w:t>
            </w:r>
            <w:r>
              <w:rPr>
                <w:rFonts w:ascii="Times New Roman" w:eastAsia="宋体" w:hAnsi="Times New Roman"/>
              </w:rPr>
              <w:t>new/</w:t>
            </w:r>
            <w:r>
              <w:rPr>
                <w:rFonts w:ascii="Times New Roman" w:eastAsia="宋体" w:hAnsi="Times New Roman" w:hint="eastAsia"/>
              </w:rPr>
              <w:t>se</w:t>
            </w:r>
            <w:r>
              <w:rPr>
                <w:rFonts w:ascii="Times New Roman" w:eastAsia="宋体" w:hAnsi="Times New Roman"/>
              </w:rPr>
              <w:t>arch)</w:t>
            </w:r>
          </w:p>
        </w:tc>
        <w:tc>
          <w:tcPr>
            <w:tcW w:w="3339" w:type="dxa"/>
          </w:tcPr>
          <w:p w14:paraId="29BF05D6" w14:textId="77777777" w:rsidR="00626871" w:rsidRPr="00C76827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区分列表返回类别</w:t>
            </w:r>
          </w:p>
        </w:tc>
      </w:tr>
      <w:tr w:rsidR="00626871" w14:paraId="5E552573" w14:textId="77777777" w:rsidTr="008F08D6">
        <w:tc>
          <w:tcPr>
            <w:tcW w:w="1404" w:type="dxa"/>
          </w:tcPr>
          <w:p w14:paraId="2E306FBC" w14:textId="63BFDE53" w:rsidR="00626871" w:rsidRPr="00754281" w:rsidRDefault="002327D7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133B3D1E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False</w:t>
            </w:r>
          </w:p>
        </w:tc>
        <w:tc>
          <w:tcPr>
            <w:tcW w:w="2797" w:type="dxa"/>
          </w:tcPr>
          <w:p w14:paraId="62A455C1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557AAD3F" w14:textId="3BA2C573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文献搜索关键字</w:t>
            </w:r>
          </w:p>
        </w:tc>
      </w:tr>
      <w:tr w:rsidR="00626871" w14:paraId="3C0982EB" w14:textId="77777777" w:rsidTr="008F08D6">
        <w:tc>
          <w:tcPr>
            <w:tcW w:w="1404" w:type="dxa"/>
          </w:tcPr>
          <w:p w14:paraId="038A8546" w14:textId="1A063B7C" w:rsidR="00626871" w:rsidRDefault="00626871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74276F65" w14:textId="44143238" w:rsidR="00626871" w:rsidRDefault="00626871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27E972E6" w14:textId="07E85318" w:rsidR="00626871" w:rsidRDefault="00626871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41E9A91D" w14:textId="74BD5E19" w:rsidR="00626871" w:rsidRDefault="00626871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53F052DA" w14:textId="77777777" w:rsidR="00626871" w:rsidRDefault="00626871" w:rsidP="00626871"/>
    <w:p w14:paraId="45A75B19" w14:textId="1E7FAB01" w:rsidR="00626871" w:rsidRPr="00754281" w:rsidRDefault="00626871" w:rsidP="00626871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Pr="00754281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087"/>
        <w:gridCol w:w="1340"/>
        <w:gridCol w:w="5869"/>
      </w:tblGrid>
      <w:tr w:rsidR="00626871" w14:paraId="377FE674" w14:textId="77777777" w:rsidTr="00C165C7">
        <w:tc>
          <w:tcPr>
            <w:tcW w:w="1126" w:type="dxa"/>
            <w:shd w:val="pct20" w:color="auto" w:fill="auto"/>
          </w:tcPr>
          <w:p w14:paraId="405EA91F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48" w:type="dxa"/>
            <w:shd w:val="pct20" w:color="auto" w:fill="auto"/>
          </w:tcPr>
          <w:p w14:paraId="0A8AD857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322" w:type="dxa"/>
            <w:shd w:val="pct20" w:color="auto" w:fill="auto"/>
          </w:tcPr>
          <w:p w14:paraId="0B9A3F6D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626871" w14:paraId="7180E076" w14:textId="77777777" w:rsidTr="00C165C7">
        <w:tc>
          <w:tcPr>
            <w:tcW w:w="1126" w:type="dxa"/>
          </w:tcPr>
          <w:p w14:paraId="286BFA4D" w14:textId="248155BE" w:rsidR="00626871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D</w:t>
            </w:r>
            <w:r>
              <w:rPr>
                <w:rFonts w:ascii="Times New Roman" w:eastAsia="宋体" w:hAnsi="Times New Roman" w:hint="eastAsia"/>
              </w:rPr>
              <w:t>ata</w:t>
            </w:r>
          </w:p>
        </w:tc>
        <w:tc>
          <w:tcPr>
            <w:tcW w:w="848" w:type="dxa"/>
          </w:tcPr>
          <w:p w14:paraId="516E142B" w14:textId="32D49A3B" w:rsidR="00626871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</w:t>
            </w:r>
            <w:r w:rsidR="00626871">
              <w:rPr>
                <w:rFonts w:ascii="Times New Roman" w:eastAsia="宋体" w:hAnsi="Times New Roman" w:hint="eastAsia"/>
              </w:rPr>
              <w:t>O</w:t>
            </w:r>
            <w:r w:rsidR="00626871">
              <w:rPr>
                <w:rFonts w:ascii="Times New Roman" w:eastAsia="宋体" w:hAnsi="Times New Roman"/>
              </w:rPr>
              <w:t>bject</w:t>
            </w:r>
            <w:r>
              <w:rPr>
                <w:rFonts w:ascii="Times New Roman" w:eastAsia="宋体" w:hAnsi="Times New Roman"/>
              </w:rPr>
              <w:t>&gt;</w:t>
            </w:r>
          </w:p>
        </w:tc>
        <w:tc>
          <w:tcPr>
            <w:tcW w:w="6322" w:type="dxa"/>
          </w:tcPr>
          <w:p w14:paraId="0708A3CF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内容</w:t>
            </w:r>
          </w:p>
        </w:tc>
      </w:tr>
      <w:tr w:rsidR="00626871" w14:paraId="5BE517CA" w14:textId="77777777" w:rsidTr="00C165C7">
        <w:tc>
          <w:tcPr>
            <w:tcW w:w="1126" w:type="dxa"/>
          </w:tcPr>
          <w:p w14:paraId="78300BC5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48" w:type="dxa"/>
          </w:tcPr>
          <w:p w14:paraId="66407CF9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322" w:type="dxa"/>
          </w:tcPr>
          <w:p w14:paraId="530758C3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3DD565DC" w14:textId="7C24BBA4" w:rsidR="00626871" w:rsidRDefault="00626871" w:rsidP="00626871"/>
    <w:p w14:paraId="7F59FF12" w14:textId="1D26DB85" w:rsidR="00626871" w:rsidRDefault="00626871" w:rsidP="00626871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3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展示文献详情接口</w:t>
      </w:r>
    </w:p>
    <w:p w14:paraId="3A9B5EBC" w14:textId="443AF764" w:rsidR="00626871" w:rsidRPr="000575EC" w:rsidRDefault="00626871" w:rsidP="00626871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74A84B8D" w14:textId="023FA079" w:rsidR="0080183E" w:rsidRDefault="008521FB" w:rsidP="0080183E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负责文献的详情返回</w:t>
      </w:r>
    </w:p>
    <w:p w14:paraId="776760A6" w14:textId="77777777" w:rsidR="0080183E" w:rsidRDefault="0080183E" w:rsidP="0080183E">
      <w:pPr>
        <w:rPr>
          <w:rFonts w:ascii="Times New Roman" w:eastAsia="宋体" w:hAnsi="Times New Roman"/>
        </w:rPr>
      </w:pPr>
    </w:p>
    <w:p w14:paraId="53F3A708" w14:textId="03CAE3DD" w:rsidR="0080183E" w:rsidRPr="000575EC" w:rsidRDefault="0080183E" w:rsidP="0080183E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2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80183E" w14:paraId="38677317" w14:textId="77777777" w:rsidTr="008F08D6">
        <w:tc>
          <w:tcPr>
            <w:tcW w:w="1980" w:type="dxa"/>
            <w:shd w:val="pct20" w:color="auto" w:fill="auto"/>
          </w:tcPr>
          <w:p w14:paraId="455BB8F2" w14:textId="77777777" w:rsidR="0080183E" w:rsidRPr="00101800" w:rsidRDefault="0080183E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6AD2E9FD" w14:textId="4887379F" w:rsidR="0080183E" w:rsidRDefault="000766DC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/</w:t>
            </w:r>
            <w:proofErr w:type="spellStart"/>
            <w:r>
              <w:rPr>
                <w:rFonts w:ascii="Times New Roman" w:eastAsia="宋体" w:hAnsi="Times New Roman" w:hint="eastAsia"/>
                <w:b/>
              </w:rPr>
              <w:t>api</w:t>
            </w:r>
            <w:proofErr w:type="spellEnd"/>
            <w:r w:rsidR="0080183E">
              <w:rPr>
                <w:rFonts w:ascii="Times New Roman" w:eastAsia="宋体" w:hAnsi="Times New Roman"/>
                <w:b/>
              </w:rPr>
              <w:t>/reference/</w:t>
            </w:r>
            <w:r w:rsidR="0080183E">
              <w:rPr>
                <w:rFonts w:ascii="Times New Roman" w:eastAsia="宋体" w:hAnsi="Times New Roman" w:hint="eastAsia"/>
                <w:b/>
              </w:rPr>
              <w:t>d</w:t>
            </w:r>
            <w:r w:rsidR="0080183E">
              <w:rPr>
                <w:rFonts w:ascii="Times New Roman" w:eastAsia="宋体" w:hAnsi="Times New Roman"/>
                <w:b/>
              </w:rPr>
              <w:t>etail</w:t>
            </w:r>
          </w:p>
        </w:tc>
      </w:tr>
      <w:tr w:rsidR="0080183E" w14:paraId="45B1ED39" w14:textId="77777777" w:rsidTr="008F08D6">
        <w:tc>
          <w:tcPr>
            <w:tcW w:w="1980" w:type="dxa"/>
            <w:shd w:val="pct20" w:color="auto" w:fill="auto"/>
          </w:tcPr>
          <w:p w14:paraId="73B70DA6" w14:textId="77777777" w:rsidR="0080183E" w:rsidRPr="00101800" w:rsidRDefault="0080183E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50938068" w14:textId="77777777" w:rsidR="0080183E" w:rsidRPr="00101800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80183E" w14:paraId="405E1B38" w14:textId="77777777" w:rsidTr="008F08D6">
        <w:tc>
          <w:tcPr>
            <w:tcW w:w="1980" w:type="dxa"/>
            <w:shd w:val="pct20" w:color="auto" w:fill="auto"/>
          </w:tcPr>
          <w:p w14:paraId="55E67C92" w14:textId="77777777" w:rsidR="0080183E" w:rsidRPr="00101800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0645D737" w14:textId="77777777" w:rsidR="0080183E" w:rsidRPr="00101800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7546FCB2" w14:textId="77777777" w:rsidR="0080183E" w:rsidRDefault="0080183E" w:rsidP="0080183E">
      <w:pPr>
        <w:rPr>
          <w:rFonts w:ascii="Times New Roman" w:eastAsia="宋体" w:hAnsi="Times New Roman"/>
          <w:b/>
        </w:rPr>
      </w:pPr>
    </w:p>
    <w:p w14:paraId="3F593233" w14:textId="6892D431" w:rsidR="0080183E" w:rsidRPr="000575EC" w:rsidRDefault="0080183E" w:rsidP="0080183E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2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80183E" w14:paraId="6F510E97" w14:textId="77777777" w:rsidTr="008F08D6">
        <w:tc>
          <w:tcPr>
            <w:tcW w:w="1404" w:type="dxa"/>
            <w:shd w:val="pct20" w:color="auto" w:fill="auto"/>
          </w:tcPr>
          <w:p w14:paraId="5BE799FB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5F0B08A6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4557B9AC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517ACE81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80183E" w14:paraId="40952540" w14:textId="77777777" w:rsidTr="008F08D6">
        <w:tc>
          <w:tcPr>
            <w:tcW w:w="1404" w:type="dxa"/>
          </w:tcPr>
          <w:p w14:paraId="209454BC" w14:textId="77777777" w:rsidR="0080183E" w:rsidRPr="00754281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75836C3D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4DDC45FD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2992" w:type="dxa"/>
          </w:tcPr>
          <w:p w14:paraId="1675CF0F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根据列表的准确的项目</w:t>
            </w:r>
            <w:r>
              <w:rPr>
                <w:rFonts w:ascii="Times New Roman" w:eastAsia="宋体" w:hAnsi="Times New Roman" w:hint="eastAsia"/>
              </w:rPr>
              <w:t>n</w:t>
            </w:r>
            <w:r>
              <w:rPr>
                <w:rFonts w:ascii="Times New Roman" w:eastAsia="宋体" w:hAnsi="Times New Roman"/>
              </w:rPr>
              <w:t>ame</w:t>
            </w:r>
          </w:p>
        </w:tc>
      </w:tr>
    </w:tbl>
    <w:p w14:paraId="34C2E7EF" w14:textId="77777777" w:rsidR="0080183E" w:rsidRDefault="0080183E" w:rsidP="0080183E">
      <w:pPr>
        <w:rPr>
          <w:rFonts w:ascii="Times New Roman" w:eastAsia="宋体" w:hAnsi="Times New Roman"/>
        </w:rPr>
      </w:pPr>
    </w:p>
    <w:p w14:paraId="344893F1" w14:textId="20C3ECC6" w:rsidR="0080183E" w:rsidRPr="00754281" w:rsidRDefault="0080183E" w:rsidP="0080183E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3</w:t>
      </w:r>
      <w:r w:rsidRPr="00754281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2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92"/>
        <w:gridCol w:w="1340"/>
        <w:gridCol w:w="5764"/>
      </w:tblGrid>
      <w:tr w:rsidR="0080183E" w14:paraId="659A8AFF" w14:textId="77777777" w:rsidTr="0080183E">
        <w:tc>
          <w:tcPr>
            <w:tcW w:w="1192" w:type="dxa"/>
            <w:shd w:val="pct20" w:color="auto" w:fill="auto"/>
          </w:tcPr>
          <w:p w14:paraId="5F604F67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0CD30DDE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764" w:type="dxa"/>
            <w:shd w:val="pct20" w:color="auto" w:fill="auto"/>
          </w:tcPr>
          <w:p w14:paraId="17C7C342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80183E" w14:paraId="7BBF6ECD" w14:textId="77777777" w:rsidTr="0080183E">
        <w:tc>
          <w:tcPr>
            <w:tcW w:w="1192" w:type="dxa"/>
          </w:tcPr>
          <w:p w14:paraId="74D35889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6AF8824B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</w:t>
            </w: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&gt;</w:t>
            </w:r>
          </w:p>
        </w:tc>
        <w:tc>
          <w:tcPr>
            <w:tcW w:w="5764" w:type="dxa"/>
          </w:tcPr>
          <w:p w14:paraId="5AAB6145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</w:p>
        </w:tc>
      </w:tr>
      <w:tr w:rsidR="0080183E" w14:paraId="021A3B01" w14:textId="77777777" w:rsidTr="0080183E">
        <w:tc>
          <w:tcPr>
            <w:tcW w:w="1192" w:type="dxa"/>
          </w:tcPr>
          <w:p w14:paraId="3C20F12F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56D161E1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 xml:space="preserve"> </w:t>
            </w:r>
            <w:r>
              <w:rPr>
                <w:rFonts w:ascii="Times New Roman" w:eastAsia="宋体" w:hAnsi="Times New Roman"/>
              </w:rPr>
              <w:t xml:space="preserve">  </w:t>
            </w:r>
          </w:p>
        </w:tc>
        <w:tc>
          <w:tcPr>
            <w:tcW w:w="5764" w:type="dxa"/>
          </w:tcPr>
          <w:p w14:paraId="39A4CB5B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331F9C3E" w14:textId="77777777" w:rsidR="00626871" w:rsidRPr="00626871" w:rsidRDefault="00626871" w:rsidP="00626871"/>
    <w:p w14:paraId="6BB45A23" w14:textId="6A6E62CE" w:rsidR="00CB1762" w:rsidRDefault="00CB1762" w:rsidP="00626871">
      <w:pPr>
        <w:pStyle w:val="a4"/>
        <w:numPr>
          <w:ilvl w:val="0"/>
          <w:numId w:val="2"/>
        </w:numPr>
        <w:jc w:val="both"/>
        <w:rPr>
          <w:rFonts w:ascii="Times New Roman" w:eastAsia="宋体" w:hAnsi="Times New Roman" w:cs="Times New Roman"/>
          <w:sz w:val="28"/>
          <w:szCs w:val="28"/>
        </w:rPr>
      </w:pPr>
      <w:r w:rsidRPr="00101800">
        <w:rPr>
          <w:rFonts w:ascii="Times New Roman" w:eastAsia="宋体" w:hAnsi="Times New Roman" w:cs="Times New Roman"/>
          <w:sz w:val="28"/>
          <w:szCs w:val="28"/>
        </w:rPr>
        <w:t>我的模块接口</w:t>
      </w:r>
    </w:p>
    <w:p w14:paraId="13060EB1" w14:textId="2346265D" w:rsidR="00626871" w:rsidRDefault="00626871" w:rsidP="00626871"/>
    <w:p w14:paraId="42D22992" w14:textId="4B16BE10" w:rsidR="003263EC" w:rsidRDefault="003263EC" w:rsidP="003263EC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4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 w:hint="eastAsia"/>
          <w:sz w:val="24"/>
          <w:szCs w:val="24"/>
        </w:rPr>
        <w:t>1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注册接口</w:t>
      </w:r>
    </w:p>
    <w:p w14:paraId="13918DC0" w14:textId="261ED99E" w:rsidR="003263EC" w:rsidRPr="000575EC" w:rsidRDefault="008D67C5" w:rsidP="003263EC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4</w:t>
      </w:r>
      <w:r w:rsidR="003263EC" w:rsidRPr="000575EC">
        <w:rPr>
          <w:rFonts w:ascii="Times New Roman" w:eastAsia="宋体" w:hAnsi="Times New Roman" w:hint="eastAsia"/>
          <w:b/>
        </w:rPr>
        <w:t>.</w:t>
      </w:r>
      <w:r w:rsidR="003263EC">
        <w:rPr>
          <w:rFonts w:ascii="Times New Roman" w:eastAsia="宋体" w:hAnsi="Times New Roman"/>
          <w:b/>
        </w:rPr>
        <w:t>1</w:t>
      </w:r>
      <w:r w:rsidR="003263EC" w:rsidRPr="000575EC">
        <w:rPr>
          <w:rFonts w:ascii="Times New Roman" w:eastAsia="宋体" w:hAnsi="Times New Roman" w:hint="eastAsia"/>
          <w:b/>
        </w:rPr>
        <w:t>.1</w:t>
      </w:r>
      <w:r w:rsidR="003263EC" w:rsidRPr="000575EC">
        <w:rPr>
          <w:rFonts w:ascii="Times New Roman" w:eastAsia="宋体" w:hAnsi="Times New Roman"/>
          <w:b/>
        </w:rPr>
        <w:t xml:space="preserve"> </w:t>
      </w:r>
      <w:r w:rsidR="003263EC" w:rsidRPr="000575EC">
        <w:rPr>
          <w:rFonts w:ascii="Times New Roman" w:eastAsia="宋体" w:hAnsi="Times New Roman" w:hint="eastAsia"/>
          <w:b/>
        </w:rPr>
        <w:t>接口说明</w:t>
      </w:r>
    </w:p>
    <w:p w14:paraId="51F7ABB5" w14:textId="42F24EF5" w:rsidR="003263EC" w:rsidRDefault="003263EC" w:rsidP="003263EC">
      <w:r>
        <w:rPr>
          <w:rFonts w:hint="eastAsia"/>
        </w:rPr>
        <w:t>输入注册所需信息，如：n</w:t>
      </w:r>
      <w:r>
        <w:t xml:space="preserve">ickname, mail, password, </w:t>
      </w:r>
      <w:proofErr w:type="spellStart"/>
      <w:r>
        <w:t>realname</w:t>
      </w:r>
      <w:proofErr w:type="spellEnd"/>
      <w:r>
        <w:t>, phone</w:t>
      </w:r>
      <w:r>
        <w:rPr>
          <w:rFonts w:hint="eastAsia"/>
        </w:rPr>
        <w:t>进行注册，若n</w:t>
      </w:r>
      <w:r>
        <w:t>ickname</w:t>
      </w:r>
      <w:r>
        <w:rPr>
          <w:rFonts w:hint="eastAsia"/>
        </w:rPr>
        <w:t>重复则注册失败，否则成功</w:t>
      </w:r>
    </w:p>
    <w:p w14:paraId="258317FF" w14:textId="77777777" w:rsidR="003263EC" w:rsidRDefault="003263EC" w:rsidP="003263EC"/>
    <w:p w14:paraId="313C51ED" w14:textId="7B404AF4" w:rsidR="003263EC" w:rsidRPr="000575EC" w:rsidRDefault="008D67C5" w:rsidP="003263EC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4</w:t>
      </w:r>
      <w:r w:rsidR="003263EC" w:rsidRPr="000575EC">
        <w:rPr>
          <w:rFonts w:ascii="Times New Roman" w:eastAsia="宋体" w:hAnsi="Times New Roman" w:hint="eastAsia"/>
          <w:b/>
        </w:rPr>
        <w:t>.</w:t>
      </w:r>
      <w:r w:rsidR="003263EC">
        <w:rPr>
          <w:rFonts w:ascii="Times New Roman" w:eastAsia="宋体" w:hAnsi="Times New Roman"/>
          <w:b/>
        </w:rPr>
        <w:t>1</w:t>
      </w:r>
      <w:r w:rsidR="003263EC" w:rsidRPr="000575EC">
        <w:rPr>
          <w:rFonts w:ascii="Times New Roman" w:eastAsia="宋体" w:hAnsi="Times New Roman" w:hint="eastAsia"/>
          <w:b/>
        </w:rPr>
        <w:t>.2</w:t>
      </w:r>
      <w:r w:rsidR="003263EC" w:rsidRPr="000575EC">
        <w:rPr>
          <w:rFonts w:ascii="Times New Roman" w:eastAsia="宋体" w:hAnsi="Times New Roman"/>
          <w:b/>
        </w:rPr>
        <w:t xml:space="preserve"> </w:t>
      </w:r>
      <w:r w:rsidR="003263EC"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3263EC" w14:paraId="6939CFD6" w14:textId="77777777" w:rsidTr="003263EC">
        <w:tc>
          <w:tcPr>
            <w:tcW w:w="1980" w:type="dxa"/>
            <w:shd w:val="pct20" w:color="auto" w:fill="auto"/>
          </w:tcPr>
          <w:p w14:paraId="721FC517" w14:textId="77777777" w:rsidR="003263EC" w:rsidRPr="00101800" w:rsidRDefault="003263EC" w:rsidP="003263EC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lastRenderedPageBreak/>
              <w:t>URL</w:t>
            </w:r>
          </w:p>
        </w:tc>
        <w:tc>
          <w:tcPr>
            <w:tcW w:w="6316" w:type="dxa"/>
          </w:tcPr>
          <w:p w14:paraId="47D8F4F2" w14:textId="777688FD" w:rsidR="003263EC" w:rsidRDefault="003263EC" w:rsidP="003263EC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/</w:t>
            </w:r>
            <w:proofErr w:type="spellStart"/>
            <w:r>
              <w:rPr>
                <w:rFonts w:ascii="Times New Roman" w:eastAsia="宋体" w:hAnsi="Times New Roman"/>
                <w:b/>
              </w:rPr>
              <w:t>api</w:t>
            </w:r>
            <w:proofErr w:type="spellEnd"/>
            <w:r>
              <w:rPr>
                <w:rFonts w:ascii="Times New Roman" w:eastAsia="宋体" w:hAnsi="Times New Roman" w:hint="eastAsia"/>
                <w:b/>
              </w:rPr>
              <w:t>/my</w:t>
            </w:r>
            <w:r>
              <w:rPr>
                <w:rFonts w:ascii="Times New Roman" w:eastAsia="宋体" w:hAnsi="Times New Roman"/>
                <w:b/>
              </w:rPr>
              <w:t>/register</w:t>
            </w:r>
          </w:p>
        </w:tc>
      </w:tr>
      <w:tr w:rsidR="003263EC" w14:paraId="2DCAB27E" w14:textId="77777777" w:rsidTr="003263EC">
        <w:tc>
          <w:tcPr>
            <w:tcW w:w="1980" w:type="dxa"/>
            <w:shd w:val="pct20" w:color="auto" w:fill="auto"/>
          </w:tcPr>
          <w:p w14:paraId="69E74278" w14:textId="77777777" w:rsidR="003263EC" w:rsidRPr="00101800" w:rsidRDefault="003263EC" w:rsidP="003263EC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67EDEDDA" w14:textId="77777777" w:rsidR="003263EC" w:rsidRPr="00101800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3263EC" w14:paraId="3865E122" w14:textId="77777777" w:rsidTr="003263EC">
        <w:tc>
          <w:tcPr>
            <w:tcW w:w="1980" w:type="dxa"/>
            <w:shd w:val="pct20" w:color="auto" w:fill="auto"/>
          </w:tcPr>
          <w:p w14:paraId="542E4DA2" w14:textId="77777777" w:rsidR="003263EC" w:rsidRPr="00101800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0F653318" w14:textId="77777777" w:rsidR="003263EC" w:rsidRPr="00101800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377A9EC8" w14:textId="77777777" w:rsidR="003263EC" w:rsidRDefault="003263EC" w:rsidP="003263EC"/>
    <w:p w14:paraId="762A38CB" w14:textId="4A851063" w:rsidR="003263EC" w:rsidRPr="000575EC" w:rsidRDefault="008D67C5" w:rsidP="003263EC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4</w:t>
      </w:r>
      <w:r w:rsidR="003263EC" w:rsidRPr="000575EC">
        <w:rPr>
          <w:rFonts w:ascii="Times New Roman" w:eastAsia="宋体" w:hAnsi="Times New Roman" w:hint="eastAsia"/>
          <w:b/>
        </w:rPr>
        <w:t>.</w:t>
      </w:r>
      <w:r w:rsidR="003263EC">
        <w:rPr>
          <w:rFonts w:ascii="Times New Roman" w:eastAsia="宋体" w:hAnsi="Times New Roman"/>
          <w:b/>
        </w:rPr>
        <w:t>1</w:t>
      </w:r>
      <w:r w:rsidR="003263EC" w:rsidRPr="000575EC">
        <w:rPr>
          <w:rFonts w:ascii="Times New Roman" w:eastAsia="宋体" w:hAnsi="Times New Roman" w:hint="eastAsia"/>
          <w:b/>
        </w:rPr>
        <w:t>.3</w:t>
      </w:r>
      <w:r w:rsidR="003263EC" w:rsidRPr="000575EC">
        <w:rPr>
          <w:rFonts w:ascii="Times New Roman" w:eastAsia="宋体" w:hAnsi="Times New Roman"/>
          <w:b/>
        </w:rPr>
        <w:t xml:space="preserve"> </w:t>
      </w:r>
      <w:r w:rsidR="003263EC"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3263EC" w14:paraId="1173329D" w14:textId="77777777" w:rsidTr="003263EC">
        <w:tc>
          <w:tcPr>
            <w:tcW w:w="1404" w:type="dxa"/>
            <w:shd w:val="pct20" w:color="auto" w:fill="auto"/>
          </w:tcPr>
          <w:p w14:paraId="4CD1B14A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238B534E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33078EA2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43F7B8A4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3263EC" w:rsidRPr="00C76827" w14:paraId="0984338D" w14:textId="77777777" w:rsidTr="003263EC">
        <w:tc>
          <w:tcPr>
            <w:tcW w:w="1404" w:type="dxa"/>
          </w:tcPr>
          <w:p w14:paraId="0B696C02" w14:textId="19A14083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m</w:t>
            </w:r>
            <w:r>
              <w:rPr>
                <w:rFonts w:ascii="Times New Roman" w:eastAsia="宋体" w:hAnsi="Times New Roman"/>
              </w:rPr>
              <w:t>ail</w:t>
            </w:r>
          </w:p>
        </w:tc>
        <w:tc>
          <w:tcPr>
            <w:tcW w:w="756" w:type="dxa"/>
          </w:tcPr>
          <w:p w14:paraId="66613A54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2797" w:type="dxa"/>
          </w:tcPr>
          <w:p w14:paraId="3B078BCC" w14:textId="29742639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2B8ADE70" w14:textId="7E337904" w:rsidR="003263EC" w:rsidRPr="00C76827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邮箱</w:t>
            </w:r>
          </w:p>
        </w:tc>
      </w:tr>
      <w:tr w:rsidR="003263EC" w14:paraId="34FF102F" w14:textId="77777777" w:rsidTr="003263EC">
        <w:tc>
          <w:tcPr>
            <w:tcW w:w="1404" w:type="dxa"/>
          </w:tcPr>
          <w:p w14:paraId="2FBA58ED" w14:textId="0249371E" w:rsidR="003263EC" w:rsidRPr="00754281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n</w:t>
            </w:r>
            <w:r>
              <w:rPr>
                <w:rFonts w:ascii="Times New Roman" w:eastAsia="宋体" w:hAnsi="Times New Roman" w:hint="eastAsia"/>
              </w:rPr>
              <w:t>ick</w:t>
            </w:r>
            <w:r>
              <w:rPr>
                <w:rFonts w:ascii="Times New Roman" w:eastAsia="宋体" w:hAnsi="Times New Roman"/>
              </w:rPr>
              <w:t>name</w:t>
            </w:r>
          </w:p>
        </w:tc>
        <w:tc>
          <w:tcPr>
            <w:tcW w:w="756" w:type="dxa"/>
          </w:tcPr>
          <w:p w14:paraId="1AF2587D" w14:textId="55F58F64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2797" w:type="dxa"/>
          </w:tcPr>
          <w:p w14:paraId="5E396576" w14:textId="5EEEF848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3339" w:type="dxa"/>
          </w:tcPr>
          <w:p w14:paraId="5AF64698" w14:textId="7EA86DEC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用户名</w:t>
            </w:r>
          </w:p>
        </w:tc>
      </w:tr>
      <w:tr w:rsidR="003263EC" w14:paraId="09FA940C" w14:textId="77777777" w:rsidTr="003263EC">
        <w:tc>
          <w:tcPr>
            <w:tcW w:w="1404" w:type="dxa"/>
          </w:tcPr>
          <w:p w14:paraId="7E194B66" w14:textId="434F6C52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assword</w:t>
            </w:r>
          </w:p>
        </w:tc>
        <w:tc>
          <w:tcPr>
            <w:tcW w:w="756" w:type="dxa"/>
          </w:tcPr>
          <w:p w14:paraId="2B6E9260" w14:textId="71CDEB7A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2797" w:type="dxa"/>
          </w:tcPr>
          <w:p w14:paraId="4BF22C57" w14:textId="4F25CC7A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249BD9AD" w14:textId="1DFB65E2" w:rsidR="003263EC" w:rsidRDefault="003263EC" w:rsidP="003263EC">
            <w:pPr>
              <w:rPr>
                <w:rFonts w:ascii="Times New Roman" w:eastAsia="宋体" w:hAnsi="Times New Roman" w:hint="eastAsia"/>
              </w:rPr>
            </w:pPr>
            <w:r>
              <w:rPr>
                <w:rFonts w:ascii="Times New Roman" w:eastAsia="宋体" w:hAnsi="Times New Roman" w:hint="eastAsia"/>
              </w:rPr>
              <w:t>密码</w:t>
            </w:r>
          </w:p>
        </w:tc>
      </w:tr>
      <w:tr w:rsidR="003263EC" w14:paraId="0E59663D" w14:textId="77777777" w:rsidTr="003263EC">
        <w:tc>
          <w:tcPr>
            <w:tcW w:w="1404" w:type="dxa"/>
          </w:tcPr>
          <w:p w14:paraId="6418129D" w14:textId="14B0F7BC" w:rsidR="003263EC" w:rsidRDefault="003263EC" w:rsidP="003263EC">
            <w:pPr>
              <w:rPr>
                <w:rFonts w:ascii="Times New Roman" w:eastAsia="宋体" w:hAnsi="Times New Roman" w:hint="eastAsia"/>
              </w:rPr>
            </w:pPr>
            <w:r>
              <w:rPr>
                <w:rFonts w:ascii="Times New Roman" w:eastAsia="宋体" w:hAnsi="Times New Roman"/>
              </w:rPr>
              <w:t>phone</w:t>
            </w:r>
          </w:p>
        </w:tc>
        <w:tc>
          <w:tcPr>
            <w:tcW w:w="756" w:type="dxa"/>
          </w:tcPr>
          <w:p w14:paraId="0A8EEC74" w14:textId="28F973EC" w:rsidR="003263EC" w:rsidRDefault="003263EC" w:rsidP="003263EC">
            <w:pPr>
              <w:rPr>
                <w:rFonts w:ascii="Times New Roman" w:eastAsia="宋体" w:hAnsi="Times New Roman" w:hint="eastAsia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2797" w:type="dxa"/>
          </w:tcPr>
          <w:p w14:paraId="2811C255" w14:textId="1C1F269F" w:rsidR="003263EC" w:rsidRDefault="003263EC" w:rsidP="003263EC">
            <w:pPr>
              <w:rPr>
                <w:rFonts w:ascii="Times New Roman" w:eastAsia="宋体" w:hAnsi="Times New Roman" w:hint="eastAsia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4C590674" w14:textId="5190B923" w:rsidR="003263EC" w:rsidRDefault="003263EC" w:rsidP="003263EC">
            <w:pPr>
              <w:rPr>
                <w:rFonts w:ascii="Times New Roman" w:eastAsia="宋体" w:hAnsi="Times New Roman" w:hint="eastAsia"/>
              </w:rPr>
            </w:pPr>
            <w:r>
              <w:rPr>
                <w:rFonts w:ascii="Times New Roman" w:eastAsia="宋体" w:hAnsi="Times New Roman" w:hint="eastAsia"/>
              </w:rPr>
              <w:t>电话</w:t>
            </w:r>
          </w:p>
        </w:tc>
      </w:tr>
      <w:tr w:rsidR="003263EC" w14:paraId="14CF3536" w14:textId="77777777" w:rsidTr="003263EC">
        <w:tc>
          <w:tcPr>
            <w:tcW w:w="1404" w:type="dxa"/>
          </w:tcPr>
          <w:p w14:paraId="525A1C1A" w14:textId="6E303784" w:rsidR="003263EC" w:rsidRDefault="003263EC" w:rsidP="003263EC">
            <w:pPr>
              <w:rPr>
                <w:rFonts w:ascii="Times New Roman" w:eastAsia="宋体" w:hAnsi="Times New Roman"/>
              </w:rPr>
            </w:pPr>
            <w:proofErr w:type="spellStart"/>
            <w:r>
              <w:rPr>
                <w:rFonts w:ascii="Times New Roman" w:eastAsia="宋体" w:hAnsi="Times New Roman" w:hint="eastAsia"/>
              </w:rPr>
              <w:t>r</w:t>
            </w:r>
            <w:r>
              <w:rPr>
                <w:rFonts w:ascii="Times New Roman" w:eastAsia="宋体" w:hAnsi="Times New Roman"/>
              </w:rPr>
              <w:t>ealname</w:t>
            </w:r>
            <w:proofErr w:type="spellEnd"/>
          </w:p>
        </w:tc>
        <w:tc>
          <w:tcPr>
            <w:tcW w:w="756" w:type="dxa"/>
          </w:tcPr>
          <w:p w14:paraId="65F4E8BC" w14:textId="5170D599" w:rsidR="003263EC" w:rsidRDefault="003263EC" w:rsidP="003263EC">
            <w:pPr>
              <w:rPr>
                <w:rFonts w:ascii="Times New Roman" w:eastAsia="宋体" w:hAnsi="Times New Roman" w:hint="eastAsia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2797" w:type="dxa"/>
          </w:tcPr>
          <w:p w14:paraId="7F916596" w14:textId="5D71BB0D" w:rsidR="003263EC" w:rsidRDefault="003263EC" w:rsidP="003263EC">
            <w:pPr>
              <w:rPr>
                <w:rFonts w:ascii="Times New Roman" w:eastAsia="宋体" w:hAnsi="Times New Roman" w:hint="eastAsia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07F31DE9" w14:textId="6EC8703F" w:rsidR="003263EC" w:rsidRDefault="003263EC" w:rsidP="003263EC">
            <w:pPr>
              <w:rPr>
                <w:rFonts w:ascii="Times New Roman" w:eastAsia="宋体" w:hAnsi="Times New Roman" w:hint="eastAsia"/>
              </w:rPr>
            </w:pPr>
            <w:r>
              <w:rPr>
                <w:rFonts w:ascii="Times New Roman" w:eastAsia="宋体" w:hAnsi="Times New Roman" w:hint="eastAsia"/>
              </w:rPr>
              <w:t>真名</w:t>
            </w:r>
          </w:p>
        </w:tc>
      </w:tr>
    </w:tbl>
    <w:p w14:paraId="381CA22F" w14:textId="77777777" w:rsidR="003263EC" w:rsidRDefault="003263EC" w:rsidP="003263EC"/>
    <w:p w14:paraId="3D86A703" w14:textId="3F8952FE" w:rsidR="003263EC" w:rsidRPr="00754281" w:rsidRDefault="008D67C5" w:rsidP="003263EC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4</w:t>
      </w:r>
      <w:r w:rsidR="003263EC" w:rsidRPr="00754281">
        <w:rPr>
          <w:rFonts w:ascii="Times New Roman" w:eastAsia="宋体" w:hAnsi="Times New Roman" w:hint="eastAsia"/>
          <w:b/>
        </w:rPr>
        <w:t>.</w:t>
      </w:r>
      <w:r w:rsidR="003263EC">
        <w:rPr>
          <w:rFonts w:ascii="Times New Roman" w:eastAsia="宋体" w:hAnsi="Times New Roman"/>
          <w:b/>
        </w:rPr>
        <w:t>1</w:t>
      </w:r>
      <w:r w:rsidR="003263EC" w:rsidRPr="00754281">
        <w:rPr>
          <w:rFonts w:ascii="Times New Roman" w:eastAsia="宋体" w:hAnsi="Times New Roman" w:hint="eastAsia"/>
          <w:b/>
        </w:rPr>
        <w:t>.4</w:t>
      </w:r>
      <w:r w:rsidR="003263EC" w:rsidRPr="00754281">
        <w:rPr>
          <w:rFonts w:ascii="Times New Roman" w:eastAsia="宋体" w:hAnsi="Times New Roman"/>
          <w:b/>
        </w:rPr>
        <w:t xml:space="preserve"> </w:t>
      </w:r>
      <w:r w:rsidR="003263EC"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988"/>
        <w:gridCol w:w="850"/>
        <w:gridCol w:w="6458"/>
      </w:tblGrid>
      <w:tr w:rsidR="003263EC" w14:paraId="11FFB2C6" w14:textId="77777777" w:rsidTr="003263EC">
        <w:tc>
          <w:tcPr>
            <w:tcW w:w="988" w:type="dxa"/>
            <w:shd w:val="pct20" w:color="auto" w:fill="auto"/>
          </w:tcPr>
          <w:p w14:paraId="71C1F1EF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50" w:type="dxa"/>
            <w:shd w:val="pct20" w:color="auto" w:fill="auto"/>
          </w:tcPr>
          <w:p w14:paraId="386B417B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458" w:type="dxa"/>
            <w:shd w:val="pct20" w:color="auto" w:fill="auto"/>
          </w:tcPr>
          <w:p w14:paraId="05BBD5A4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3263EC" w14:paraId="5975E9AD" w14:textId="77777777" w:rsidTr="003263EC">
        <w:tc>
          <w:tcPr>
            <w:tcW w:w="988" w:type="dxa"/>
          </w:tcPr>
          <w:p w14:paraId="28CCFB93" w14:textId="6E1EFEF6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flag</w:t>
            </w:r>
          </w:p>
        </w:tc>
        <w:tc>
          <w:tcPr>
            <w:tcW w:w="850" w:type="dxa"/>
          </w:tcPr>
          <w:p w14:paraId="5ADC0C0B" w14:textId="25875D16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b</w:t>
            </w:r>
            <w:r>
              <w:rPr>
                <w:rFonts w:ascii="Times New Roman" w:eastAsia="宋体" w:hAnsi="Times New Roman"/>
              </w:rPr>
              <w:t>ool</w:t>
            </w:r>
          </w:p>
        </w:tc>
        <w:tc>
          <w:tcPr>
            <w:tcW w:w="6458" w:type="dxa"/>
          </w:tcPr>
          <w:p w14:paraId="46C6F370" w14:textId="0CF3E0C2" w:rsidR="003263EC" w:rsidRDefault="003263EC" w:rsidP="003263EC">
            <w:pPr>
              <w:rPr>
                <w:rFonts w:ascii="Times New Roman" w:eastAsia="宋体" w:hAnsi="Times New Roman" w:hint="eastAsia"/>
              </w:rPr>
            </w:pPr>
            <w:r>
              <w:rPr>
                <w:rFonts w:ascii="Times New Roman" w:eastAsia="宋体" w:hAnsi="Times New Roman"/>
              </w:rPr>
              <w:t>True</w:t>
            </w:r>
            <w:r>
              <w:rPr>
                <w:rFonts w:ascii="Times New Roman" w:eastAsia="宋体" w:hAnsi="Times New Roman" w:hint="eastAsia"/>
              </w:rPr>
              <w:t>为成功，</w:t>
            </w:r>
            <w:r>
              <w:rPr>
                <w:rFonts w:ascii="Times New Roman" w:eastAsia="宋体" w:hAnsi="Times New Roman" w:hint="eastAsia"/>
              </w:rPr>
              <w:t>f</w:t>
            </w:r>
            <w:r>
              <w:rPr>
                <w:rFonts w:ascii="Times New Roman" w:eastAsia="宋体" w:hAnsi="Times New Roman"/>
              </w:rPr>
              <w:t>alse</w:t>
            </w:r>
            <w:r>
              <w:rPr>
                <w:rFonts w:ascii="Times New Roman" w:eastAsia="宋体" w:hAnsi="Times New Roman" w:hint="eastAsia"/>
              </w:rPr>
              <w:t>为失败</w:t>
            </w:r>
          </w:p>
        </w:tc>
      </w:tr>
      <w:tr w:rsidR="003263EC" w14:paraId="3B4271F8" w14:textId="77777777" w:rsidTr="003263EC">
        <w:tc>
          <w:tcPr>
            <w:tcW w:w="988" w:type="dxa"/>
          </w:tcPr>
          <w:p w14:paraId="197A0044" w14:textId="33811E23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ode</w:t>
            </w:r>
          </w:p>
        </w:tc>
        <w:tc>
          <w:tcPr>
            <w:tcW w:w="850" w:type="dxa"/>
          </w:tcPr>
          <w:p w14:paraId="7868FC3A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int</w:t>
            </w:r>
          </w:p>
        </w:tc>
        <w:tc>
          <w:tcPr>
            <w:tcW w:w="6458" w:type="dxa"/>
          </w:tcPr>
          <w:p w14:paraId="6EA140DE" w14:textId="37E1FE91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2000</w:t>
            </w:r>
            <w:r>
              <w:rPr>
                <w:rFonts w:ascii="Times New Roman" w:eastAsia="宋体" w:hAnsi="Times New Roman" w:hint="eastAsia"/>
              </w:rPr>
              <w:t>0</w:t>
            </w:r>
            <w:r>
              <w:rPr>
                <w:rFonts w:ascii="Times New Roman" w:eastAsia="宋体" w:hAnsi="Times New Roman" w:hint="eastAsia"/>
              </w:rPr>
              <w:t>为注册成功，</w:t>
            </w:r>
            <w:r>
              <w:rPr>
                <w:rFonts w:ascii="Times New Roman" w:eastAsia="宋体" w:hAnsi="Times New Roman" w:hint="eastAsia"/>
              </w:rPr>
              <w:t>20001</w:t>
            </w:r>
            <w:r>
              <w:rPr>
                <w:rFonts w:ascii="Times New Roman" w:eastAsia="宋体" w:hAnsi="Times New Roman" w:hint="eastAsia"/>
              </w:rPr>
              <w:t>为注册失败</w:t>
            </w:r>
          </w:p>
        </w:tc>
      </w:tr>
      <w:tr w:rsidR="003263EC" w14:paraId="3A5489A2" w14:textId="77777777" w:rsidTr="003263EC">
        <w:tc>
          <w:tcPr>
            <w:tcW w:w="988" w:type="dxa"/>
          </w:tcPr>
          <w:p w14:paraId="7F1B1187" w14:textId="104E7B14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m</w:t>
            </w:r>
            <w:r>
              <w:rPr>
                <w:rFonts w:ascii="Times New Roman" w:eastAsia="宋体" w:hAnsi="Times New Roman"/>
              </w:rPr>
              <w:t>essage</w:t>
            </w:r>
          </w:p>
        </w:tc>
        <w:tc>
          <w:tcPr>
            <w:tcW w:w="850" w:type="dxa"/>
          </w:tcPr>
          <w:p w14:paraId="4C7C7176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6458" w:type="dxa"/>
          </w:tcPr>
          <w:p w14:paraId="5D199ACD" w14:textId="487B7A99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信息</w:t>
            </w:r>
          </w:p>
        </w:tc>
      </w:tr>
      <w:tr w:rsidR="003263EC" w14:paraId="492C3F35" w14:textId="77777777" w:rsidTr="003263EC">
        <w:tc>
          <w:tcPr>
            <w:tcW w:w="988" w:type="dxa"/>
          </w:tcPr>
          <w:p w14:paraId="5830D98D" w14:textId="48C9BF5E" w:rsidR="003263EC" w:rsidRDefault="003263EC" w:rsidP="003263E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6516DDEC" w14:textId="77396E12" w:rsidR="003263EC" w:rsidRDefault="003263EC" w:rsidP="003263E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458" w:type="dxa"/>
          </w:tcPr>
          <w:p w14:paraId="394C8F8F" w14:textId="007C1BBF" w:rsidR="003263EC" w:rsidRDefault="003263EC" w:rsidP="003263EC">
            <w:pPr>
              <w:rPr>
                <w:rFonts w:ascii="Times New Roman" w:eastAsia="宋体" w:hAnsi="Times New Roman"/>
              </w:rPr>
            </w:pPr>
          </w:p>
        </w:tc>
      </w:tr>
      <w:tr w:rsidR="003263EC" w14:paraId="5E693662" w14:textId="77777777" w:rsidTr="003263EC">
        <w:tc>
          <w:tcPr>
            <w:tcW w:w="988" w:type="dxa"/>
          </w:tcPr>
          <w:p w14:paraId="4181C16D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29E63F07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458" w:type="dxa"/>
          </w:tcPr>
          <w:p w14:paraId="010CAD83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</w:p>
        </w:tc>
      </w:tr>
    </w:tbl>
    <w:p w14:paraId="0558257F" w14:textId="77777777" w:rsidR="003263EC" w:rsidRDefault="003263EC" w:rsidP="003263EC"/>
    <w:p w14:paraId="21A33A8D" w14:textId="05104675" w:rsidR="003263EC" w:rsidRDefault="008D67C5" w:rsidP="003263EC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4</w:t>
      </w:r>
      <w:r w:rsidR="003263EC" w:rsidRPr="00101800">
        <w:rPr>
          <w:rFonts w:ascii="Times New Roman" w:eastAsia="宋体" w:hAnsi="Times New Roman" w:hint="eastAsia"/>
          <w:sz w:val="24"/>
          <w:szCs w:val="24"/>
        </w:rPr>
        <w:t>.</w:t>
      </w:r>
      <w:r w:rsidR="003263EC">
        <w:rPr>
          <w:rFonts w:ascii="Times New Roman" w:eastAsia="宋体" w:hAnsi="Times New Roman"/>
          <w:sz w:val="24"/>
          <w:szCs w:val="24"/>
        </w:rPr>
        <w:t>2</w:t>
      </w:r>
      <w:r w:rsidR="003263EC"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 w:rsidR="009C5639">
        <w:rPr>
          <w:rFonts w:ascii="Times New Roman" w:eastAsia="宋体" w:hAnsi="Times New Roman" w:hint="eastAsia"/>
          <w:sz w:val="24"/>
          <w:szCs w:val="24"/>
        </w:rPr>
        <w:t>登录</w:t>
      </w:r>
      <w:r w:rsidR="003263EC">
        <w:rPr>
          <w:rFonts w:ascii="Times New Roman" w:eastAsia="宋体" w:hAnsi="Times New Roman" w:hint="eastAsia"/>
          <w:sz w:val="24"/>
          <w:szCs w:val="24"/>
        </w:rPr>
        <w:t>接口</w:t>
      </w:r>
    </w:p>
    <w:p w14:paraId="0E09FCA8" w14:textId="734D3AD2" w:rsidR="003263EC" w:rsidRPr="000575EC" w:rsidRDefault="008D67C5" w:rsidP="003263EC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4</w:t>
      </w:r>
      <w:r w:rsidR="003263EC" w:rsidRPr="000575EC">
        <w:rPr>
          <w:rFonts w:ascii="Times New Roman" w:eastAsia="宋体" w:hAnsi="Times New Roman" w:hint="eastAsia"/>
          <w:b/>
        </w:rPr>
        <w:t>.</w:t>
      </w:r>
      <w:r w:rsidR="003263EC">
        <w:rPr>
          <w:rFonts w:ascii="Times New Roman" w:eastAsia="宋体" w:hAnsi="Times New Roman"/>
          <w:b/>
        </w:rPr>
        <w:t>2</w:t>
      </w:r>
      <w:r w:rsidR="003263EC" w:rsidRPr="000575EC">
        <w:rPr>
          <w:rFonts w:ascii="Times New Roman" w:eastAsia="宋体" w:hAnsi="Times New Roman" w:hint="eastAsia"/>
          <w:b/>
        </w:rPr>
        <w:t>.1</w:t>
      </w:r>
      <w:r w:rsidR="003263EC" w:rsidRPr="000575EC">
        <w:rPr>
          <w:rFonts w:ascii="Times New Roman" w:eastAsia="宋体" w:hAnsi="Times New Roman"/>
          <w:b/>
        </w:rPr>
        <w:t xml:space="preserve"> </w:t>
      </w:r>
      <w:r w:rsidR="003263EC" w:rsidRPr="000575EC">
        <w:rPr>
          <w:rFonts w:ascii="Times New Roman" w:eastAsia="宋体" w:hAnsi="Times New Roman" w:hint="eastAsia"/>
          <w:b/>
        </w:rPr>
        <w:t>接口说明</w:t>
      </w:r>
    </w:p>
    <w:p w14:paraId="302E6CCF" w14:textId="437AAF2C" w:rsidR="003263EC" w:rsidRDefault="009C5639" w:rsidP="003263EC">
      <w:r>
        <w:rPr>
          <w:rFonts w:hint="eastAsia"/>
        </w:rPr>
        <w:t>输入用户名和密码，若数据库中有完全匹配的，则成功，否则失败</w:t>
      </w:r>
    </w:p>
    <w:p w14:paraId="00110863" w14:textId="77777777" w:rsidR="003263EC" w:rsidRDefault="003263EC" w:rsidP="003263EC"/>
    <w:p w14:paraId="287B6082" w14:textId="61F6DEB3" w:rsidR="003263EC" w:rsidRPr="000575EC" w:rsidRDefault="008D67C5" w:rsidP="003263EC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4</w:t>
      </w:r>
      <w:r w:rsidR="003263EC" w:rsidRPr="000575EC">
        <w:rPr>
          <w:rFonts w:ascii="Times New Roman" w:eastAsia="宋体" w:hAnsi="Times New Roman" w:hint="eastAsia"/>
          <w:b/>
        </w:rPr>
        <w:t>.</w:t>
      </w:r>
      <w:r w:rsidR="003263EC">
        <w:rPr>
          <w:rFonts w:ascii="Times New Roman" w:eastAsia="宋体" w:hAnsi="Times New Roman" w:hint="eastAsia"/>
          <w:b/>
        </w:rPr>
        <w:t>2</w:t>
      </w:r>
      <w:r w:rsidR="003263EC" w:rsidRPr="000575EC">
        <w:rPr>
          <w:rFonts w:ascii="Times New Roman" w:eastAsia="宋体" w:hAnsi="Times New Roman" w:hint="eastAsia"/>
          <w:b/>
        </w:rPr>
        <w:t>.2</w:t>
      </w:r>
      <w:r w:rsidR="003263EC" w:rsidRPr="000575EC">
        <w:rPr>
          <w:rFonts w:ascii="Times New Roman" w:eastAsia="宋体" w:hAnsi="Times New Roman"/>
          <w:b/>
        </w:rPr>
        <w:t xml:space="preserve"> </w:t>
      </w:r>
      <w:r w:rsidR="003263EC"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3263EC" w14:paraId="76061571" w14:textId="77777777" w:rsidTr="003263EC">
        <w:tc>
          <w:tcPr>
            <w:tcW w:w="1980" w:type="dxa"/>
            <w:shd w:val="pct20" w:color="auto" w:fill="auto"/>
          </w:tcPr>
          <w:p w14:paraId="20322AF4" w14:textId="77777777" w:rsidR="003263EC" w:rsidRPr="00101800" w:rsidRDefault="003263EC" w:rsidP="003263EC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3FA69DF2" w14:textId="4C30B9E6" w:rsidR="003263EC" w:rsidRDefault="003263EC" w:rsidP="003263EC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/</w:t>
            </w:r>
            <w:proofErr w:type="spellStart"/>
            <w:r>
              <w:rPr>
                <w:rFonts w:ascii="Times New Roman" w:eastAsia="宋体" w:hAnsi="Times New Roman"/>
                <w:b/>
              </w:rPr>
              <w:t>api</w:t>
            </w:r>
            <w:proofErr w:type="spellEnd"/>
            <w:r>
              <w:rPr>
                <w:rFonts w:ascii="Times New Roman" w:eastAsia="宋体" w:hAnsi="Times New Roman" w:hint="eastAsia"/>
                <w:b/>
              </w:rPr>
              <w:t>/</w:t>
            </w:r>
            <w:r w:rsidR="009C5639">
              <w:rPr>
                <w:rFonts w:ascii="Times New Roman" w:eastAsia="宋体" w:hAnsi="Times New Roman"/>
                <w:b/>
              </w:rPr>
              <w:t>my/login</w:t>
            </w:r>
          </w:p>
        </w:tc>
      </w:tr>
      <w:tr w:rsidR="003263EC" w14:paraId="75CC4666" w14:textId="77777777" w:rsidTr="003263EC">
        <w:tc>
          <w:tcPr>
            <w:tcW w:w="1980" w:type="dxa"/>
            <w:shd w:val="pct20" w:color="auto" w:fill="auto"/>
          </w:tcPr>
          <w:p w14:paraId="627189A8" w14:textId="77777777" w:rsidR="003263EC" w:rsidRPr="00101800" w:rsidRDefault="003263EC" w:rsidP="003263EC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38BAEABE" w14:textId="77777777" w:rsidR="003263EC" w:rsidRPr="00101800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3263EC" w14:paraId="1718F4A8" w14:textId="77777777" w:rsidTr="003263EC">
        <w:tc>
          <w:tcPr>
            <w:tcW w:w="1980" w:type="dxa"/>
            <w:shd w:val="pct20" w:color="auto" w:fill="auto"/>
          </w:tcPr>
          <w:p w14:paraId="38B5ACEB" w14:textId="77777777" w:rsidR="003263EC" w:rsidRPr="00101800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2CB78292" w14:textId="77777777" w:rsidR="003263EC" w:rsidRPr="00101800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G</w:t>
            </w:r>
            <w:r>
              <w:rPr>
                <w:rFonts w:ascii="Times New Roman" w:eastAsia="宋体" w:hAnsi="Times New Roman"/>
              </w:rPr>
              <w:t>ET</w:t>
            </w:r>
          </w:p>
        </w:tc>
      </w:tr>
    </w:tbl>
    <w:p w14:paraId="336E8DCD" w14:textId="77777777" w:rsidR="003263EC" w:rsidRDefault="003263EC" w:rsidP="003263EC"/>
    <w:p w14:paraId="3342B0DD" w14:textId="2C554F40" w:rsidR="003263EC" w:rsidRPr="000575EC" w:rsidRDefault="008D67C5" w:rsidP="003263EC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4</w:t>
      </w:r>
      <w:r w:rsidR="003263EC" w:rsidRPr="000575EC">
        <w:rPr>
          <w:rFonts w:ascii="Times New Roman" w:eastAsia="宋体" w:hAnsi="Times New Roman" w:hint="eastAsia"/>
          <w:b/>
        </w:rPr>
        <w:t>.</w:t>
      </w:r>
      <w:r w:rsidR="003263EC">
        <w:rPr>
          <w:rFonts w:ascii="Times New Roman" w:eastAsia="宋体" w:hAnsi="Times New Roman" w:hint="eastAsia"/>
          <w:b/>
        </w:rPr>
        <w:t>2</w:t>
      </w:r>
      <w:r w:rsidR="003263EC" w:rsidRPr="000575EC">
        <w:rPr>
          <w:rFonts w:ascii="Times New Roman" w:eastAsia="宋体" w:hAnsi="Times New Roman" w:hint="eastAsia"/>
          <w:b/>
        </w:rPr>
        <w:t>.3</w:t>
      </w:r>
      <w:r w:rsidR="003263EC" w:rsidRPr="000575EC">
        <w:rPr>
          <w:rFonts w:ascii="Times New Roman" w:eastAsia="宋体" w:hAnsi="Times New Roman"/>
          <w:b/>
        </w:rPr>
        <w:t xml:space="preserve"> </w:t>
      </w:r>
      <w:r w:rsidR="003263EC"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3263EC" w14:paraId="0ADEAC19" w14:textId="77777777" w:rsidTr="003263EC">
        <w:tc>
          <w:tcPr>
            <w:tcW w:w="1404" w:type="dxa"/>
            <w:shd w:val="pct20" w:color="auto" w:fill="auto"/>
          </w:tcPr>
          <w:p w14:paraId="2087DB63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16F83B49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4C071C96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47E081C1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3263EC" w:rsidRPr="00C76827" w14:paraId="23B7E37C" w14:textId="77777777" w:rsidTr="003263EC">
        <w:tc>
          <w:tcPr>
            <w:tcW w:w="1404" w:type="dxa"/>
          </w:tcPr>
          <w:p w14:paraId="1B7CEC8A" w14:textId="1CC26F5E" w:rsidR="003263EC" w:rsidRDefault="009C5639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n</w:t>
            </w:r>
            <w:r>
              <w:rPr>
                <w:rFonts w:ascii="Times New Roman" w:eastAsia="宋体" w:hAnsi="Times New Roman"/>
              </w:rPr>
              <w:t>ickname</w:t>
            </w:r>
          </w:p>
        </w:tc>
        <w:tc>
          <w:tcPr>
            <w:tcW w:w="756" w:type="dxa"/>
          </w:tcPr>
          <w:p w14:paraId="228B191D" w14:textId="54952652" w:rsidR="003263EC" w:rsidRDefault="009C5639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2797" w:type="dxa"/>
          </w:tcPr>
          <w:p w14:paraId="4D4F431A" w14:textId="37CB5938" w:rsidR="003263EC" w:rsidRDefault="009C5639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74CE26EA" w14:textId="24C2639C" w:rsidR="003263EC" w:rsidRPr="00C76827" w:rsidRDefault="009C5639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用户名</w:t>
            </w:r>
          </w:p>
        </w:tc>
      </w:tr>
      <w:tr w:rsidR="003263EC" w14:paraId="01FA27AB" w14:textId="77777777" w:rsidTr="003263EC">
        <w:tc>
          <w:tcPr>
            <w:tcW w:w="1404" w:type="dxa"/>
          </w:tcPr>
          <w:p w14:paraId="609EC4EA" w14:textId="45AF10C8" w:rsidR="003263EC" w:rsidRPr="00754281" w:rsidRDefault="009C5639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assword</w:t>
            </w:r>
          </w:p>
        </w:tc>
        <w:tc>
          <w:tcPr>
            <w:tcW w:w="756" w:type="dxa"/>
          </w:tcPr>
          <w:p w14:paraId="45F5400A" w14:textId="25DC198F" w:rsidR="003263EC" w:rsidRDefault="009C5639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2797" w:type="dxa"/>
          </w:tcPr>
          <w:p w14:paraId="6CA6A336" w14:textId="12CB6EC3" w:rsidR="003263EC" w:rsidRDefault="009C5639" w:rsidP="003263EC">
            <w:pPr>
              <w:rPr>
                <w:rFonts w:ascii="Times New Roman" w:eastAsia="宋体" w:hAnsi="Times New Roman"/>
              </w:rPr>
            </w:pPr>
            <w:proofErr w:type="spellStart"/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f</w:t>
            </w:r>
            <w:proofErr w:type="spellEnd"/>
          </w:p>
        </w:tc>
        <w:tc>
          <w:tcPr>
            <w:tcW w:w="3339" w:type="dxa"/>
          </w:tcPr>
          <w:p w14:paraId="4FD037D1" w14:textId="10EFD0DB" w:rsidR="003263EC" w:rsidRDefault="009C5639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密码</w:t>
            </w:r>
          </w:p>
        </w:tc>
      </w:tr>
    </w:tbl>
    <w:p w14:paraId="74D07D52" w14:textId="0131A4B5" w:rsidR="003263EC" w:rsidRDefault="003263EC" w:rsidP="003263EC"/>
    <w:p w14:paraId="7D64A774" w14:textId="5124342E" w:rsidR="003263EC" w:rsidRPr="00754281" w:rsidRDefault="008D67C5" w:rsidP="003263EC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4</w:t>
      </w:r>
      <w:r w:rsidR="003263EC" w:rsidRPr="00754281">
        <w:rPr>
          <w:rFonts w:ascii="Times New Roman" w:eastAsia="宋体" w:hAnsi="Times New Roman" w:hint="eastAsia"/>
          <w:b/>
        </w:rPr>
        <w:t>.</w:t>
      </w:r>
      <w:r w:rsidR="003263EC">
        <w:rPr>
          <w:rFonts w:ascii="Times New Roman" w:eastAsia="宋体" w:hAnsi="Times New Roman" w:hint="eastAsia"/>
          <w:b/>
        </w:rPr>
        <w:t>2</w:t>
      </w:r>
      <w:r w:rsidR="003263EC" w:rsidRPr="00754281">
        <w:rPr>
          <w:rFonts w:ascii="Times New Roman" w:eastAsia="宋体" w:hAnsi="Times New Roman" w:hint="eastAsia"/>
          <w:b/>
        </w:rPr>
        <w:t>.4</w:t>
      </w:r>
      <w:r w:rsidR="003263EC" w:rsidRPr="00754281">
        <w:rPr>
          <w:rFonts w:ascii="Times New Roman" w:eastAsia="宋体" w:hAnsi="Times New Roman"/>
          <w:b/>
        </w:rPr>
        <w:t xml:space="preserve"> </w:t>
      </w:r>
      <w:r w:rsidR="003263EC"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848"/>
        <w:gridCol w:w="6322"/>
      </w:tblGrid>
      <w:tr w:rsidR="003263EC" w14:paraId="1857AB62" w14:textId="77777777" w:rsidTr="008D67C5">
        <w:tc>
          <w:tcPr>
            <w:tcW w:w="1126" w:type="dxa"/>
            <w:shd w:val="pct20" w:color="auto" w:fill="auto"/>
          </w:tcPr>
          <w:p w14:paraId="1978F6DE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48" w:type="dxa"/>
            <w:shd w:val="pct20" w:color="auto" w:fill="auto"/>
          </w:tcPr>
          <w:p w14:paraId="50A36183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322" w:type="dxa"/>
            <w:shd w:val="pct20" w:color="auto" w:fill="auto"/>
          </w:tcPr>
          <w:p w14:paraId="26E0C7A4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8D67C5" w14:paraId="14B568CC" w14:textId="77777777" w:rsidTr="008D67C5">
        <w:tc>
          <w:tcPr>
            <w:tcW w:w="1126" w:type="dxa"/>
          </w:tcPr>
          <w:p w14:paraId="7656890B" w14:textId="7DDA6741" w:rsidR="008D67C5" w:rsidRDefault="008D67C5" w:rsidP="008D67C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flag</w:t>
            </w:r>
          </w:p>
        </w:tc>
        <w:tc>
          <w:tcPr>
            <w:tcW w:w="848" w:type="dxa"/>
          </w:tcPr>
          <w:p w14:paraId="70D45EE8" w14:textId="37BB25DA" w:rsidR="008D67C5" w:rsidRDefault="008D67C5" w:rsidP="008D67C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b</w:t>
            </w:r>
            <w:r>
              <w:rPr>
                <w:rFonts w:ascii="Times New Roman" w:eastAsia="宋体" w:hAnsi="Times New Roman"/>
              </w:rPr>
              <w:t>ool</w:t>
            </w:r>
          </w:p>
        </w:tc>
        <w:tc>
          <w:tcPr>
            <w:tcW w:w="6322" w:type="dxa"/>
          </w:tcPr>
          <w:p w14:paraId="1E49EA7C" w14:textId="4268B685" w:rsidR="008D67C5" w:rsidRDefault="008D67C5" w:rsidP="008D67C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  <w:r>
              <w:rPr>
                <w:rFonts w:ascii="Times New Roman" w:eastAsia="宋体" w:hAnsi="Times New Roman" w:hint="eastAsia"/>
              </w:rPr>
              <w:t>为成功，</w:t>
            </w:r>
            <w:r>
              <w:rPr>
                <w:rFonts w:ascii="Times New Roman" w:eastAsia="宋体" w:hAnsi="Times New Roman" w:hint="eastAsia"/>
              </w:rPr>
              <w:t>f</w:t>
            </w:r>
            <w:r>
              <w:rPr>
                <w:rFonts w:ascii="Times New Roman" w:eastAsia="宋体" w:hAnsi="Times New Roman"/>
              </w:rPr>
              <w:t>alse</w:t>
            </w:r>
            <w:r>
              <w:rPr>
                <w:rFonts w:ascii="Times New Roman" w:eastAsia="宋体" w:hAnsi="Times New Roman" w:hint="eastAsia"/>
              </w:rPr>
              <w:t>为失败</w:t>
            </w:r>
          </w:p>
        </w:tc>
      </w:tr>
      <w:tr w:rsidR="008D67C5" w14:paraId="12E5F12C" w14:textId="77777777" w:rsidTr="008D67C5">
        <w:tc>
          <w:tcPr>
            <w:tcW w:w="1126" w:type="dxa"/>
          </w:tcPr>
          <w:p w14:paraId="0E82141B" w14:textId="11CA2C7D" w:rsidR="008D67C5" w:rsidRDefault="008D67C5" w:rsidP="008D67C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ode</w:t>
            </w:r>
          </w:p>
        </w:tc>
        <w:tc>
          <w:tcPr>
            <w:tcW w:w="848" w:type="dxa"/>
          </w:tcPr>
          <w:p w14:paraId="2F4A19EA" w14:textId="2FB5E629" w:rsidR="008D67C5" w:rsidRDefault="008D67C5" w:rsidP="008D67C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int</w:t>
            </w:r>
          </w:p>
        </w:tc>
        <w:tc>
          <w:tcPr>
            <w:tcW w:w="6322" w:type="dxa"/>
          </w:tcPr>
          <w:p w14:paraId="48D0F222" w14:textId="4F2FA2D5" w:rsidR="008D67C5" w:rsidRDefault="008D67C5" w:rsidP="008D67C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2000</w:t>
            </w:r>
            <w:r>
              <w:rPr>
                <w:rFonts w:ascii="Times New Roman" w:eastAsia="宋体" w:hAnsi="Times New Roman" w:hint="eastAsia"/>
              </w:rPr>
              <w:t>0</w:t>
            </w:r>
            <w:r>
              <w:rPr>
                <w:rFonts w:ascii="Times New Roman" w:eastAsia="宋体" w:hAnsi="Times New Roman" w:hint="eastAsia"/>
              </w:rPr>
              <w:t>为</w:t>
            </w:r>
            <w:r w:rsidR="009C5639">
              <w:rPr>
                <w:rFonts w:ascii="Times New Roman" w:eastAsia="宋体" w:hAnsi="Times New Roman" w:hint="eastAsia"/>
              </w:rPr>
              <w:t>登录</w:t>
            </w:r>
            <w:r>
              <w:rPr>
                <w:rFonts w:ascii="Times New Roman" w:eastAsia="宋体" w:hAnsi="Times New Roman" w:hint="eastAsia"/>
              </w:rPr>
              <w:t>成功，</w:t>
            </w:r>
            <w:r>
              <w:rPr>
                <w:rFonts w:ascii="Times New Roman" w:eastAsia="宋体" w:hAnsi="Times New Roman" w:hint="eastAsia"/>
              </w:rPr>
              <w:t>2000</w:t>
            </w:r>
            <w:r w:rsidR="009C5639">
              <w:rPr>
                <w:rFonts w:ascii="Times New Roman" w:eastAsia="宋体" w:hAnsi="Times New Roman" w:hint="eastAsia"/>
              </w:rPr>
              <w:t>2</w:t>
            </w:r>
            <w:r>
              <w:rPr>
                <w:rFonts w:ascii="Times New Roman" w:eastAsia="宋体" w:hAnsi="Times New Roman" w:hint="eastAsia"/>
              </w:rPr>
              <w:t>为</w:t>
            </w:r>
            <w:r w:rsidR="009C5639">
              <w:rPr>
                <w:rFonts w:ascii="Times New Roman" w:eastAsia="宋体" w:hAnsi="Times New Roman" w:hint="eastAsia"/>
              </w:rPr>
              <w:t>登录</w:t>
            </w:r>
            <w:r>
              <w:rPr>
                <w:rFonts w:ascii="Times New Roman" w:eastAsia="宋体" w:hAnsi="Times New Roman" w:hint="eastAsia"/>
              </w:rPr>
              <w:t>失败</w:t>
            </w:r>
          </w:p>
        </w:tc>
      </w:tr>
      <w:tr w:rsidR="008D67C5" w14:paraId="00205906" w14:textId="77777777" w:rsidTr="008D67C5">
        <w:tc>
          <w:tcPr>
            <w:tcW w:w="1126" w:type="dxa"/>
          </w:tcPr>
          <w:p w14:paraId="1A61F144" w14:textId="3C35D106" w:rsidR="008D67C5" w:rsidRDefault="008D67C5" w:rsidP="008D67C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m</w:t>
            </w:r>
            <w:r>
              <w:rPr>
                <w:rFonts w:ascii="Times New Roman" w:eastAsia="宋体" w:hAnsi="Times New Roman"/>
              </w:rPr>
              <w:t>essage</w:t>
            </w:r>
          </w:p>
        </w:tc>
        <w:tc>
          <w:tcPr>
            <w:tcW w:w="848" w:type="dxa"/>
          </w:tcPr>
          <w:p w14:paraId="3A716DBC" w14:textId="6956F348" w:rsidR="008D67C5" w:rsidRDefault="008D67C5" w:rsidP="008D67C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6322" w:type="dxa"/>
          </w:tcPr>
          <w:p w14:paraId="2C8B8955" w14:textId="2A5BF6A7" w:rsidR="008D67C5" w:rsidRDefault="008D67C5" w:rsidP="008D67C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信息</w:t>
            </w:r>
          </w:p>
        </w:tc>
      </w:tr>
      <w:tr w:rsidR="003263EC" w14:paraId="6632B5AC" w14:textId="77777777" w:rsidTr="008D67C5">
        <w:tc>
          <w:tcPr>
            <w:tcW w:w="1126" w:type="dxa"/>
          </w:tcPr>
          <w:p w14:paraId="7403F82B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48" w:type="dxa"/>
          </w:tcPr>
          <w:p w14:paraId="57548447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322" w:type="dxa"/>
          </w:tcPr>
          <w:p w14:paraId="60638D5B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</w:p>
        </w:tc>
      </w:tr>
    </w:tbl>
    <w:p w14:paraId="42706A9D" w14:textId="77777777" w:rsidR="003263EC" w:rsidRDefault="003263EC" w:rsidP="003263EC"/>
    <w:p w14:paraId="6DB6EEC9" w14:textId="420A6607" w:rsidR="003263EC" w:rsidRDefault="008D67C5" w:rsidP="003263EC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lastRenderedPageBreak/>
        <w:t>4</w:t>
      </w:r>
      <w:r w:rsidR="003263EC" w:rsidRPr="00101800">
        <w:rPr>
          <w:rFonts w:ascii="Times New Roman" w:eastAsia="宋体" w:hAnsi="Times New Roman" w:hint="eastAsia"/>
          <w:sz w:val="24"/>
          <w:szCs w:val="24"/>
        </w:rPr>
        <w:t>.</w:t>
      </w:r>
      <w:r w:rsidR="003263EC">
        <w:rPr>
          <w:rFonts w:ascii="Times New Roman" w:eastAsia="宋体" w:hAnsi="Times New Roman" w:hint="eastAsia"/>
          <w:sz w:val="24"/>
          <w:szCs w:val="24"/>
        </w:rPr>
        <w:t>3</w:t>
      </w:r>
      <w:r w:rsidR="003263EC"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 w:rsidR="009C5639">
        <w:rPr>
          <w:rFonts w:ascii="Times New Roman" w:eastAsia="宋体" w:hAnsi="Times New Roman" w:hint="eastAsia"/>
          <w:sz w:val="24"/>
          <w:szCs w:val="24"/>
        </w:rPr>
        <w:t>个人信息</w:t>
      </w:r>
      <w:r w:rsidR="003263EC">
        <w:rPr>
          <w:rFonts w:ascii="Times New Roman" w:eastAsia="宋体" w:hAnsi="Times New Roman" w:hint="eastAsia"/>
          <w:sz w:val="24"/>
          <w:szCs w:val="24"/>
        </w:rPr>
        <w:t>接口</w:t>
      </w:r>
    </w:p>
    <w:p w14:paraId="1DF3887D" w14:textId="4A1AD8B9" w:rsidR="003263EC" w:rsidRPr="000575EC" w:rsidRDefault="008D67C5" w:rsidP="003263EC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4</w:t>
      </w:r>
      <w:r w:rsidR="003263EC" w:rsidRPr="000575EC">
        <w:rPr>
          <w:rFonts w:ascii="Times New Roman" w:eastAsia="宋体" w:hAnsi="Times New Roman" w:hint="eastAsia"/>
          <w:b/>
        </w:rPr>
        <w:t>.</w:t>
      </w:r>
      <w:r w:rsidR="003263EC">
        <w:rPr>
          <w:rFonts w:ascii="Times New Roman" w:eastAsia="宋体" w:hAnsi="Times New Roman" w:hint="eastAsia"/>
          <w:b/>
        </w:rPr>
        <w:t>3</w:t>
      </w:r>
      <w:r w:rsidR="003263EC" w:rsidRPr="000575EC">
        <w:rPr>
          <w:rFonts w:ascii="Times New Roman" w:eastAsia="宋体" w:hAnsi="Times New Roman" w:hint="eastAsia"/>
          <w:b/>
        </w:rPr>
        <w:t>.1</w:t>
      </w:r>
      <w:r w:rsidR="003263EC" w:rsidRPr="000575EC">
        <w:rPr>
          <w:rFonts w:ascii="Times New Roman" w:eastAsia="宋体" w:hAnsi="Times New Roman"/>
          <w:b/>
        </w:rPr>
        <w:t xml:space="preserve"> </w:t>
      </w:r>
      <w:r w:rsidR="003263EC" w:rsidRPr="000575EC">
        <w:rPr>
          <w:rFonts w:ascii="Times New Roman" w:eastAsia="宋体" w:hAnsi="Times New Roman" w:hint="eastAsia"/>
          <w:b/>
        </w:rPr>
        <w:t>接口说明</w:t>
      </w:r>
    </w:p>
    <w:p w14:paraId="22C7D371" w14:textId="415D7C71" w:rsidR="003263EC" w:rsidRDefault="009C5639" w:rsidP="003263EC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根据用户名返回个人信息</w:t>
      </w:r>
    </w:p>
    <w:p w14:paraId="67075A15" w14:textId="77777777" w:rsidR="003263EC" w:rsidRDefault="003263EC" w:rsidP="003263EC">
      <w:pPr>
        <w:rPr>
          <w:rFonts w:ascii="Times New Roman" w:eastAsia="宋体" w:hAnsi="Times New Roman"/>
        </w:rPr>
      </w:pPr>
    </w:p>
    <w:p w14:paraId="2017D523" w14:textId="26B6A235" w:rsidR="003263EC" w:rsidRPr="000575EC" w:rsidRDefault="008D67C5" w:rsidP="003263EC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4</w:t>
      </w:r>
      <w:r w:rsidR="003263EC" w:rsidRPr="000575EC">
        <w:rPr>
          <w:rFonts w:ascii="Times New Roman" w:eastAsia="宋体" w:hAnsi="Times New Roman" w:hint="eastAsia"/>
          <w:b/>
        </w:rPr>
        <w:t>.</w:t>
      </w:r>
      <w:r w:rsidR="003263EC">
        <w:rPr>
          <w:rFonts w:ascii="Times New Roman" w:eastAsia="宋体" w:hAnsi="Times New Roman" w:hint="eastAsia"/>
          <w:b/>
        </w:rPr>
        <w:t>3</w:t>
      </w:r>
      <w:r w:rsidR="003263EC" w:rsidRPr="000575EC">
        <w:rPr>
          <w:rFonts w:ascii="Times New Roman" w:eastAsia="宋体" w:hAnsi="Times New Roman" w:hint="eastAsia"/>
          <w:b/>
        </w:rPr>
        <w:t>.2</w:t>
      </w:r>
      <w:r w:rsidR="003263EC" w:rsidRPr="000575EC">
        <w:rPr>
          <w:rFonts w:ascii="Times New Roman" w:eastAsia="宋体" w:hAnsi="Times New Roman"/>
          <w:b/>
        </w:rPr>
        <w:t xml:space="preserve"> </w:t>
      </w:r>
      <w:r w:rsidR="003263EC"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3263EC" w14:paraId="01169377" w14:textId="77777777" w:rsidTr="003263EC">
        <w:tc>
          <w:tcPr>
            <w:tcW w:w="1980" w:type="dxa"/>
            <w:shd w:val="pct20" w:color="auto" w:fill="auto"/>
          </w:tcPr>
          <w:p w14:paraId="4D585CB5" w14:textId="77777777" w:rsidR="003263EC" w:rsidRPr="00101800" w:rsidRDefault="003263EC" w:rsidP="003263EC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51E9600C" w14:textId="2CA154CC" w:rsidR="003263EC" w:rsidRDefault="003263EC" w:rsidP="003263EC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/</w:t>
            </w:r>
            <w:proofErr w:type="spellStart"/>
            <w:r>
              <w:rPr>
                <w:rFonts w:ascii="Times New Roman" w:eastAsia="宋体" w:hAnsi="Times New Roman" w:hint="eastAsia"/>
                <w:b/>
              </w:rPr>
              <w:t>api</w:t>
            </w:r>
            <w:proofErr w:type="spellEnd"/>
            <w:r>
              <w:rPr>
                <w:rFonts w:ascii="Times New Roman" w:eastAsia="宋体" w:hAnsi="Times New Roman"/>
                <w:b/>
              </w:rPr>
              <w:t>/</w:t>
            </w:r>
            <w:r w:rsidR="009C5639">
              <w:rPr>
                <w:rFonts w:ascii="Times New Roman" w:eastAsia="宋体" w:hAnsi="Times New Roman"/>
                <w:b/>
              </w:rPr>
              <w:t>my/info</w:t>
            </w:r>
          </w:p>
        </w:tc>
      </w:tr>
      <w:tr w:rsidR="003263EC" w14:paraId="3C4231F3" w14:textId="77777777" w:rsidTr="003263EC">
        <w:tc>
          <w:tcPr>
            <w:tcW w:w="1980" w:type="dxa"/>
            <w:shd w:val="pct20" w:color="auto" w:fill="auto"/>
          </w:tcPr>
          <w:p w14:paraId="5A23ED4F" w14:textId="77777777" w:rsidR="003263EC" w:rsidRPr="00101800" w:rsidRDefault="003263EC" w:rsidP="003263EC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2F53C891" w14:textId="77777777" w:rsidR="003263EC" w:rsidRPr="00101800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3263EC" w14:paraId="02835D98" w14:textId="77777777" w:rsidTr="003263EC">
        <w:tc>
          <w:tcPr>
            <w:tcW w:w="1980" w:type="dxa"/>
            <w:shd w:val="pct20" w:color="auto" w:fill="auto"/>
          </w:tcPr>
          <w:p w14:paraId="528317DC" w14:textId="77777777" w:rsidR="003263EC" w:rsidRPr="00101800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0A3731EF" w14:textId="77777777" w:rsidR="003263EC" w:rsidRPr="00101800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04AA3370" w14:textId="77777777" w:rsidR="003263EC" w:rsidRDefault="003263EC" w:rsidP="003263EC">
      <w:pPr>
        <w:rPr>
          <w:rFonts w:ascii="Times New Roman" w:eastAsia="宋体" w:hAnsi="Times New Roman"/>
          <w:b/>
        </w:rPr>
      </w:pPr>
    </w:p>
    <w:p w14:paraId="10841168" w14:textId="1CA361BB" w:rsidR="003263EC" w:rsidRPr="000575EC" w:rsidRDefault="008D67C5" w:rsidP="003263EC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4</w:t>
      </w:r>
      <w:r w:rsidR="003263EC" w:rsidRPr="000575EC">
        <w:rPr>
          <w:rFonts w:ascii="Times New Roman" w:eastAsia="宋体" w:hAnsi="Times New Roman" w:hint="eastAsia"/>
          <w:b/>
        </w:rPr>
        <w:t>.</w:t>
      </w:r>
      <w:r w:rsidR="003263EC">
        <w:rPr>
          <w:rFonts w:ascii="Times New Roman" w:eastAsia="宋体" w:hAnsi="Times New Roman" w:hint="eastAsia"/>
          <w:b/>
        </w:rPr>
        <w:t>3</w:t>
      </w:r>
      <w:r w:rsidR="003263EC" w:rsidRPr="000575EC">
        <w:rPr>
          <w:rFonts w:ascii="Times New Roman" w:eastAsia="宋体" w:hAnsi="Times New Roman" w:hint="eastAsia"/>
          <w:b/>
        </w:rPr>
        <w:t>.3</w:t>
      </w:r>
      <w:r w:rsidR="003263EC" w:rsidRPr="000575EC">
        <w:rPr>
          <w:rFonts w:ascii="Times New Roman" w:eastAsia="宋体" w:hAnsi="Times New Roman"/>
          <w:b/>
        </w:rPr>
        <w:t xml:space="preserve"> </w:t>
      </w:r>
      <w:r w:rsidR="003263EC"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3263EC" w14:paraId="3FF24D72" w14:textId="77777777" w:rsidTr="003263EC">
        <w:tc>
          <w:tcPr>
            <w:tcW w:w="1404" w:type="dxa"/>
            <w:shd w:val="pct20" w:color="auto" w:fill="auto"/>
          </w:tcPr>
          <w:p w14:paraId="359C725A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4DDBBE66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02242D2B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40E5837E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3263EC" w14:paraId="786BB9D4" w14:textId="77777777" w:rsidTr="003263EC">
        <w:tc>
          <w:tcPr>
            <w:tcW w:w="1404" w:type="dxa"/>
          </w:tcPr>
          <w:p w14:paraId="4D91E2A2" w14:textId="45CCC232" w:rsidR="003263EC" w:rsidRPr="00754281" w:rsidRDefault="009C5639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n</w:t>
            </w:r>
            <w:r>
              <w:rPr>
                <w:rFonts w:ascii="Times New Roman" w:eastAsia="宋体" w:hAnsi="Times New Roman"/>
              </w:rPr>
              <w:t>ickname</w:t>
            </w:r>
          </w:p>
        </w:tc>
        <w:tc>
          <w:tcPr>
            <w:tcW w:w="756" w:type="dxa"/>
          </w:tcPr>
          <w:p w14:paraId="70B040FB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34B9DF1C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2992" w:type="dxa"/>
          </w:tcPr>
          <w:p w14:paraId="59B10DD0" w14:textId="591C67E2" w:rsidR="003263EC" w:rsidRDefault="009C5639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用户名</w:t>
            </w:r>
          </w:p>
        </w:tc>
      </w:tr>
    </w:tbl>
    <w:p w14:paraId="57C4EEFA" w14:textId="77777777" w:rsidR="003263EC" w:rsidRDefault="003263EC" w:rsidP="003263EC">
      <w:pPr>
        <w:rPr>
          <w:rFonts w:ascii="Times New Roman" w:eastAsia="宋体" w:hAnsi="Times New Roman"/>
        </w:rPr>
      </w:pPr>
    </w:p>
    <w:p w14:paraId="3910DB7D" w14:textId="1D360AC0" w:rsidR="003263EC" w:rsidRPr="00754281" w:rsidRDefault="008D67C5" w:rsidP="003263EC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4</w:t>
      </w:r>
      <w:r w:rsidR="003263EC" w:rsidRPr="00754281">
        <w:rPr>
          <w:rFonts w:ascii="Times New Roman" w:eastAsia="宋体" w:hAnsi="Times New Roman" w:hint="eastAsia"/>
          <w:b/>
        </w:rPr>
        <w:t>.</w:t>
      </w:r>
      <w:r w:rsidR="003263EC">
        <w:rPr>
          <w:rFonts w:ascii="Times New Roman" w:eastAsia="宋体" w:hAnsi="Times New Roman" w:hint="eastAsia"/>
          <w:b/>
        </w:rPr>
        <w:t>3</w:t>
      </w:r>
      <w:r w:rsidR="003263EC" w:rsidRPr="00754281">
        <w:rPr>
          <w:rFonts w:ascii="Times New Roman" w:eastAsia="宋体" w:hAnsi="Times New Roman" w:hint="eastAsia"/>
          <w:b/>
        </w:rPr>
        <w:t>.4</w:t>
      </w:r>
      <w:r w:rsidR="003263EC" w:rsidRPr="00754281">
        <w:rPr>
          <w:rFonts w:ascii="Times New Roman" w:eastAsia="宋体" w:hAnsi="Times New Roman"/>
          <w:b/>
        </w:rPr>
        <w:t xml:space="preserve"> </w:t>
      </w:r>
      <w:r w:rsidR="003263EC"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92"/>
        <w:gridCol w:w="1340"/>
        <w:gridCol w:w="5764"/>
      </w:tblGrid>
      <w:tr w:rsidR="003263EC" w14:paraId="2B3E5E41" w14:textId="77777777" w:rsidTr="003263EC">
        <w:tc>
          <w:tcPr>
            <w:tcW w:w="1192" w:type="dxa"/>
            <w:shd w:val="pct20" w:color="auto" w:fill="auto"/>
          </w:tcPr>
          <w:p w14:paraId="56C12F1D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4C394A2B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764" w:type="dxa"/>
            <w:shd w:val="pct20" w:color="auto" w:fill="auto"/>
          </w:tcPr>
          <w:p w14:paraId="4CDF3D45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9C5639" w14:paraId="75D8D881" w14:textId="77777777" w:rsidTr="003263EC">
        <w:tc>
          <w:tcPr>
            <w:tcW w:w="1192" w:type="dxa"/>
          </w:tcPr>
          <w:p w14:paraId="12B2A375" w14:textId="15F3A8DF" w:rsidR="009C5639" w:rsidRDefault="009C5639" w:rsidP="009C5639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d</w:t>
            </w:r>
            <w:r>
              <w:rPr>
                <w:rFonts w:ascii="Times New Roman" w:eastAsia="宋体" w:hAnsi="Times New Roman"/>
              </w:rPr>
              <w:t>ata</w:t>
            </w:r>
          </w:p>
        </w:tc>
        <w:tc>
          <w:tcPr>
            <w:tcW w:w="1340" w:type="dxa"/>
          </w:tcPr>
          <w:p w14:paraId="6A3569B0" w14:textId="0A4E8B01" w:rsidR="009C5639" w:rsidRDefault="009C5639" w:rsidP="009C5639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5764" w:type="dxa"/>
          </w:tcPr>
          <w:p w14:paraId="1E2468E5" w14:textId="2A6E759C" w:rsidR="009C5639" w:rsidRDefault="009C5639" w:rsidP="009C5639">
            <w:pPr>
              <w:rPr>
                <w:rFonts w:ascii="Times New Roman" w:eastAsia="宋体" w:hAnsi="Times New Roman" w:hint="eastAsia"/>
              </w:rPr>
            </w:pPr>
            <w:r>
              <w:rPr>
                <w:rFonts w:ascii="Times New Roman" w:eastAsia="宋体" w:hAnsi="Times New Roman" w:hint="eastAsia"/>
              </w:rPr>
              <w:t>包含全部个人信息</w:t>
            </w:r>
            <w:bookmarkStart w:id="0" w:name="_GoBack"/>
            <w:bookmarkEnd w:id="0"/>
          </w:p>
        </w:tc>
      </w:tr>
    </w:tbl>
    <w:p w14:paraId="63B64E87" w14:textId="77777777" w:rsidR="003263EC" w:rsidRDefault="003263EC" w:rsidP="003263EC"/>
    <w:p w14:paraId="553A90CF" w14:textId="77777777" w:rsidR="003263EC" w:rsidRPr="00626871" w:rsidRDefault="003263EC" w:rsidP="00626871">
      <w:pPr>
        <w:rPr>
          <w:rFonts w:hint="eastAsia"/>
        </w:rPr>
      </w:pPr>
    </w:p>
    <w:sectPr w:rsidR="003263EC" w:rsidRPr="0062687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2BCEE2" w14:textId="77777777" w:rsidR="001E52A8" w:rsidRDefault="001E52A8" w:rsidP="000240F9">
      <w:r>
        <w:separator/>
      </w:r>
    </w:p>
  </w:endnote>
  <w:endnote w:type="continuationSeparator" w:id="0">
    <w:p w14:paraId="548B31A5" w14:textId="77777777" w:rsidR="001E52A8" w:rsidRDefault="001E52A8" w:rsidP="000240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0ED6C0" w14:textId="77777777" w:rsidR="001E52A8" w:rsidRDefault="001E52A8" w:rsidP="000240F9">
      <w:r>
        <w:separator/>
      </w:r>
    </w:p>
  </w:footnote>
  <w:footnote w:type="continuationSeparator" w:id="0">
    <w:p w14:paraId="48ADE270" w14:textId="77777777" w:rsidR="001E52A8" w:rsidRDefault="001E52A8" w:rsidP="000240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3A0793"/>
    <w:multiLevelType w:val="multilevel"/>
    <w:tmpl w:val="8CDE918E"/>
    <w:lvl w:ilvl="0">
      <w:start w:val="1"/>
      <w:numFmt w:val="decimal"/>
      <w:lvlText w:val="%1"/>
      <w:lvlJc w:val="left"/>
      <w:pPr>
        <w:ind w:left="370" w:hanging="37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0" w:hanging="3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2B4E141F"/>
    <w:multiLevelType w:val="hybridMultilevel"/>
    <w:tmpl w:val="30441982"/>
    <w:lvl w:ilvl="0" w:tplc="8350F5C6">
      <w:start w:val="1"/>
      <w:numFmt w:val="japaneseCounting"/>
      <w:lvlText w:val="%1、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45255146"/>
    <w:multiLevelType w:val="hybridMultilevel"/>
    <w:tmpl w:val="5DCAAA24"/>
    <w:lvl w:ilvl="0" w:tplc="3A924444">
      <w:start w:val="1"/>
      <w:numFmt w:val="japaneseCounting"/>
      <w:lvlText w:val="%1、"/>
      <w:lvlJc w:val="left"/>
      <w:pPr>
        <w:ind w:left="580" w:hanging="5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1NDKwNDMEQlNLSyUdpeDU4uLM/DyQAqNaANnTDU8sAAAA"/>
  </w:docVars>
  <w:rsids>
    <w:rsidRoot w:val="0062569A"/>
    <w:rsid w:val="000240F9"/>
    <w:rsid w:val="0002707A"/>
    <w:rsid w:val="000302BD"/>
    <w:rsid w:val="000472D6"/>
    <w:rsid w:val="000575EC"/>
    <w:rsid w:val="00073590"/>
    <w:rsid w:val="000766DC"/>
    <w:rsid w:val="00101800"/>
    <w:rsid w:val="001317CA"/>
    <w:rsid w:val="00162E83"/>
    <w:rsid w:val="0016772A"/>
    <w:rsid w:val="00170A84"/>
    <w:rsid w:val="00182519"/>
    <w:rsid w:val="00197C6D"/>
    <w:rsid w:val="001A368F"/>
    <w:rsid w:val="001D56CB"/>
    <w:rsid w:val="001D6B20"/>
    <w:rsid w:val="001E52A8"/>
    <w:rsid w:val="002327D7"/>
    <w:rsid w:val="00266C0A"/>
    <w:rsid w:val="00273EB3"/>
    <w:rsid w:val="002A78A4"/>
    <w:rsid w:val="002C5705"/>
    <w:rsid w:val="002E7895"/>
    <w:rsid w:val="00315B08"/>
    <w:rsid w:val="003263EC"/>
    <w:rsid w:val="00337D10"/>
    <w:rsid w:val="00355508"/>
    <w:rsid w:val="00370B8B"/>
    <w:rsid w:val="00383C7E"/>
    <w:rsid w:val="003C6BA2"/>
    <w:rsid w:val="003D1331"/>
    <w:rsid w:val="00421400"/>
    <w:rsid w:val="00430C4B"/>
    <w:rsid w:val="004B30D3"/>
    <w:rsid w:val="004B598F"/>
    <w:rsid w:val="004C355D"/>
    <w:rsid w:val="004E0854"/>
    <w:rsid w:val="00511BFF"/>
    <w:rsid w:val="0052116A"/>
    <w:rsid w:val="005271B9"/>
    <w:rsid w:val="00536DCA"/>
    <w:rsid w:val="005667D4"/>
    <w:rsid w:val="00583AFF"/>
    <w:rsid w:val="005B5AF6"/>
    <w:rsid w:val="0062569A"/>
    <w:rsid w:val="00626697"/>
    <w:rsid w:val="00626871"/>
    <w:rsid w:val="006303DA"/>
    <w:rsid w:val="0063726E"/>
    <w:rsid w:val="006669FE"/>
    <w:rsid w:val="00684CD7"/>
    <w:rsid w:val="0069430F"/>
    <w:rsid w:val="00697FCC"/>
    <w:rsid w:val="006E08FA"/>
    <w:rsid w:val="00713552"/>
    <w:rsid w:val="00754281"/>
    <w:rsid w:val="00777A5A"/>
    <w:rsid w:val="007813FF"/>
    <w:rsid w:val="007A5569"/>
    <w:rsid w:val="007A65C5"/>
    <w:rsid w:val="007C1AB4"/>
    <w:rsid w:val="007D25F3"/>
    <w:rsid w:val="0080183E"/>
    <w:rsid w:val="008521FB"/>
    <w:rsid w:val="008A31F3"/>
    <w:rsid w:val="008D67C5"/>
    <w:rsid w:val="008F08D6"/>
    <w:rsid w:val="00943207"/>
    <w:rsid w:val="009C5639"/>
    <w:rsid w:val="009C721C"/>
    <w:rsid w:val="00A02537"/>
    <w:rsid w:val="00A40EEF"/>
    <w:rsid w:val="00A4117A"/>
    <w:rsid w:val="00A43ED3"/>
    <w:rsid w:val="00A47E21"/>
    <w:rsid w:val="00A9095D"/>
    <w:rsid w:val="00A94626"/>
    <w:rsid w:val="00AA680D"/>
    <w:rsid w:val="00AB5BB7"/>
    <w:rsid w:val="00AB7878"/>
    <w:rsid w:val="00B80EDA"/>
    <w:rsid w:val="00C165C7"/>
    <w:rsid w:val="00C30231"/>
    <w:rsid w:val="00C31230"/>
    <w:rsid w:val="00C56B55"/>
    <w:rsid w:val="00C708CF"/>
    <w:rsid w:val="00C76827"/>
    <w:rsid w:val="00C91291"/>
    <w:rsid w:val="00CA04A0"/>
    <w:rsid w:val="00CA481D"/>
    <w:rsid w:val="00CB1762"/>
    <w:rsid w:val="00CD1FEF"/>
    <w:rsid w:val="00CE4930"/>
    <w:rsid w:val="00CF6B74"/>
    <w:rsid w:val="00D562D2"/>
    <w:rsid w:val="00D63EC1"/>
    <w:rsid w:val="00D816D4"/>
    <w:rsid w:val="00D85F05"/>
    <w:rsid w:val="00DB4FAB"/>
    <w:rsid w:val="00DF2DED"/>
    <w:rsid w:val="00E95BF4"/>
    <w:rsid w:val="00EC20FA"/>
    <w:rsid w:val="00F1560C"/>
    <w:rsid w:val="00F2310A"/>
    <w:rsid w:val="00FE4CC8"/>
    <w:rsid w:val="00FF18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2E482A"/>
  <w15:chartTrackingRefBased/>
  <w15:docId w15:val="{581B8685-8F65-40C9-8DB1-DAB426E459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A94626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A47E21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A47E21"/>
    <w:rPr>
      <w:b/>
      <w:bCs/>
      <w:kern w:val="44"/>
      <w:sz w:val="44"/>
      <w:szCs w:val="44"/>
    </w:rPr>
  </w:style>
  <w:style w:type="paragraph" w:styleId="TOC">
    <w:name w:val="TOC Heading"/>
    <w:basedOn w:val="1"/>
    <w:next w:val="a"/>
    <w:uiPriority w:val="39"/>
    <w:unhideWhenUsed/>
    <w:qFormat/>
    <w:rsid w:val="00A47E21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a3">
    <w:name w:val="List Paragraph"/>
    <w:basedOn w:val="a"/>
    <w:uiPriority w:val="34"/>
    <w:qFormat/>
    <w:rsid w:val="00A47E21"/>
    <w:pPr>
      <w:ind w:firstLineChars="200" w:firstLine="420"/>
    </w:pPr>
  </w:style>
  <w:style w:type="paragraph" w:styleId="a4">
    <w:name w:val="Title"/>
    <w:basedOn w:val="a"/>
    <w:next w:val="a"/>
    <w:link w:val="a5"/>
    <w:uiPriority w:val="10"/>
    <w:qFormat/>
    <w:rsid w:val="00CB1762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5">
    <w:name w:val="标题 字符"/>
    <w:basedOn w:val="a0"/>
    <w:link w:val="a4"/>
    <w:uiPriority w:val="10"/>
    <w:rsid w:val="00CB1762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6">
    <w:name w:val="Balloon Text"/>
    <w:basedOn w:val="a"/>
    <w:link w:val="a7"/>
    <w:uiPriority w:val="99"/>
    <w:semiHidden/>
    <w:unhideWhenUsed/>
    <w:rsid w:val="00CB1762"/>
    <w:rPr>
      <w:sz w:val="18"/>
      <w:szCs w:val="18"/>
    </w:rPr>
  </w:style>
  <w:style w:type="character" w:customStyle="1" w:styleId="a7">
    <w:name w:val="批注框文本 字符"/>
    <w:basedOn w:val="a0"/>
    <w:link w:val="a6"/>
    <w:uiPriority w:val="99"/>
    <w:semiHidden/>
    <w:rsid w:val="00CB1762"/>
    <w:rPr>
      <w:sz w:val="18"/>
      <w:szCs w:val="18"/>
    </w:rPr>
  </w:style>
  <w:style w:type="paragraph" w:styleId="a8">
    <w:name w:val="Subtitle"/>
    <w:basedOn w:val="a"/>
    <w:next w:val="a"/>
    <w:link w:val="a9"/>
    <w:uiPriority w:val="11"/>
    <w:qFormat/>
    <w:rsid w:val="000472D6"/>
    <w:pPr>
      <w:spacing w:before="240" w:after="60" w:line="312" w:lineRule="auto"/>
      <w:jc w:val="center"/>
      <w:outlineLvl w:val="1"/>
    </w:pPr>
    <w:rPr>
      <w:b/>
      <w:bCs/>
      <w:kern w:val="28"/>
      <w:sz w:val="32"/>
      <w:szCs w:val="32"/>
    </w:rPr>
  </w:style>
  <w:style w:type="character" w:customStyle="1" w:styleId="a9">
    <w:name w:val="副标题 字符"/>
    <w:basedOn w:val="a0"/>
    <w:link w:val="a8"/>
    <w:uiPriority w:val="11"/>
    <w:rsid w:val="000472D6"/>
    <w:rPr>
      <w:b/>
      <w:bCs/>
      <w:kern w:val="28"/>
      <w:sz w:val="32"/>
      <w:szCs w:val="32"/>
    </w:rPr>
  </w:style>
  <w:style w:type="table" w:styleId="aa">
    <w:name w:val="Table Grid"/>
    <w:basedOn w:val="a1"/>
    <w:uiPriority w:val="39"/>
    <w:rsid w:val="001018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header"/>
    <w:basedOn w:val="a"/>
    <w:link w:val="ac"/>
    <w:uiPriority w:val="99"/>
    <w:unhideWhenUsed/>
    <w:rsid w:val="000240F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c">
    <w:name w:val="页眉 字符"/>
    <w:basedOn w:val="a0"/>
    <w:link w:val="ab"/>
    <w:uiPriority w:val="99"/>
    <w:rsid w:val="000240F9"/>
    <w:rPr>
      <w:sz w:val="18"/>
      <w:szCs w:val="18"/>
    </w:rPr>
  </w:style>
  <w:style w:type="paragraph" w:styleId="ad">
    <w:name w:val="footer"/>
    <w:basedOn w:val="a"/>
    <w:link w:val="ae"/>
    <w:uiPriority w:val="99"/>
    <w:unhideWhenUsed/>
    <w:rsid w:val="000240F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e">
    <w:name w:val="页脚 字符"/>
    <w:basedOn w:val="a0"/>
    <w:link w:val="ad"/>
    <w:uiPriority w:val="99"/>
    <w:rsid w:val="000240F9"/>
    <w:rPr>
      <w:sz w:val="18"/>
      <w:szCs w:val="18"/>
    </w:rPr>
  </w:style>
  <w:style w:type="character" w:customStyle="1" w:styleId="object-value-string">
    <w:name w:val="object-value-string"/>
    <w:basedOn w:val="a0"/>
    <w:rsid w:val="004B598F"/>
  </w:style>
  <w:style w:type="character" w:customStyle="1" w:styleId="name">
    <w:name w:val="name"/>
    <w:basedOn w:val="a0"/>
    <w:rsid w:val="00073590"/>
  </w:style>
  <w:style w:type="character" w:customStyle="1" w:styleId="object-value-string-quote">
    <w:name w:val="object-value-string-quote"/>
    <w:basedOn w:val="a0"/>
    <w:rsid w:val="00073590"/>
  </w:style>
  <w:style w:type="paragraph" w:styleId="HTML">
    <w:name w:val="HTML Preformatted"/>
    <w:basedOn w:val="a"/>
    <w:link w:val="HTML0"/>
    <w:uiPriority w:val="99"/>
    <w:semiHidden/>
    <w:unhideWhenUsed/>
    <w:rsid w:val="00F2310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semiHidden/>
    <w:rsid w:val="00F2310A"/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11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65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B11B6E-4AF6-4B2D-8A4E-D53DFF4829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95</TotalTime>
  <Pages>11</Pages>
  <Words>850</Words>
  <Characters>4851</Characters>
  <Application>Microsoft Office Word</Application>
  <DocSecurity>0</DocSecurity>
  <Lines>40</Lines>
  <Paragraphs>11</Paragraphs>
  <ScaleCrop>false</ScaleCrop>
  <Company/>
  <LinksUpToDate>false</LinksUpToDate>
  <CharactersWithSpaces>5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ZY</dc:creator>
  <cp:keywords/>
  <dc:description/>
  <cp:lastModifiedBy>CZY</cp:lastModifiedBy>
  <cp:revision>38</cp:revision>
  <dcterms:created xsi:type="dcterms:W3CDTF">2020-07-06T12:28:00Z</dcterms:created>
  <dcterms:modified xsi:type="dcterms:W3CDTF">2020-09-08T02:38:00Z</dcterms:modified>
</cp:coreProperties>
</file>